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533E6E" w:rsidRDefault="000E0333" w:rsidP="000E0333">
      <w:pPr>
        <w:jc w:val="left"/>
        <w:rPr>
          <w:sz w:val="32"/>
          <w:szCs w:val="32"/>
        </w:rPr>
      </w:pPr>
      <w:r w:rsidRPr="00533E6E">
        <w:rPr>
          <w:rFonts w:cstheme="minorHAnsi"/>
          <w:noProof/>
        </w:rPr>
        <w:drawing>
          <wp:inline distT="0" distB="0" distL="0" distR="0" wp14:anchorId="05E2D33D" wp14:editId="11DA6A03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533E6E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533E6E" w:rsidRDefault="00EA4374" w:rsidP="000E0333">
      <w:pPr>
        <w:jc w:val="center"/>
        <w:rPr>
          <w:b/>
          <w:bCs/>
          <w:sz w:val="32"/>
          <w:szCs w:val="32"/>
        </w:rPr>
      </w:pPr>
      <w:r w:rsidRPr="00533E6E">
        <w:rPr>
          <w:b/>
          <w:bCs/>
          <w:sz w:val="32"/>
          <w:szCs w:val="32"/>
        </w:rPr>
        <w:t xml:space="preserve">CTeSP em </w:t>
      </w:r>
      <w:r w:rsidR="00414918" w:rsidRPr="00533E6E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533E6E" w:rsidRDefault="000E0333" w:rsidP="000E0333">
      <w:pPr>
        <w:jc w:val="center"/>
      </w:pPr>
    </w:p>
    <w:p w14:paraId="066C8DD7" w14:textId="03E36620" w:rsidR="000E0333" w:rsidRPr="00533E6E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533E6E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533E6E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533E6E">
        <w:rPr>
          <w:rFonts w:cstheme="minorBidi"/>
          <w:sz w:val="28"/>
          <w:szCs w:val="28"/>
        </w:rPr>
        <w:t>Oliveira do Hospital,</w:t>
      </w:r>
      <w:r w:rsidR="00642EF2" w:rsidRPr="00533E6E">
        <w:rPr>
          <w:rFonts w:cstheme="minorBidi"/>
          <w:sz w:val="28"/>
          <w:szCs w:val="28"/>
        </w:rPr>
        <w:t xml:space="preserve"> 4 </w:t>
      </w:r>
      <w:r w:rsidR="073D01A0" w:rsidRPr="00533E6E">
        <w:rPr>
          <w:rFonts w:cstheme="minorBidi"/>
          <w:sz w:val="28"/>
          <w:szCs w:val="28"/>
        </w:rPr>
        <w:t>junho</w:t>
      </w:r>
      <w:r w:rsidRPr="00533E6E">
        <w:rPr>
          <w:rFonts w:cstheme="minorBidi"/>
          <w:sz w:val="28"/>
          <w:szCs w:val="28"/>
        </w:rPr>
        <w:t xml:space="preserve"> de 20</w:t>
      </w:r>
      <w:r w:rsidR="073D01A0" w:rsidRPr="00533E6E">
        <w:rPr>
          <w:rFonts w:cstheme="minorBidi"/>
          <w:sz w:val="28"/>
          <w:szCs w:val="28"/>
        </w:rPr>
        <w:t>24</w:t>
      </w:r>
    </w:p>
    <w:p w14:paraId="6A0258C0" w14:textId="590E6AB1" w:rsidR="00F72345" w:rsidRPr="00533E6E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533E6E" w:rsidRDefault="00CE3FBA" w:rsidP="00F72345">
      <w:pPr>
        <w:jc w:val="left"/>
      </w:pPr>
      <w:r w:rsidRPr="00533E6E">
        <w:rPr>
          <w:rFonts w:cstheme="minorHAnsi"/>
          <w:noProof/>
        </w:rPr>
        <w:lastRenderedPageBreak/>
        <w:drawing>
          <wp:inline distT="0" distB="0" distL="0" distR="0" wp14:anchorId="644227C3" wp14:editId="16929E95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533E6E" w:rsidRDefault="000E0333" w:rsidP="000E0333"/>
    <w:p w14:paraId="73F81561" w14:textId="77777777" w:rsidR="000E0333" w:rsidRPr="00533E6E" w:rsidRDefault="000E0333" w:rsidP="000E0333"/>
    <w:p w14:paraId="0F5917B6" w14:textId="28A36FFD" w:rsidR="000E0333" w:rsidRPr="00533E6E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533E6E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533E6E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533E6E" w:rsidRDefault="000E0333" w:rsidP="000E0333">
      <w:pPr>
        <w:spacing w:line="360" w:lineRule="auto"/>
        <w:jc w:val="center"/>
        <w:rPr>
          <w:rFonts w:cstheme="minorHAnsi"/>
        </w:rPr>
      </w:pPr>
      <w:r w:rsidRPr="00533E6E">
        <w:rPr>
          <w:rFonts w:cstheme="minorHAnsi"/>
          <w:b/>
        </w:rPr>
        <w:t xml:space="preserve">De </w:t>
      </w:r>
      <w:r w:rsidR="00450392" w:rsidRPr="00533E6E">
        <w:rPr>
          <w:rFonts w:cstheme="minorHAnsi"/>
          <w:b/>
        </w:rPr>
        <w:t>1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2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  <w:r w:rsidRPr="00533E6E">
        <w:rPr>
          <w:rFonts w:cstheme="minorHAnsi"/>
          <w:b/>
        </w:rPr>
        <w:t xml:space="preserve"> a </w:t>
      </w:r>
      <w:r w:rsidR="00450392" w:rsidRPr="00533E6E">
        <w:rPr>
          <w:rFonts w:cstheme="minorHAnsi"/>
          <w:b/>
        </w:rPr>
        <w:t>0</w:t>
      </w:r>
      <w:r w:rsidR="00642EF2" w:rsidRPr="00533E6E">
        <w:rPr>
          <w:rFonts w:cstheme="minorHAnsi"/>
          <w:b/>
        </w:rPr>
        <w:t>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6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</w:p>
    <w:p w14:paraId="6AA4BC60" w14:textId="77777777" w:rsidR="000E0333" w:rsidRPr="00533E6E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533E6E" w:rsidRDefault="00B912D3" w:rsidP="00B912D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533E6E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533E6E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Célia Pereira</w:t>
      </w:r>
    </w:p>
    <w:p w14:paraId="331A30A8" w14:textId="1AEB459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Professora,</w:t>
      </w:r>
      <w:r w:rsidR="00250101">
        <w:rPr>
          <w:rFonts w:cstheme="minorHAnsi"/>
          <w:i/>
          <w:szCs w:val="24"/>
        </w:rPr>
        <w:t xml:space="preserve"> </w:t>
      </w:r>
      <w:r w:rsidRPr="00533E6E">
        <w:rPr>
          <w:rFonts w:cstheme="minorHAnsi"/>
          <w:i/>
          <w:szCs w:val="24"/>
        </w:rPr>
        <w:t>ESTGOH</w:t>
      </w:r>
    </w:p>
    <w:p w14:paraId="0EC9674A" w14:textId="77777777" w:rsidR="00642EF2" w:rsidRPr="00533E6E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533E6E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Gestor IT,</w:t>
      </w:r>
      <w:r w:rsidR="00250101">
        <w:rPr>
          <w:rStyle w:val="gi"/>
          <w:rFonts w:cstheme="minorHAnsi"/>
          <w:i/>
          <w:szCs w:val="24"/>
        </w:rPr>
        <w:t xml:space="preserve"> </w:t>
      </w:r>
      <w:r w:rsidRPr="00533E6E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533E6E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533E6E" w:rsidRDefault="00F72345" w:rsidP="00F72345"/>
    <w:p w14:paraId="4B39A6B1" w14:textId="77777777" w:rsidR="00CE3FBA" w:rsidRPr="00533E6E" w:rsidRDefault="00CE3FBA" w:rsidP="005A30E1">
      <w:pPr>
        <w:pStyle w:val="Heading0"/>
        <w:rPr>
          <w:lang w:val="pt-PT"/>
        </w:rPr>
        <w:sectPr w:rsidR="00CE3FBA" w:rsidRPr="00533E6E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1C413E" w:rsidRDefault="344B3F42" w:rsidP="00EC1E66">
      <w:r w:rsidRPr="00EC1E66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533E6E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533E6E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533E6E">
        <w:rPr>
          <w:i/>
          <w:iCs/>
        </w:rPr>
        <w:t>Eu</w:t>
      </w:r>
      <w:r w:rsidR="00B912D3" w:rsidRPr="00533E6E">
        <w:rPr>
          <w:i/>
          <w:iCs/>
        </w:rPr>
        <w:t>, Alexandre Miguel Garcia Brito</w:t>
      </w:r>
      <w:r w:rsidRPr="00533E6E">
        <w:rPr>
          <w:i/>
          <w:iCs/>
        </w:rPr>
        <w:t xml:space="preserve">, estudante n.º </w:t>
      </w:r>
      <w:r w:rsidR="00450392" w:rsidRPr="00533E6E">
        <w:rPr>
          <w:i/>
          <w:iCs/>
        </w:rPr>
        <w:t>2022</w:t>
      </w:r>
      <w:r w:rsidR="00B912D3" w:rsidRPr="00533E6E">
        <w:rPr>
          <w:i/>
          <w:iCs/>
        </w:rPr>
        <w:t>109306</w:t>
      </w:r>
      <w:r w:rsidRPr="00533E6E">
        <w:rPr>
          <w:i/>
          <w:iCs/>
        </w:rPr>
        <w:t xml:space="preserve"> d</w:t>
      </w:r>
      <w:r w:rsidR="00450392" w:rsidRPr="00533E6E">
        <w:rPr>
          <w:i/>
          <w:iCs/>
        </w:rPr>
        <w:t>o</w:t>
      </w:r>
      <w:r w:rsidRPr="00533E6E">
        <w:rPr>
          <w:i/>
          <w:iCs/>
        </w:rPr>
        <w:t xml:space="preserve"> </w:t>
      </w:r>
      <w:r w:rsidR="00450392" w:rsidRPr="00533E6E">
        <w:rPr>
          <w:i/>
          <w:iCs/>
        </w:rPr>
        <w:t>CTeSP</w:t>
      </w:r>
      <w:r w:rsidRPr="00533E6E">
        <w:rPr>
          <w:i/>
          <w:iCs/>
        </w:rPr>
        <w:t xml:space="preserve"> em </w:t>
      </w:r>
      <w:r w:rsidR="00450392" w:rsidRPr="00533E6E">
        <w:rPr>
          <w:i/>
          <w:iCs/>
        </w:rPr>
        <w:t xml:space="preserve">Tecnologias e </w:t>
      </w:r>
      <w:r w:rsidR="00533E6E" w:rsidRPr="00533E6E">
        <w:rPr>
          <w:i/>
          <w:iCs/>
        </w:rPr>
        <w:t>P</w:t>
      </w:r>
      <w:r w:rsidR="00450392" w:rsidRPr="00533E6E">
        <w:rPr>
          <w:i/>
          <w:iCs/>
        </w:rPr>
        <w:t xml:space="preserve">rogramação de </w:t>
      </w:r>
      <w:r w:rsidR="00533E6E" w:rsidRPr="00533E6E">
        <w:rPr>
          <w:i/>
          <w:iCs/>
        </w:rPr>
        <w:t>S</w:t>
      </w:r>
      <w:r w:rsidR="00533E6E" w:rsidRPr="00250101">
        <w:rPr>
          <w:i/>
          <w:iCs/>
        </w:rPr>
        <w:t xml:space="preserve">istemas </w:t>
      </w:r>
      <w:r w:rsidR="00450392" w:rsidRPr="00250101">
        <w:rPr>
          <w:i/>
          <w:iCs/>
        </w:rPr>
        <w:t xml:space="preserve">de </w:t>
      </w:r>
      <w:r w:rsidR="00533E6E" w:rsidRPr="00533E6E">
        <w:rPr>
          <w:i/>
          <w:iCs/>
        </w:rPr>
        <w:t>Informação</w:t>
      </w:r>
      <w:r w:rsidRPr="00533E6E">
        <w:rPr>
          <w:i/>
          <w:iCs/>
        </w:rPr>
        <w:t xml:space="preserve">, declaro que </w:t>
      </w:r>
      <w:r w:rsidR="00533E6E" w:rsidRPr="00533E6E">
        <w:rPr>
          <w:i/>
          <w:iCs/>
        </w:rPr>
        <w:t xml:space="preserve">este </w:t>
      </w:r>
      <w:r w:rsidRPr="00533E6E">
        <w:rPr>
          <w:i/>
          <w:iCs/>
        </w:rPr>
        <w:t xml:space="preserve">relatório de estágio é original e que, ao longo da sua elaboração, não pratiquei plágio ou qualquer forma de falsificação de conteúdo. O </w:t>
      </w:r>
      <w:r w:rsidRPr="00EC1E66">
        <w:rPr>
          <w:i/>
          <w:iCs/>
        </w:rPr>
        <w:t>relatório de estágio</w:t>
      </w:r>
      <w:r w:rsidRPr="00533E6E"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</w:t>
      </w:r>
      <w:r w:rsidRPr="009940D4">
        <w:rPr>
          <w:i/>
          <w:iCs/>
        </w:rPr>
        <w:t>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  <w:r w:rsidRPr="00533E6E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533E6E">
        <w:rPr>
          <w:i/>
          <w:iCs/>
        </w:rPr>
        <w:t>pseudonimização</w:t>
      </w:r>
      <w:proofErr w:type="spellEnd"/>
      <w:r w:rsidRPr="00533E6E">
        <w:rPr>
          <w:i/>
          <w:iCs/>
        </w:rPr>
        <w:t xml:space="preserve"> ou anonimização de dados pessoais ou organizacionais</w:t>
      </w:r>
      <w:r w:rsidRPr="00533E6E">
        <w:rPr>
          <w:rFonts w:cstheme="minorHAnsi"/>
          <w:i/>
          <w:iCs/>
        </w:rPr>
        <w:t>.</w:t>
      </w:r>
    </w:p>
    <w:p w14:paraId="437135F2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 xml:space="preserve">Oliveira do Hospital, </w:t>
      </w:r>
      <w:r w:rsidR="00450392" w:rsidRPr="00533E6E">
        <w:rPr>
          <w:rFonts w:cstheme="minorHAnsi"/>
          <w:i/>
          <w:iCs/>
        </w:rPr>
        <w:t>03</w:t>
      </w:r>
      <w:r w:rsidRPr="00533E6E">
        <w:rPr>
          <w:rFonts w:cstheme="minorHAnsi"/>
          <w:i/>
          <w:iCs/>
        </w:rPr>
        <w:t xml:space="preserve"> de </w:t>
      </w:r>
      <w:r w:rsidR="00450392" w:rsidRPr="00533E6E">
        <w:rPr>
          <w:rFonts w:cstheme="minorHAnsi"/>
          <w:i/>
          <w:iCs/>
        </w:rPr>
        <w:t>junho</w:t>
      </w:r>
      <w:r w:rsidRPr="00533E6E">
        <w:rPr>
          <w:rFonts w:cstheme="minorHAnsi"/>
          <w:i/>
          <w:iCs/>
        </w:rPr>
        <w:t xml:space="preserve"> de 20</w:t>
      </w:r>
      <w:r w:rsidR="00450392" w:rsidRPr="00533E6E">
        <w:rPr>
          <w:rFonts w:cstheme="minorHAnsi"/>
          <w:i/>
          <w:iCs/>
        </w:rPr>
        <w:t>24</w:t>
      </w:r>
    </w:p>
    <w:p w14:paraId="59DCDD94" w14:textId="16DAB0A4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>Nome completo:</w:t>
      </w:r>
      <w:r w:rsidR="00450392" w:rsidRPr="00533E6E">
        <w:rPr>
          <w:rFonts w:cstheme="minorHAnsi"/>
          <w:i/>
          <w:iCs/>
        </w:rPr>
        <w:t xml:space="preserve"> </w:t>
      </w:r>
      <w:r w:rsidR="00B912D3" w:rsidRPr="00533E6E">
        <w:rPr>
          <w:rFonts w:cstheme="minorHAnsi"/>
          <w:i/>
          <w:iCs/>
        </w:rPr>
        <w:t>Alexandre Miguel Garcia Brito</w:t>
      </w:r>
    </w:p>
    <w:p w14:paraId="092D4A2A" w14:textId="77777777" w:rsidR="005A30E1" w:rsidRPr="00533E6E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533E6E" w:rsidRDefault="005A30E1" w:rsidP="005A30E1">
      <w:r w:rsidRPr="00533E6E">
        <w:rPr>
          <w:rFonts w:cstheme="minorHAnsi"/>
          <w:i/>
          <w:iCs/>
        </w:rPr>
        <w:t>Assinatura:</w:t>
      </w:r>
    </w:p>
    <w:p w14:paraId="1DE8B2FA" w14:textId="77777777" w:rsidR="005A30E1" w:rsidRPr="00533E6E" w:rsidRDefault="005A30E1" w:rsidP="005A30E1">
      <w:pPr>
        <w:rPr>
          <w:b/>
          <w:noProof/>
          <w:lang w:eastAsia="pt-PT"/>
        </w:rPr>
      </w:pPr>
      <w:r w:rsidRPr="00533E6E">
        <w:rPr>
          <w:b/>
          <w:noProof/>
          <w:lang w:eastAsia="pt-PT"/>
        </w:rPr>
        <w:br w:type="page"/>
      </w:r>
    </w:p>
    <w:p w14:paraId="0326F532" w14:textId="77777777" w:rsidR="005A30E1" w:rsidRPr="00EC1E66" w:rsidRDefault="344B3F42" w:rsidP="00EC1E66">
      <w:r w:rsidRPr="00EC1E66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533E6E" w:rsidRDefault="111782B4" w:rsidP="00D65D90">
      <w:pPr>
        <w:spacing w:line="360" w:lineRule="auto"/>
        <w:ind w:firstLine="709"/>
      </w:pPr>
      <w:r w:rsidRPr="00094DB2">
        <w:rPr>
          <w:noProof/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gradeço especialmente à equipa do departamento de TI pela recepção e pelo apoio contínuo durante todo o período de estágio</w:t>
      </w:r>
      <w:r w:rsidR="650A65AC" w:rsidRPr="00533E6E">
        <w:rPr>
          <w:noProof/>
          <w:lang w:eastAsia="pt-PT"/>
        </w:rPr>
        <w:t xml:space="preserve"> e tambem ao Recursos humanos pelo apoio durante os altos e baixos do est</w:t>
      </w:r>
      <w:r w:rsidR="00EC1E66">
        <w:rPr>
          <w:noProof/>
          <w:lang w:eastAsia="pt-PT"/>
        </w:rPr>
        <w:t>á</w:t>
      </w:r>
      <w:r w:rsidR="650A65AC" w:rsidRPr="00533E6E">
        <w:rPr>
          <w:noProof/>
          <w:lang w:eastAsia="pt-PT"/>
        </w:rPr>
        <w:t>gio</w:t>
      </w:r>
      <w:r w:rsidRPr="00533E6E">
        <w:rPr>
          <w:noProof/>
          <w:lang w:eastAsia="pt-PT"/>
        </w:rPr>
        <w:t>.</w:t>
      </w:r>
    </w:p>
    <w:p w14:paraId="1D2E26FA" w14:textId="13D3B5A6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533E6E">
        <w:rPr>
          <w:noProof/>
          <w:lang w:eastAsia="pt-PT"/>
        </w:rPr>
        <w:t>Este estágio proporcionou-me uma experiência prática valiosa, permitindo-me aplicar os conhecimentos adquiridos durante a minha formação acad</w:t>
      </w:r>
      <w:r w:rsidR="00EC1E66">
        <w:rPr>
          <w:noProof/>
          <w:lang w:eastAsia="pt-PT"/>
        </w:rPr>
        <w:t>é</w:t>
      </w:r>
      <w:r w:rsidRPr="00533E6E">
        <w:rPr>
          <w:noProof/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533E6E">
        <w:rPr>
          <w:noProof/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533E6E">
        <w:rPr>
          <w:noProof/>
          <w:lang w:eastAsia="pt-PT"/>
        </w:rPr>
        <w:t xml:space="preserve">a serem </w:t>
      </w:r>
      <w:r w:rsidRPr="00533E6E">
        <w:rPr>
          <w:noProof/>
          <w:lang w:eastAsia="pt-PT"/>
        </w:rPr>
        <w:t>desenvolvidos.</w:t>
      </w:r>
      <w:r w:rsidR="00AD6976" w:rsidRPr="00533E6E">
        <w:rPr>
          <w:rFonts w:cstheme="minorBidi"/>
        </w:rPr>
        <w:br w:type="page"/>
      </w:r>
    </w:p>
    <w:p w14:paraId="27533FA0" w14:textId="758E158E" w:rsidR="007055C7" w:rsidRPr="00533E6E" w:rsidRDefault="17D489D2" w:rsidP="00D65D90">
      <w:pPr>
        <w:pStyle w:val="Heading0"/>
        <w:rPr>
          <w:rFonts w:cstheme="minorBidi"/>
          <w:lang w:val="pt-PT"/>
        </w:rPr>
      </w:pPr>
      <w:bookmarkStart w:id="0" w:name="_Toc169711282"/>
      <w:r w:rsidRPr="00533E6E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 xml:space="preserve">Este trabalho foi </w:t>
      </w:r>
      <w:r w:rsidR="0048677E">
        <w:rPr>
          <w:rFonts w:cstheme="minorHAnsi"/>
        </w:rPr>
        <w:t>estorturado</w:t>
      </w:r>
      <w:r w:rsidRPr="00EC1E66">
        <w:rPr>
          <w:rFonts w:cstheme="minorHAnsi"/>
        </w:rPr>
        <w:t xml:space="preserve"> em quatro fases principais, cada uma abordando diferentes </w:t>
      </w:r>
      <w:r w:rsidR="7712A66D" w:rsidRPr="00EC1E66">
        <w:rPr>
          <w:rFonts w:cstheme="minorHAnsi"/>
        </w:rPr>
        <w:t>aspetos</w:t>
      </w:r>
      <w:r w:rsidRPr="00EC1E66">
        <w:rPr>
          <w:rFonts w:cstheme="minorHAnsi"/>
        </w:rPr>
        <w:t xml:space="preserve"> do desenvolvimento de uma aplicação para </w:t>
      </w:r>
      <w:r w:rsidR="00F675E4" w:rsidRPr="009F7223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EC1E66">
        <w:rPr>
          <w:rFonts w:cstheme="minorHAnsi"/>
        </w:rPr>
        <w:t>.</w:t>
      </w:r>
    </w:p>
    <w:p w14:paraId="4B0C2E7D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EC1E66" w:rsidRDefault="770297E8" w:rsidP="00EC1E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EC1E66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9940D4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EC1E66">
        <w:rPr>
          <w:rFonts w:cstheme="minorHAnsi"/>
        </w:rPr>
        <w:t xml:space="preserve">Essa abordagem não apenas me permitiu aprimorar </w:t>
      </w:r>
      <w:r w:rsidR="261CF394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 xml:space="preserve">minhas competências técnicas, mas também </w:t>
      </w:r>
      <w:r w:rsidR="48AB7C61" w:rsidRPr="00EC1E66">
        <w:rPr>
          <w:rFonts w:cstheme="minorHAnsi"/>
        </w:rPr>
        <w:t xml:space="preserve">ao mesmo tempo </w:t>
      </w:r>
      <w:r w:rsidRPr="00EC1E66">
        <w:rPr>
          <w:rFonts w:cstheme="minorHAnsi"/>
        </w:rPr>
        <w:t xml:space="preserve">fortalecer </w:t>
      </w:r>
      <w:r w:rsidR="18DA8F00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>minhas habilidades de trabalho em equipe</w:t>
      </w:r>
      <w:r w:rsidR="51C552E6" w:rsidRPr="00EC1E66">
        <w:rPr>
          <w:rFonts w:cstheme="minorHAnsi"/>
        </w:rPr>
        <w:t xml:space="preserve"> (com o colega de estágio Paulo</w:t>
      </w:r>
      <w:r w:rsidR="0048677E">
        <w:rPr>
          <w:rFonts w:cstheme="minorHAnsi"/>
        </w:rPr>
        <w:t xml:space="preserve"> Santos</w:t>
      </w:r>
      <w:r w:rsidR="51C552E6" w:rsidRPr="00EC1E66">
        <w:rPr>
          <w:rFonts w:cstheme="minorHAnsi"/>
        </w:rPr>
        <w:t>)</w:t>
      </w:r>
      <w:r w:rsidRPr="00EC1E66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533E6E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4457DF" w:rsidRDefault="006A6E37" w:rsidP="007055C7">
      <w:pPr>
        <w:rPr>
          <w:rFonts w:cstheme="minorHAnsi"/>
          <w:b/>
          <w:sz w:val="28"/>
          <w:szCs w:val="28"/>
        </w:rPr>
      </w:pPr>
      <w:r w:rsidRPr="004457DF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24150A87" w:rsidR="00AD6976" w:rsidRPr="00533E6E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>
        <w:rPr>
          <w:rFonts w:cstheme="minorHAnsi"/>
        </w:rPr>
        <w:t>RFID,Base</w:t>
      </w:r>
      <w:proofErr w:type="spellEnd"/>
      <w:proofErr w:type="gramEnd"/>
      <w:r>
        <w:rPr>
          <w:rFonts w:cstheme="minorHAnsi"/>
        </w:rPr>
        <w:t xml:space="preserve"> de </w:t>
      </w:r>
      <w:proofErr w:type="spellStart"/>
      <w:r>
        <w:rPr>
          <w:rFonts w:cstheme="minorHAnsi"/>
        </w:rPr>
        <w:t>Dados,C#,Tags</w:t>
      </w:r>
      <w:proofErr w:type="spellEnd"/>
      <w:r w:rsidR="00AD6976" w:rsidRPr="00533E6E">
        <w:rPr>
          <w:rFonts w:cstheme="minorHAnsi"/>
        </w:rPr>
        <w:br w:type="page"/>
      </w:r>
    </w:p>
    <w:p w14:paraId="66D6B105" w14:textId="13C7D632" w:rsidR="008570A9" w:rsidRPr="00533E6E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533E6E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id w:val="102073230"/>
        <w:docPartObj>
          <w:docPartGallery w:val="Table of Contents"/>
          <w:docPartUnique/>
        </w:docPartObj>
      </w:sdtPr>
      <w:sdtContent>
        <w:p w14:paraId="2B571F3B" w14:textId="5FC16CF7" w:rsidR="004457DF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250101">
            <w:fldChar w:fldCharType="begin"/>
          </w:r>
          <w:r w:rsidRPr="00533E6E">
            <w:instrText>TOC \o "1-9" \z \u \h</w:instrText>
          </w:r>
          <w:r w:rsidRPr="00250101">
            <w:fldChar w:fldCharType="separate"/>
          </w:r>
          <w:hyperlink w:anchor="_Toc169711282" w:history="1">
            <w:r w:rsidR="004457DF" w:rsidRPr="00C35B7D">
              <w:rPr>
                <w:rStyle w:val="Hiperligao"/>
              </w:rPr>
              <w:t>Resum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iii</w:t>
            </w:r>
            <w:r w:rsidR="004457DF">
              <w:rPr>
                <w:webHidden/>
              </w:rPr>
              <w:fldChar w:fldCharType="end"/>
            </w:r>
          </w:hyperlink>
        </w:p>
        <w:p w14:paraId="4855D46E" w14:textId="7FC5B32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3" w:history="1">
            <w:r w:rsidR="004457DF" w:rsidRPr="00C35B7D">
              <w:rPr>
                <w:rStyle w:val="Hiperligao"/>
              </w:rPr>
              <w:t>Lista de Figur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</w:t>
            </w:r>
            <w:r w:rsidR="004457DF">
              <w:rPr>
                <w:webHidden/>
              </w:rPr>
              <w:fldChar w:fldCharType="end"/>
            </w:r>
          </w:hyperlink>
        </w:p>
        <w:p w14:paraId="1FC34A11" w14:textId="231D2BF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4" w:history="1">
            <w:r w:rsidR="004457DF" w:rsidRPr="00C35B7D">
              <w:rPr>
                <w:rStyle w:val="Hiperligao"/>
              </w:rPr>
              <w:t>Lista de Tabel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</w:t>
            </w:r>
            <w:r w:rsidR="004457DF">
              <w:rPr>
                <w:webHidden/>
              </w:rPr>
              <w:fldChar w:fldCharType="end"/>
            </w:r>
          </w:hyperlink>
        </w:p>
        <w:p w14:paraId="21FD3A4E" w14:textId="12AB6627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5" w:history="1">
            <w:r w:rsidR="004457DF" w:rsidRPr="00C35B7D">
              <w:rPr>
                <w:rStyle w:val="Hiperligao"/>
              </w:rPr>
              <w:t>Lista de Acrónim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i</w:t>
            </w:r>
            <w:r w:rsidR="004457DF">
              <w:rPr>
                <w:webHidden/>
              </w:rPr>
              <w:fldChar w:fldCharType="end"/>
            </w:r>
          </w:hyperlink>
        </w:p>
        <w:p w14:paraId="0AB28ACC" w14:textId="3983863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6" w:history="1">
            <w:r w:rsidR="004457DF" w:rsidRPr="00C35B7D">
              <w:rPr>
                <w:rStyle w:val="Hiperligao"/>
              </w:rPr>
              <w:t>1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Introduçã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</w:t>
            </w:r>
            <w:r w:rsidR="004457DF">
              <w:rPr>
                <w:webHidden/>
              </w:rPr>
              <w:fldChar w:fldCharType="end"/>
            </w:r>
          </w:hyperlink>
        </w:p>
        <w:p w14:paraId="7E835A05" w14:textId="427584AA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87" w:history="1">
            <w:r w:rsidR="004457DF" w:rsidRPr="00C35B7D">
              <w:rPr>
                <w:rStyle w:val="Hiperligao"/>
              </w:rPr>
              <w:t>1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Entidade de Acolhi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2</w:t>
            </w:r>
            <w:r w:rsidR="004457DF">
              <w:rPr>
                <w:webHidden/>
              </w:rPr>
              <w:fldChar w:fldCharType="end"/>
            </w:r>
          </w:hyperlink>
        </w:p>
        <w:p w14:paraId="10216E93" w14:textId="7768653F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8" w:history="1">
            <w:r w:rsidR="004457DF" w:rsidRPr="00C35B7D">
              <w:rPr>
                <w:rStyle w:val="Hiperligao"/>
                <w:highlight w:val="yellow"/>
              </w:rPr>
              <w:t>2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highlight w:val="yellow"/>
              </w:rPr>
              <w:t>Estado da Arte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</w:t>
            </w:r>
            <w:r w:rsidR="004457DF">
              <w:rPr>
                <w:webHidden/>
              </w:rPr>
              <w:fldChar w:fldCharType="end"/>
            </w:r>
          </w:hyperlink>
        </w:p>
        <w:p w14:paraId="6D9BC182" w14:textId="30365434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9" w:history="1">
            <w:r w:rsidR="004457DF" w:rsidRPr="00C35B7D">
              <w:rPr>
                <w:rStyle w:val="Hiperligao"/>
              </w:rPr>
              <w:t>3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e 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0B5B9CB4" w14:textId="1D8F1463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0" w:history="1">
            <w:r w:rsidR="004457DF" w:rsidRPr="00C35B7D">
              <w:rPr>
                <w:rStyle w:val="Hiperligao"/>
              </w:rPr>
              <w:t>3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do trabalh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54975E43" w14:textId="535466FD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1" w:history="1">
            <w:r w:rsidR="004457DF" w:rsidRPr="00C35B7D">
              <w:rPr>
                <w:rStyle w:val="Hiperligao"/>
              </w:rPr>
              <w:t>3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1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5</w:t>
            </w:r>
            <w:r w:rsidR="004457DF">
              <w:rPr>
                <w:webHidden/>
              </w:rPr>
              <w:fldChar w:fldCharType="end"/>
            </w:r>
          </w:hyperlink>
        </w:p>
        <w:p w14:paraId="4E080502" w14:textId="408F7C8B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2" w:history="1">
            <w:r w:rsidR="004457DF" w:rsidRPr="00C35B7D">
              <w:rPr>
                <w:rStyle w:val="Hiperligao"/>
              </w:rPr>
              <w:t>3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erramentas e Tecn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6</w:t>
            </w:r>
            <w:r w:rsidR="004457DF">
              <w:rPr>
                <w:webHidden/>
              </w:rPr>
              <w:fldChar w:fldCharType="end"/>
            </w:r>
          </w:hyperlink>
        </w:p>
        <w:p w14:paraId="24B5014F" w14:textId="278C62E2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3" w:history="1">
            <w:r w:rsidR="004457DF" w:rsidRPr="00C35B7D">
              <w:rPr>
                <w:rStyle w:val="Hiperligao"/>
              </w:rPr>
              <w:t>3.4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Planea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8</w:t>
            </w:r>
            <w:r w:rsidR="004457DF">
              <w:rPr>
                <w:webHidden/>
              </w:rPr>
              <w:fldChar w:fldCharType="end"/>
            </w:r>
          </w:hyperlink>
        </w:p>
        <w:p w14:paraId="4EFFF689" w14:textId="4267E775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94" w:history="1">
            <w:r w:rsidR="004457DF" w:rsidRPr="00C35B7D">
              <w:rPr>
                <w:rStyle w:val="Hiperligao"/>
              </w:rPr>
              <w:t>4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Desenvolvid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4</w:t>
            </w:r>
            <w:r w:rsidR="004457DF">
              <w:rPr>
                <w:webHidden/>
              </w:rPr>
              <w:fldChar w:fldCharType="end"/>
            </w:r>
          </w:hyperlink>
        </w:p>
        <w:p w14:paraId="4CA1C082" w14:textId="1406B6CD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5" w:history="1">
            <w:r w:rsidR="004457DF" w:rsidRPr="00C35B7D">
              <w:rPr>
                <w:rStyle w:val="Hiperligao"/>
                <w:noProof/>
              </w:rPr>
              <w:t>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5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46313CA" w14:textId="30817DC6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6" w:history="1">
            <w:r w:rsidR="004457DF" w:rsidRPr="00C35B7D">
              <w:rPr>
                <w:rStyle w:val="Hiperligao"/>
                <w:noProof/>
              </w:rPr>
              <w:t>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6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7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7FB210D" w14:textId="1C5C240B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7" w:history="1">
            <w:r w:rsidR="004457DF" w:rsidRPr="00C35B7D">
              <w:rPr>
                <w:rStyle w:val="Hiperligao"/>
                <w:noProof/>
              </w:rPr>
              <w:t>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7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9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82F9C28" w14:textId="350B23C7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8" w:history="1">
            <w:r w:rsidR="004457DF" w:rsidRPr="00C35B7D">
              <w:rPr>
                <w:rStyle w:val="Hiperligao"/>
                <w:noProof/>
              </w:rPr>
              <w:t>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8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22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86795A" w14:textId="018054FC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9" w:history="1">
            <w:r w:rsidR="004457DF" w:rsidRPr="00C35B7D">
              <w:rPr>
                <w:rStyle w:val="Hiperligao"/>
              </w:rPr>
              <w:t>4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quisitos implementad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4</w:t>
            </w:r>
            <w:r w:rsidR="004457DF">
              <w:rPr>
                <w:webHidden/>
              </w:rPr>
              <w:fldChar w:fldCharType="end"/>
            </w:r>
          </w:hyperlink>
        </w:p>
        <w:p w14:paraId="42EA7532" w14:textId="5F407310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0" w:history="1">
            <w:r w:rsidR="004457DF" w:rsidRPr="00C35B7D">
              <w:rPr>
                <w:rStyle w:val="Hiperligao"/>
                <w:noProof/>
              </w:rPr>
              <w:t>4.1.1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0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379ED09D" w14:textId="0FE27A71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1" w:history="1">
            <w:r w:rsidR="004457DF" w:rsidRPr="00C35B7D">
              <w:rPr>
                <w:rStyle w:val="Hiperligao"/>
                <w:noProof/>
              </w:rPr>
              <w:t>4.1.2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1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6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62B5DB85" w14:textId="085E5C5E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2" w:history="1">
            <w:r w:rsidR="004457DF" w:rsidRPr="00C35B7D">
              <w:rPr>
                <w:rStyle w:val="Hiperligao"/>
                <w:noProof/>
              </w:rPr>
              <w:t>4.1.3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2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8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B357E7" w14:textId="28B0AA65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3" w:history="1">
            <w:r w:rsidR="004457DF" w:rsidRPr="00C35B7D">
              <w:rPr>
                <w:rStyle w:val="Hiperligao"/>
                <w:noProof/>
              </w:rPr>
              <w:t>4.1.4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3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40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C4029E8" w14:textId="75E8170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4" w:history="1">
            <w:r w:rsidR="004457DF" w:rsidRPr="00C35B7D">
              <w:rPr>
                <w:rStyle w:val="Hiperligao"/>
              </w:rPr>
              <w:t>5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Conclus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3</w:t>
            </w:r>
            <w:r w:rsidR="004457DF">
              <w:rPr>
                <w:webHidden/>
              </w:rPr>
              <w:fldChar w:fldCharType="end"/>
            </w:r>
          </w:hyperlink>
        </w:p>
        <w:p w14:paraId="4494A630" w14:textId="4CF196A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5" w:history="1">
            <w:r w:rsidR="004457DF" w:rsidRPr="00C35B7D">
              <w:rPr>
                <w:rStyle w:val="Hiperligao"/>
              </w:rPr>
              <w:t>5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orç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4</w:t>
            </w:r>
            <w:r w:rsidR="004457DF">
              <w:rPr>
                <w:webHidden/>
              </w:rPr>
              <w:fldChar w:fldCharType="end"/>
            </w:r>
          </w:hyperlink>
        </w:p>
        <w:p w14:paraId="15B8517D" w14:textId="6D5907D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6" w:history="1">
            <w:r w:rsidR="004457DF" w:rsidRPr="00C35B7D">
              <w:rPr>
                <w:rStyle w:val="Hiperligao"/>
              </w:rPr>
              <w:t>5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mitaç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5B1AD7EA" w14:textId="60BFEC1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7" w:history="1">
            <w:r w:rsidR="004457DF" w:rsidRPr="00C35B7D">
              <w:rPr>
                <w:rStyle w:val="Hiperligao"/>
              </w:rPr>
              <w:t>5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Futur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2FDA0BFE" w14:textId="0899AE51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8" w:history="1">
            <w:r w:rsidR="004457DF" w:rsidRPr="00C35B7D">
              <w:rPr>
                <w:rStyle w:val="Hiperligao"/>
              </w:rPr>
              <w:t>6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5B0ADCE6" w14:textId="02C2952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9" w:history="1">
            <w:r w:rsidR="004457DF" w:rsidRPr="00C35B7D">
              <w:rPr>
                <w:rStyle w:val="Hiperligao"/>
              </w:rPr>
              <w:t>6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sta de 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4AC94449" w14:textId="7F1858DE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10" w:history="1">
            <w:r w:rsidR="004457DF" w:rsidRPr="00C35B7D">
              <w:rPr>
                <w:rStyle w:val="Hiperligao"/>
              </w:rPr>
              <w:t>7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Anex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1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8</w:t>
            </w:r>
            <w:r w:rsidR="004457DF">
              <w:rPr>
                <w:webHidden/>
              </w:rPr>
              <w:fldChar w:fldCharType="end"/>
            </w:r>
          </w:hyperlink>
        </w:p>
        <w:p w14:paraId="0C038494" w14:textId="264D9178" w:rsidR="00D65D90" w:rsidRPr="00533E6E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</w:rPr>
          </w:pPr>
          <w:r w:rsidRPr="00250101">
            <w:fldChar w:fldCharType="end"/>
          </w:r>
        </w:p>
      </w:sdtContent>
    </w:sdt>
    <w:p w14:paraId="3316916C" w14:textId="6186DF1D" w:rsidR="001E4120" w:rsidRPr="00250101" w:rsidRDefault="001E4120" w:rsidP="00D65D90">
      <w:pPr>
        <w:rPr>
          <w:rFonts w:cstheme="minorBidi"/>
        </w:rPr>
      </w:pPr>
    </w:p>
    <w:p w14:paraId="2EF512A5" w14:textId="77777777" w:rsidR="00E81A9A" w:rsidRPr="00D93C71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9940D4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D93C71">
        <w:rPr>
          <w:rFonts w:cstheme="minorHAnsi"/>
        </w:rPr>
        <w:br w:type="page"/>
      </w:r>
    </w:p>
    <w:p w14:paraId="35D61A3D" w14:textId="4F0803A7" w:rsidR="005A7B3C" w:rsidRPr="009940D4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711283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9940D4">
        <w:rPr>
          <w:rFonts w:cstheme="minorBidi"/>
          <w:lang w:val="pt-PT"/>
        </w:rPr>
        <w:lastRenderedPageBreak/>
        <w:t>Lista de Figuras</w:t>
      </w:r>
      <w:bookmarkEnd w:id="4"/>
    </w:p>
    <w:p w14:paraId="47490555" w14:textId="3D48980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485856" w:history="1">
        <w:r w:rsidRPr="002E4052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5E76DA" w14:textId="211B891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2E4052">
          <w:rPr>
            <w:rStyle w:val="Hiperligao"/>
            <w:noProof/>
          </w:rPr>
          <w:t>Figura 2 Fase 2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5E027564" w14:textId="6177D5A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2E4052">
          <w:rPr>
            <w:rStyle w:val="Hiperligao"/>
            <w:noProof/>
          </w:rPr>
          <w:t>Figura 3 Fase 3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1F5E6242" w14:textId="0867E9DD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2E4052">
          <w:rPr>
            <w:rStyle w:val="Hiperligao"/>
            <w:noProof/>
          </w:rPr>
          <w:t>Figura 4 Fase 4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02EC4B28" w14:textId="006E592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2E4052">
          <w:rPr>
            <w:rStyle w:val="Hiperligao"/>
            <w:noProof/>
          </w:rPr>
          <w:t>Figura 5 Diagrama de gantt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3E0BF474" w14:textId="0E8A64B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2E4052">
          <w:rPr>
            <w:rStyle w:val="Hiperligao"/>
            <w:noProof/>
          </w:rPr>
          <w:t>Figura 6 interface projeto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6BADE573" w14:textId="31EAE7E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2E4052">
          <w:rPr>
            <w:rStyle w:val="Hiperligao"/>
            <w:noProof/>
          </w:rPr>
          <w:t xml:space="preserve">Figura 7 ficheiros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09485F6C" w14:textId="349F7CC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2E4052">
          <w:rPr>
            <w:rStyle w:val="Hiperligao"/>
            <w:noProof/>
          </w:rPr>
          <w:t xml:space="preserve">Figura 8 leitura do ficheiro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 w:rsidRPr="002E4052">
          <w:rPr>
            <w:rStyle w:val="Hiperligao"/>
            <w:noProof/>
          </w:rPr>
          <w:t xml:space="preserve"> diári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5</w:t>
        </w:r>
        <w:r w:rsidR="006A64D8">
          <w:rPr>
            <w:noProof/>
            <w:webHidden/>
          </w:rPr>
          <w:fldChar w:fldCharType="end"/>
        </w:r>
      </w:hyperlink>
    </w:p>
    <w:p w14:paraId="3881626A" w14:textId="3EB6EEE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2E4052">
          <w:rPr>
            <w:rStyle w:val="Hiperligao"/>
            <w:noProof/>
          </w:rPr>
          <w:t>Figura 9 tabela 1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56A94E7A" w14:textId="5BF963A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2E4052">
          <w:rPr>
            <w:rStyle w:val="Hiperligao"/>
            <w:noProof/>
          </w:rPr>
          <w:t>Figura 10 tabela 2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38349395" w14:textId="5B728DC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2E4052">
          <w:rPr>
            <w:rStyle w:val="Hiperligao"/>
            <w:noProof/>
          </w:rPr>
          <w:t>Figura 11 Interface do projeto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7</w:t>
        </w:r>
        <w:r w:rsidR="006A64D8">
          <w:rPr>
            <w:noProof/>
            <w:webHidden/>
          </w:rPr>
          <w:fldChar w:fldCharType="end"/>
        </w:r>
      </w:hyperlink>
    </w:p>
    <w:p w14:paraId="540E9F3B" w14:textId="664022D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2E4052">
          <w:rPr>
            <w:rStyle w:val="Hiperligao"/>
            <w:noProof/>
          </w:rPr>
          <w:t>Figura 12 interface do projeto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8</w:t>
        </w:r>
        <w:r w:rsidR="006A64D8">
          <w:rPr>
            <w:noProof/>
            <w:webHidden/>
          </w:rPr>
          <w:fldChar w:fldCharType="end"/>
        </w:r>
      </w:hyperlink>
    </w:p>
    <w:p w14:paraId="4FFF8E0C" w14:textId="64F9786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2E4052">
          <w:rPr>
            <w:rStyle w:val="Hiperligao"/>
            <w:noProof/>
          </w:rPr>
          <w:t xml:space="preserve">Figura 13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Confi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19F9469E" w14:textId="72C4619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2E4052">
          <w:rPr>
            <w:rStyle w:val="Hiperligao"/>
            <w:noProof/>
          </w:rPr>
          <w:t>Figura 14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B16D03A" w14:textId="28C0A21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2E4052">
          <w:rPr>
            <w:rStyle w:val="Hiperligao"/>
            <w:noProof/>
          </w:rPr>
          <w:t xml:space="preserve">Figura 15 interface visual do númer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lid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53EF6B9" w14:textId="775409CE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2E4052">
          <w:rPr>
            <w:rStyle w:val="Hiperligao"/>
            <w:noProof/>
          </w:rPr>
          <w:t xml:space="preserve">Figura 16 </w:t>
        </w:r>
        <w:r w:rsidR="006A64D8" w:rsidRPr="002E4052">
          <w:rPr>
            <w:rStyle w:val="Hiperligao"/>
            <w:i/>
            <w:iCs/>
            <w:noProof/>
          </w:rPr>
          <w:t>Form info</w:t>
        </w:r>
        <w:r w:rsidR="006A64D8" w:rsidRPr="002E4052">
          <w:rPr>
            <w:rStyle w:val="Hiperligao"/>
            <w:noProof/>
          </w:rPr>
          <w:t xml:space="preserve"> ordem Produção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1</w:t>
        </w:r>
        <w:r w:rsidR="006A64D8">
          <w:rPr>
            <w:noProof/>
            <w:webHidden/>
          </w:rPr>
          <w:fldChar w:fldCharType="end"/>
        </w:r>
      </w:hyperlink>
    </w:p>
    <w:p w14:paraId="5B8BCCC8" w14:textId="16D09F3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2E4052">
          <w:rPr>
            <w:rStyle w:val="Hiperligao"/>
            <w:noProof/>
          </w:rPr>
          <w:t xml:space="preserve">Figura 17 </w:t>
        </w:r>
        <w:r w:rsidR="006A64D8" w:rsidRPr="002E4052">
          <w:rPr>
            <w:rStyle w:val="Hiperligao"/>
            <w:i/>
            <w:iCs/>
            <w:noProof/>
          </w:rPr>
          <w:t xml:space="preserve">Dropdown </w:t>
        </w:r>
        <w:r w:rsidR="006A64D8" w:rsidRPr="002E4052">
          <w:rPr>
            <w:rStyle w:val="Hiperligao"/>
            <w:noProof/>
          </w:rPr>
          <w:t>Opçõe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D3BE9A1" w14:textId="60957EF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2E4052">
          <w:rPr>
            <w:rStyle w:val="Hiperligao"/>
            <w:noProof/>
          </w:rPr>
          <w:t>Figura 18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E7E7838" w14:textId="06A0FD4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2E4052">
          <w:rPr>
            <w:rStyle w:val="Hiperligao"/>
            <w:noProof/>
          </w:rPr>
          <w:t>Figura 19 interface de visualização de todas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74D6AEB1" w14:textId="3681B2B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2E4052">
          <w:rPr>
            <w:rStyle w:val="Hiperligao"/>
            <w:noProof/>
          </w:rPr>
          <w:t xml:space="preserve">Figura 20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dinâmico com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6AF8BEE6" w14:textId="396F934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2E4052">
          <w:rPr>
            <w:rStyle w:val="Hiperligao"/>
            <w:noProof/>
          </w:rPr>
          <w:t>Figura 21 interface tabela Model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3C06E78" w14:textId="1B27416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2E4052">
          <w:rPr>
            <w:rStyle w:val="Hiperligao"/>
            <w:noProof/>
          </w:rPr>
          <w:t>Figura 22 interface tabela Read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85AE79B" w14:textId="26F2405F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2E4052">
          <w:rPr>
            <w:rStyle w:val="Hiperligao"/>
            <w:noProof/>
          </w:rPr>
          <w:t>Figura 23 Teste de preenchimento dos dados de Produçã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02740260" w14:textId="262DD4D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2E4052">
          <w:rPr>
            <w:rStyle w:val="Hiperligao"/>
            <w:noProof/>
          </w:rPr>
          <w:t xml:space="preserve">Figura 24 </w:t>
        </w:r>
        <w:r w:rsidR="006A64D8" w:rsidRPr="002E4052">
          <w:rPr>
            <w:rStyle w:val="Hiperligao"/>
            <w:i/>
            <w:iCs/>
            <w:noProof/>
          </w:rPr>
          <w:t>Form</w:t>
        </w:r>
        <w:r w:rsidR="006A64D8" w:rsidRPr="002E4052">
          <w:rPr>
            <w:rStyle w:val="Hiperligao"/>
            <w:noProof/>
          </w:rPr>
          <w:t xml:space="preserve"> de aviso para verificação dos dados inserido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378BC0EB" w14:textId="61E2DB7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2E4052">
          <w:rPr>
            <w:rStyle w:val="Hiperligao"/>
            <w:noProof/>
          </w:rPr>
          <w:t xml:space="preserve">Figura 25 Teste de leitur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6</w:t>
        </w:r>
        <w:r w:rsidR="006A64D8">
          <w:rPr>
            <w:noProof/>
            <w:webHidden/>
          </w:rPr>
          <w:fldChar w:fldCharType="end"/>
        </w:r>
      </w:hyperlink>
    </w:p>
    <w:p w14:paraId="0774B904" w14:textId="76283D7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2E4052">
          <w:rPr>
            <w:rStyle w:val="Hiperligao"/>
            <w:noProof/>
          </w:rPr>
          <w:t xml:space="preserve">Figura 26 Inserção manual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7</w:t>
        </w:r>
        <w:r w:rsidR="006A64D8">
          <w:rPr>
            <w:noProof/>
            <w:webHidden/>
          </w:rPr>
          <w:fldChar w:fldCharType="end"/>
        </w:r>
      </w:hyperlink>
    </w:p>
    <w:p w14:paraId="23EA7711" w14:textId="454D4C4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2E4052">
          <w:rPr>
            <w:rStyle w:val="Hiperligao"/>
            <w:noProof/>
          </w:rPr>
          <w:t xml:space="preserve">Figura 27 Pesquis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8</w:t>
        </w:r>
        <w:r w:rsidR="006A64D8">
          <w:rPr>
            <w:noProof/>
            <w:webHidden/>
          </w:rPr>
          <w:fldChar w:fldCharType="end"/>
        </w:r>
      </w:hyperlink>
    </w:p>
    <w:p w14:paraId="74E68BE2" w14:textId="73CB135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2E4052">
          <w:rPr>
            <w:rStyle w:val="Hiperligao"/>
            <w:noProof/>
          </w:rPr>
          <w:t xml:space="preserve">Figura 28 Eliminaçã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9</w:t>
        </w:r>
        <w:r w:rsidR="006A64D8">
          <w:rPr>
            <w:noProof/>
            <w:webHidden/>
          </w:rPr>
          <w:fldChar w:fldCharType="end"/>
        </w:r>
      </w:hyperlink>
    </w:p>
    <w:p w14:paraId="4B914C98" w14:textId="0402224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2E4052">
          <w:rPr>
            <w:rStyle w:val="Hiperligao"/>
            <w:noProof/>
          </w:rPr>
          <w:t xml:space="preserve">Figura 29 </w:t>
        </w:r>
        <w:r w:rsidR="006A64D8" w:rsidRPr="002E4052">
          <w:rPr>
            <w:rStyle w:val="Hiperligao"/>
            <w:i/>
            <w:iCs/>
            <w:noProof/>
          </w:rPr>
          <w:t>Pophup</w:t>
        </w:r>
        <w:r w:rsidR="006A64D8" w:rsidRPr="002E4052">
          <w:rPr>
            <w:rStyle w:val="Hiperligao"/>
            <w:noProof/>
          </w:rPr>
          <w:t xml:space="preserve"> de aviso de número de produção atingido com sucess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0</w:t>
        </w:r>
        <w:r w:rsidR="006A64D8">
          <w:rPr>
            <w:noProof/>
            <w:webHidden/>
          </w:rPr>
          <w:fldChar w:fldCharType="end"/>
        </w:r>
      </w:hyperlink>
    </w:p>
    <w:p w14:paraId="10057858" w14:textId="203447DA" w:rsidR="005A7B3C" w:rsidRPr="00533E6E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D93C71" w:rsidRDefault="005A7B3C" w:rsidP="009E5B76">
      <w:pPr>
        <w:rPr>
          <w:rFonts w:cstheme="minorHAnsi"/>
        </w:rPr>
      </w:pPr>
    </w:p>
    <w:p w14:paraId="723A0927" w14:textId="77777777" w:rsidR="005A7B3C" w:rsidRPr="009940D4" w:rsidRDefault="005A7B3C" w:rsidP="009E5B76">
      <w:pPr>
        <w:rPr>
          <w:rFonts w:cstheme="minorHAnsi"/>
        </w:rPr>
      </w:pPr>
    </w:p>
    <w:p w14:paraId="377E0073" w14:textId="77777777" w:rsidR="005A7B3C" w:rsidRPr="00094DB2" w:rsidRDefault="005A7B3C" w:rsidP="009E5B76">
      <w:pPr>
        <w:rPr>
          <w:rFonts w:cstheme="minorHAnsi"/>
        </w:rPr>
      </w:pPr>
    </w:p>
    <w:p w14:paraId="77E4092D" w14:textId="77777777" w:rsidR="005A7B3C" w:rsidRPr="00094DB2" w:rsidRDefault="005A7B3C" w:rsidP="009E5B76">
      <w:pPr>
        <w:rPr>
          <w:rFonts w:cstheme="minorHAnsi"/>
        </w:rPr>
      </w:pPr>
    </w:p>
    <w:p w14:paraId="0240F58B" w14:textId="77777777" w:rsidR="005A7B3C" w:rsidRPr="00AD3D49" w:rsidRDefault="005A7B3C" w:rsidP="009E5B76">
      <w:pPr>
        <w:rPr>
          <w:rFonts w:cstheme="minorHAnsi"/>
        </w:rPr>
      </w:pPr>
    </w:p>
    <w:p w14:paraId="11188215" w14:textId="77777777" w:rsidR="005A7B3C" w:rsidRPr="00AD3D49" w:rsidRDefault="005A7B3C" w:rsidP="009E5B76">
      <w:pPr>
        <w:rPr>
          <w:rFonts w:cstheme="minorHAnsi"/>
        </w:rPr>
      </w:pPr>
    </w:p>
    <w:bookmarkEnd w:id="5"/>
    <w:bookmarkEnd w:id="6"/>
    <w:bookmarkEnd w:id="7"/>
    <w:bookmarkEnd w:id="8"/>
    <w:bookmarkEnd w:id="9"/>
    <w:p w14:paraId="5BC79598" w14:textId="77777777" w:rsidR="00AD6976" w:rsidRPr="00AD3D49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AD3D49">
        <w:rPr>
          <w:rFonts w:cstheme="minorHAnsi"/>
        </w:rPr>
        <w:br w:type="page"/>
      </w:r>
    </w:p>
    <w:p w14:paraId="77ABC261" w14:textId="2631B3B3" w:rsidR="004A07BB" w:rsidRPr="006C7891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711284"/>
      <w:r w:rsidRPr="00684266">
        <w:rPr>
          <w:rFonts w:cstheme="minorBidi"/>
          <w:lang w:val="pt-PT"/>
        </w:rPr>
        <w:lastRenderedPageBreak/>
        <w:t>List</w:t>
      </w:r>
      <w:r w:rsidR="71348CC3" w:rsidRPr="007D373F">
        <w:rPr>
          <w:rFonts w:cstheme="minorBidi"/>
          <w:lang w:val="pt-PT"/>
        </w:rPr>
        <w:t xml:space="preserve">a de </w:t>
      </w:r>
      <w:r w:rsidR="024535EC" w:rsidRPr="00D21068">
        <w:rPr>
          <w:rFonts w:cstheme="minorBidi"/>
          <w:lang w:val="pt-PT"/>
        </w:rPr>
        <w:t>T</w:t>
      </w:r>
      <w:r w:rsidR="71348CC3" w:rsidRPr="00D21068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Tabela" </w:instrText>
      </w:r>
      <w:r>
        <w:rPr>
          <w:rFonts w:cstheme="minorHAnsi"/>
        </w:rPr>
        <w:fldChar w:fldCharType="separate"/>
      </w:r>
      <w:hyperlink w:anchor="_Toc169485845" w:history="1">
        <w:r w:rsidRPr="00AD3D7A">
          <w:rPr>
            <w:rStyle w:val="Hiperligao"/>
            <w:noProof/>
          </w:rPr>
          <w:t>Tabela 1  Requisitos funcionais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93CA0FD" w14:textId="0BF53E9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AD3D7A">
          <w:rPr>
            <w:rStyle w:val="Hiperligao"/>
            <w:noProof/>
          </w:rPr>
          <w:t>Tabela 2  Requisitos não funcionais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2</w:t>
        </w:r>
        <w:r w:rsidR="006A64D8">
          <w:rPr>
            <w:noProof/>
            <w:webHidden/>
          </w:rPr>
          <w:fldChar w:fldCharType="end"/>
        </w:r>
      </w:hyperlink>
    </w:p>
    <w:p w14:paraId="35F8F223" w14:textId="7D0FD55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AD3D7A">
          <w:rPr>
            <w:rStyle w:val="Hiperligao"/>
            <w:noProof/>
          </w:rPr>
          <w:t>Tabela 3  Requisitos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3</w:t>
        </w:r>
        <w:r w:rsidR="006A64D8">
          <w:rPr>
            <w:noProof/>
            <w:webHidden/>
          </w:rPr>
          <w:fldChar w:fldCharType="end"/>
        </w:r>
      </w:hyperlink>
    </w:p>
    <w:p w14:paraId="2A6DF598" w14:textId="12BDE06C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AD3D7A">
          <w:rPr>
            <w:rStyle w:val="Hiperligao"/>
            <w:noProof/>
          </w:rPr>
          <w:t>Tabela 4  Requisitos não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4</w:t>
        </w:r>
        <w:r w:rsidR="006A64D8">
          <w:rPr>
            <w:noProof/>
            <w:webHidden/>
          </w:rPr>
          <w:fldChar w:fldCharType="end"/>
        </w:r>
      </w:hyperlink>
    </w:p>
    <w:p w14:paraId="577389A1" w14:textId="41CC2FC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AD3D7A">
          <w:rPr>
            <w:rStyle w:val="Hiperligao"/>
            <w:noProof/>
          </w:rPr>
          <w:t>Tabela 5 Requisitos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5</w:t>
        </w:r>
        <w:r w:rsidR="006A64D8">
          <w:rPr>
            <w:noProof/>
            <w:webHidden/>
          </w:rPr>
          <w:fldChar w:fldCharType="end"/>
        </w:r>
      </w:hyperlink>
    </w:p>
    <w:p w14:paraId="0673D549" w14:textId="5C19478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AD3D7A">
          <w:rPr>
            <w:rStyle w:val="Hiperligao"/>
            <w:noProof/>
          </w:rPr>
          <w:t>Tabela 6 Requisitos não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6</w:t>
        </w:r>
        <w:r w:rsidR="006A64D8">
          <w:rPr>
            <w:noProof/>
            <w:webHidden/>
          </w:rPr>
          <w:fldChar w:fldCharType="end"/>
        </w:r>
      </w:hyperlink>
    </w:p>
    <w:p w14:paraId="24CA054C" w14:textId="1661152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AD3D7A">
          <w:rPr>
            <w:rStyle w:val="Hiperligao"/>
            <w:noProof/>
          </w:rPr>
          <w:t>Tabela 7  Requisitos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7</w:t>
        </w:r>
        <w:r w:rsidR="006A64D8">
          <w:rPr>
            <w:noProof/>
            <w:webHidden/>
          </w:rPr>
          <w:fldChar w:fldCharType="end"/>
        </w:r>
      </w:hyperlink>
    </w:p>
    <w:p w14:paraId="7539FBCA" w14:textId="614354C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AD3D7A">
          <w:rPr>
            <w:rStyle w:val="Hiperligao"/>
            <w:noProof/>
          </w:rPr>
          <w:t>Tabela 8  Requisitos não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9</w:t>
        </w:r>
        <w:r w:rsidR="006A64D8">
          <w:rPr>
            <w:noProof/>
            <w:webHidden/>
          </w:rPr>
          <w:fldChar w:fldCharType="end"/>
        </w:r>
      </w:hyperlink>
    </w:p>
    <w:p w14:paraId="09B85830" w14:textId="4C7D63A7" w:rsidR="00B91E91" w:rsidRPr="00533E6E" w:rsidRDefault="006A64D8" w:rsidP="009E5B7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1C2E2048" w14:textId="77777777" w:rsidR="00AD6976" w:rsidRPr="00250101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250101">
        <w:rPr>
          <w:rFonts w:cstheme="minorHAnsi"/>
        </w:rPr>
        <w:br w:type="page"/>
      </w:r>
    </w:p>
    <w:p w14:paraId="214233FC" w14:textId="46ADFF76" w:rsidR="00183881" w:rsidRPr="00E871F3" w:rsidRDefault="1D4EE7B5" w:rsidP="00D65D90">
      <w:pPr>
        <w:pStyle w:val="Heading0"/>
        <w:rPr>
          <w:rFonts w:cstheme="minorBidi"/>
          <w:lang w:val="pt-PT"/>
        </w:rPr>
      </w:pPr>
      <w:bookmarkStart w:id="12" w:name="_Toc169711285"/>
      <w:r w:rsidRPr="00E871F3">
        <w:rPr>
          <w:rFonts w:cstheme="minorBidi"/>
          <w:lang w:val="pt-PT"/>
        </w:rPr>
        <w:lastRenderedPageBreak/>
        <w:t>L</w:t>
      </w:r>
      <w:r w:rsidR="1ACAC2F9" w:rsidRPr="00E871F3">
        <w:rPr>
          <w:rFonts w:cstheme="minorBidi"/>
          <w:lang w:val="pt-PT"/>
        </w:rPr>
        <w:t>ist</w:t>
      </w:r>
      <w:bookmarkEnd w:id="11"/>
      <w:r w:rsidRPr="00E871F3">
        <w:rPr>
          <w:rFonts w:cstheme="minorBidi"/>
          <w:lang w:val="pt-PT"/>
        </w:rPr>
        <w:t xml:space="preserve">a de </w:t>
      </w:r>
      <w:r w:rsidR="024535EC" w:rsidRPr="00E871F3">
        <w:rPr>
          <w:rFonts w:cstheme="minorBidi"/>
          <w:lang w:val="pt-PT"/>
        </w:rPr>
        <w:t>A</w:t>
      </w:r>
      <w:r w:rsidRPr="00E871F3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94DB2" w:rsidRDefault="00E81A9A" w:rsidP="009E5B76">
      <w:pPr>
        <w:rPr>
          <w:rFonts w:cstheme="minorHAnsi"/>
          <w:highlight w:val="yellow"/>
        </w:rPr>
      </w:pPr>
    </w:p>
    <w:p w14:paraId="4FF03A7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 xml:space="preserve">SQL </w:t>
      </w:r>
      <w:r w:rsidRPr="008B66AC">
        <w:rPr>
          <w:rStyle w:val="Forte"/>
          <w:rFonts w:cstheme="minorHAnsi"/>
          <w:b w:val="0"/>
          <w:bCs w:val="0"/>
        </w:rPr>
        <w:t>(</w:t>
      </w:r>
      <w:proofErr w:type="spellStart"/>
      <w:r w:rsidRPr="008B66AC">
        <w:rPr>
          <w:rStyle w:val="Forte"/>
          <w:rFonts w:cstheme="minorHAnsi"/>
          <w:b w:val="0"/>
          <w:bCs w:val="0"/>
        </w:rPr>
        <w:t>Structur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Quer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Language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E0073B3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CRU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Create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Rea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Update</w:t>
      </w:r>
      <w:proofErr w:type="spellEnd"/>
      <w:r w:rsidRPr="008B66AC">
        <w:rPr>
          <w:rStyle w:val="Forte"/>
          <w:rFonts w:cstheme="minorHAnsi"/>
          <w:b w:val="0"/>
          <w:bCs w:val="0"/>
        </w:rPr>
        <w:t>, Delete)</w:t>
      </w:r>
    </w:p>
    <w:p w14:paraId="02636CE7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IDE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Integrat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Development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Environment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3B5589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Style w:val="Forte"/>
          <w:rFonts w:cstheme="minorHAnsi"/>
        </w:rPr>
        <w:t>SSMS</w:t>
      </w:r>
      <w:r w:rsidRPr="008B66AC">
        <w:rPr>
          <w:rStyle w:val="Forte"/>
          <w:rFonts w:cstheme="minorHAnsi"/>
          <w:b w:val="0"/>
          <w:bCs w:val="0"/>
        </w:rPr>
        <w:t xml:space="preserve"> (SQL Server Management Studio)</w:t>
      </w:r>
    </w:p>
    <w:p w14:paraId="5B82F4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RFID</w:t>
      </w:r>
      <w:r w:rsidRPr="008B66AC">
        <w:rPr>
          <w:rStyle w:val="Forte"/>
          <w:rFonts w:cstheme="minorHAnsi"/>
          <w:b w:val="0"/>
          <w:bCs w:val="0"/>
        </w:rPr>
        <w:t xml:space="preserve"> (Radio-</w:t>
      </w:r>
      <w:proofErr w:type="spellStart"/>
      <w:r w:rsidRPr="008B66AC">
        <w:rPr>
          <w:rStyle w:val="Forte"/>
          <w:rFonts w:cstheme="minorHAnsi"/>
          <w:b w:val="0"/>
          <w:bCs w:val="0"/>
        </w:rPr>
        <w:t>Frequenc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Identification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9E4E315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IP</w:t>
      </w:r>
      <w:r w:rsidRPr="008B66AC">
        <w:rPr>
          <w:rFonts w:cstheme="minorHAnsi"/>
        </w:rPr>
        <w:t xml:space="preserve"> (Internet </w:t>
      </w:r>
      <w:proofErr w:type="spellStart"/>
      <w:r w:rsidRPr="008B66AC">
        <w:rPr>
          <w:rFonts w:cstheme="minorHAnsi"/>
        </w:rPr>
        <w:t>Protocol</w:t>
      </w:r>
      <w:proofErr w:type="spellEnd"/>
      <w:r w:rsidRPr="008B66AC">
        <w:rPr>
          <w:rFonts w:cstheme="minorHAnsi"/>
        </w:rPr>
        <w:t>)</w:t>
      </w:r>
    </w:p>
    <w:p w14:paraId="6CE873E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RSSI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Received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ignal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trength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Indicator</w:t>
      </w:r>
      <w:proofErr w:type="spellEnd"/>
      <w:r w:rsidRPr="008B66AC">
        <w:rPr>
          <w:rFonts w:cstheme="minorHAnsi"/>
        </w:rPr>
        <w:t>)</w:t>
      </w:r>
    </w:p>
    <w:p w14:paraId="2CB3EFAA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Fonts w:cstheme="minorHAnsi"/>
          <w:b/>
          <w:bCs/>
        </w:rPr>
        <w:t>EPC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Electronic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Product</w:t>
      </w:r>
      <w:proofErr w:type="spellEnd"/>
      <w:r w:rsidRPr="008B66AC">
        <w:rPr>
          <w:rFonts w:cstheme="minorHAnsi"/>
        </w:rPr>
        <w:t xml:space="preserve"> Code)</w:t>
      </w:r>
    </w:p>
    <w:p w14:paraId="59161C0B" w14:textId="2264F4A0" w:rsidR="00E02AA9" w:rsidRPr="00E871F3" w:rsidRDefault="00E02AA9" w:rsidP="009E5B76">
      <w:pPr>
        <w:rPr>
          <w:rFonts w:cstheme="minorHAnsi"/>
        </w:rPr>
      </w:pPr>
    </w:p>
    <w:p w14:paraId="16097438" w14:textId="77777777" w:rsidR="00E02AA9" w:rsidRPr="00E871F3" w:rsidRDefault="00E02AA9" w:rsidP="009E5B76">
      <w:pPr>
        <w:rPr>
          <w:rFonts w:cstheme="minorHAnsi"/>
        </w:rPr>
      </w:pPr>
    </w:p>
    <w:p w14:paraId="66C4AE70" w14:textId="77777777" w:rsidR="00E02AA9" w:rsidRPr="00E871F3" w:rsidRDefault="00E02AA9" w:rsidP="009E5B76">
      <w:pPr>
        <w:rPr>
          <w:rFonts w:cstheme="minorHAnsi"/>
        </w:rPr>
        <w:sectPr w:rsidR="00E02AA9" w:rsidRPr="00E871F3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Default="1D4EE7B5" w:rsidP="00D65D90">
      <w:pPr>
        <w:pStyle w:val="Ttulo1"/>
        <w:spacing w:line="360" w:lineRule="auto"/>
        <w:rPr>
          <w:lang w:val="pt-PT"/>
        </w:rPr>
      </w:pPr>
      <w:bookmarkStart w:id="13" w:name="_Toc169711286"/>
      <w:r w:rsidRPr="00E871F3">
        <w:rPr>
          <w:lang w:val="pt-PT"/>
        </w:rPr>
        <w:lastRenderedPageBreak/>
        <w:t>Introdução</w:t>
      </w:r>
      <w:bookmarkEnd w:id="13"/>
    </w:p>
    <w:p w14:paraId="6CC9B662" w14:textId="4805AD23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>
        <w:t xml:space="preserve">14/02 </w:t>
      </w:r>
      <w:r w:rsidRPr="009F7223">
        <w:rPr>
          <w:rFonts w:eastAsia="Times New Roman" w:cstheme="minorHAnsi"/>
          <w:szCs w:val="24"/>
          <w:lang w:eastAsia="pt-PT"/>
        </w:rPr>
        <w:t xml:space="preserve">a </w:t>
      </w:r>
      <w:r>
        <w:t xml:space="preserve">04 /06 totalizando cerca de 600 horas de trabalho pratico em ambiente corporativo, </w:t>
      </w:r>
      <w:r w:rsidRPr="009F7223">
        <w:rPr>
          <w:rFonts w:eastAsia="Times New Roman" w:cstheme="minorHAnsi"/>
          <w:szCs w:val="24"/>
          <w:lang w:eastAsia="pt-PT"/>
        </w:rPr>
        <w:t>foi abordada uma necessidade crucial</w:t>
      </w:r>
      <w:r>
        <w:rPr>
          <w:rFonts w:eastAsia="Times New Roman" w:cstheme="minorHAnsi"/>
          <w:szCs w:val="24"/>
          <w:lang w:eastAsia="pt-PT"/>
        </w:rPr>
        <w:t>, a</w:t>
      </w:r>
      <w:r w:rsidRPr="009F7223">
        <w:rPr>
          <w:rFonts w:eastAsia="Times New Roman" w:cstheme="minorHAnsi"/>
          <w:szCs w:val="24"/>
          <w:lang w:eastAsia="pt-PT"/>
        </w:rPr>
        <w:t xml:space="preserve">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aprim</w:t>
      </w:r>
      <w:r>
        <w:rPr>
          <w:rFonts w:eastAsia="Times New Roman" w:cstheme="minorHAnsi"/>
          <w:szCs w:val="24"/>
          <w:lang w:eastAsia="pt-PT"/>
        </w:rPr>
        <w:t>o</w:t>
      </w:r>
      <w:r w:rsidRPr="009F7223">
        <w:rPr>
          <w:rFonts w:eastAsia="Times New Roman" w:cstheme="minorHAnsi"/>
          <w:szCs w:val="24"/>
          <w:lang w:eastAsia="pt-PT"/>
        </w:rPr>
        <w:t>r</w:t>
      </w:r>
      <w:r>
        <w:rPr>
          <w:rFonts w:eastAsia="Times New Roman" w:cstheme="minorHAnsi"/>
          <w:szCs w:val="24"/>
          <w:lang w:eastAsia="pt-PT"/>
        </w:rPr>
        <w:t>ação</w:t>
      </w:r>
      <w:proofErr w:type="spellEnd"/>
      <w:r>
        <w:rPr>
          <w:rFonts w:eastAsia="Times New Roman" w:cstheme="minorHAnsi"/>
          <w:szCs w:val="24"/>
          <w:lang w:eastAsia="pt-PT"/>
        </w:rPr>
        <w:t xml:space="preserve"> </w:t>
      </w:r>
      <w:r w:rsidR="000D3A3B">
        <w:rPr>
          <w:rFonts w:eastAsia="Times New Roman" w:cstheme="minorHAnsi"/>
          <w:szCs w:val="24"/>
          <w:lang w:eastAsia="pt-PT"/>
        </w:rPr>
        <w:t>do</w:t>
      </w:r>
      <w:r w:rsidR="000D3A3B" w:rsidRPr="009F7223">
        <w:rPr>
          <w:rFonts w:eastAsia="Times New Roman" w:cstheme="minorHAnsi"/>
          <w:szCs w:val="24"/>
          <w:lang w:eastAsia="pt-PT"/>
        </w:rPr>
        <w:t xml:space="preserve"> sistema</w:t>
      </w:r>
      <w:r w:rsidRPr="009F7223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</w:t>
      </w:r>
      <w:r>
        <w:rPr>
          <w:rFonts w:eastAsia="Times New Roman" w:cstheme="minorHAnsi"/>
          <w:szCs w:val="24"/>
          <w:lang w:eastAsia="pt-PT"/>
        </w:rPr>
        <w:t xml:space="preserve"> através da leitura de Tags RFID</w:t>
      </w:r>
      <w:r w:rsidRPr="009F7223">
        <w:rPr>
          <w:rFonts w:eastAsia="Times New Roman" w:cstheme="minorHAnsi"/>
          <w:szCs w:val="24"/>
          <w:lang w:eastAsia="pt-PT"/>
        </w:rPr>
        <w:t>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6187FBFF" w:rsidR="007055C7" w:rsidRDefault="009F7223" w:rsidP="009F7223">
      <w:pPr>
        <w:spacing w:before="100" w:beforeAutospacing="1" w:after="100" w:afterAutospacing="1" w:line="360" w:lineRule="auto"/>
      </w:pPr>
      <w:r w:rsidRPr="009F7223">
        <w:rPr>
          <w:rFonts w:eastAsia="Times New Roman" w:cstheme="minorHAnsi"/>
          <w:szCs w:val="24"/>
          <w:lang w:eastAsia="pt-PT"/>
        </w:rPr>
        <w:t>Por fim, implementamos a funcionalidade de arquivamento</w:t>
      </w:r>
      <w:r w:rsidR="008B66AC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F7223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ini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>
        <w:rPr>
          <w:rFonts w:eastAsia="Times New Roman" w:cstheme="minorHAnsi"/>
          <w:szCs w:val="24"/>
          <w:lang w:eastAsia="pt-PT"/>
        </w:rPr>
        <w:t xml:space="preserve">e </w:t>
      </w:r>
      <w:r w:rsidRPr="009F7223">
        <w:rPr>
          <w:rFonts w:eastAsia="Times New Roman" w:cstheme="minorHAnsi"/>
          <w:szCs w:val="24"/>
          <w:lang w:eastAsia="pt-PT"/>
        </w:rPr>
        <w:t>críticas identificadas previamente pela organização.</w:t>
      </w:r>
      <w:r>
        <w:t xml:space="preserve"> </w:t>
      </w:r>
    </w:p>
    <w:p w14:paraId="0382EC61" w14:textId="77777777" w:rsidR="00E871F3" w:rsidRDefault="00E871F3" w:rsidP="00E871F3">
      <w:pPr>
        <w:spacing w:after="0" w:line="360" w:lineRule="auto"/>
      </w:pPr>
    </w:p>
    <w:p w14:paraId="2360E514" w14:textId="77777777" w:rsidR="00E871F3" w:rsidRPr="003A3B62" w:rsidRDefault="00E871F3" w:rsidP="00E871F3">
      <w:pPr>
        <w:spacing w:after="0" w:line="360" w:lineRule="auto"/>
      </w:pPr>
    </w:p>
    <w:p w14:paraId="47F1A080" w14:textId="77777777" w:rsidR="00AD3D49" w:rsidRPr="006A64D8" w:rsidRDefault="00AD3D49" w:rsidP="006A64D8">
      <w:pPr>
        <w:pStyle w:val="Ttulo2"/>
        <w:ind w:left="431" w:hanging="431"/>
        <w:rPr>
          <w:rFonts w:cstheme="minorBidi"/>
          <w:sz w:val="30"/>
          <w:szCs w:val="30"/>
        </w:rPr>
      </w:pPr>
      <w:bookmarkStart w:id="14" w:name="_Toc169711287"/>
      <w:r w:rsidRPr="006A64D8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6A64D8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 xml:space="preserve">Localizada na zona industrial de Sinde, Portugal, a Aquinos é uma empresa </w:t>
      </w:r>
      <w:r w:rsidR="00281B59">
        <w:rPr>
          <w:rFonts w:cstheme="minorHAnsi"/>
        </w:rPr>
        <w:t xml:space="preserve">que se </w:t>
      </w:r>
      <w:r w:rsidR="00281B59" w:rsidRPr="00064334">
        <w:rPr>
          <w:rFonts w:cstheme="minorHAnsi"/>
        </w:rPr>
        <w:t xml:space="preserve">destaca </w:t>
      </w:r>
      <w:r w:rsidR="00281B59">
        <w:rPr>
          <w:rFonts w:cstheme="minorHAnsi"/>
        </w:rPr>
        <w:t>n</w:t>
      </w:r>
      <w:r w:rsidRPr="00064334">
        <w:rPr>
          <w:rFonts w:cstheme="minorHAnsi"/>
        </w:rPr>
        <w:t>o setor de mobiliário, reconhecida pela sua excelência na produção de sofás e colchões. Fundada em 1985, a empresa tem expandido</w:t>
      </w:r>
      <w:r w:rsidR="0048677E">
        <w:rPr>
          <w:rFonts w:cstheme="minorHAnsi"/>
        </w:rPr>
        <w:t xml:space="preserve"> as</w:t>
      </w:r>
      <w:r w:rsidRPr="00064334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45D57520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Desde sua criação, a Aquinos tem se destacado não apenas pela qualidade de seus produtos, mas também pelo seu compromisso com a inovação e o design. A empresa possui uma infraestrutura robusta, com várias fábricas</w:t>
      </w:r>
      <w:r>
        <w:rPr>
          <w:rFonts w:cstheme="minorHAnsi"/>
        </w:rPr>
        <w:t xml:space="preserve"> (4polos)</w:t>
      </w:r>
      <w:r w:rsidRPr="00064334">
        <w:rPr>
          <w:rFonts w:cstheme="minorHAnsi"/>
        </w:rPr>
        <w:t xml:space="preserve"> equipadas com tecnologia de ponta para a produção de mobiliário de alta qualidade. </w:t>
      </w:r>
    </w:p>
    <w:p w14:paraId="15362B1A" w14:textId="6EC78A2D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Como parte d</w:t>
      </w:r>
      <w:r>
        <w:rPr>
          <w:rFonts w:cstheme="minorHAnsi"/>
        </w:rPr>
        <w:t>as</w:t>
      </w:r>
      <w:r w:rsidRPr="00064334">
        <w:rPr>
          <w:rFonts w:cstheme="minorHAnsi"/>
        </w:rPr>
        <w:t xml:space="preserve"> suas iniciativas, a Aquinos tem investido em tecnologias avançadas, como o sistema de leitura de tags RFID desenvolvido durante o </w:t>
      </w:r>
      <w:r>
        <w:rPr>
          <w:rFonts w:cstheme="minorHAnsi"/>
        </w:rPr>
        <w:t>meu</w:t>
      </w:r>
      <w:r w:rsidRPr="00064334">
        <w:rPr>
          <w:rFonts w:cstheme="minorHAnsi"/>
        </w:rPr>
        <w:t xml:space="preserve"> estágio na área de programação. Esse sistema não apenas melhora a eficiência operacional, mas também fortalece a capacidade da empresa de rastrear e gerenciar</w:t>
      </w:r>
      <w:r>
        <w:rPr>
          <w:rFonts w:cstheme="minorHAnsi"/>
        </w:rPr>
        <w:t xml:space="preserve"> os</w:t>
      </w:r>
      <w:r w:rsidRPr="00064334">
        <w:rPr>
          <w:rFonts w:cstheme="minorHAnsi"/>
        </w:rPr>
        <w:t xml:space="preserve"> seus produtos de forma mais eficaz.</w:t>
      </w:r>
    </w:p>
    <w:p w14:paraId="14C6ACAE" w14:textId="77777777" w:rsidR="00C74C45" w:rsidRPr="00533E6E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640361E0" w14:textId="4748EB22" w:rsidR="00595C62" w:rsidRDefault="00595C62">
      <w:pPr>
        <w:spacing w:after="0"/>
        <w:jc w:val="left"/>
        <w:rPr>
          <w:rFonts w:cstheme="minorBidi"/>
          <w:b/>
          <w:bCs/>
          <w:sz w:val="26"/>
          <w:szCs w:val="26"/>
        </w:rPr>
      </w:pPr>
      <w:r>
        <w:rPr>
          <w:rFonts w:cstheme="minorBidi"/>
          <w:b/>
          <w:bCs/>
          <w:sz w:val="26"/>
          <w:szCs w:val="26"/>
        </w:rPr>
        <w:br w:type="page"/>
      </w:r>
    </w:p>
    <w:p w14:paraId="097851A7" w14:textId="2DCBA507" w:rsidR="00094DB2" w:rsidRPr="00BE7826" w:rsidRDefault="00094DB2" w:rsidP="00094DB2">
      <w:pPr>
        <w:pStyle w:val="Ttulo1"/>
        <w:rPr>
          <w:rFonts w:cstheme="minorBidi"/>
          <w:highlight w:val="yellow"/>
          <w:lang w:val="pt-PT"/>
        </w:rPr>
      </w:pP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169711288"/>
      <w:bookmarkStart w:id="20" w:name="_Toc467859543"/>
      <w:bookmarkEnd w:id="15"/>
      <w:bookmarkEnd w:id="16"/>
      <w:bookmarkEnd w:id="17"/>
      <w:bookmarkEnd w:id="18"/>
      <w:r w:rsidRPr="00BE7826">
        <w:rPr>
          <w:rFonts w:cstheme="minorBidi"/>
          <w:highlight w:val="yellow"/>
          <w:lang w:val="pt-PT"/>
        </w:rPr>
        <w:lastRenderedPageBreak/>
        <w:t xml:space="preserve">Estado da </w:t>
      </w:r>
      <w:commentRangeStart w:id="21"/>
      <w:commentRangeStart w:id="22"/>
      <w:r w:rsidRPr="00BE7826">
        <w:rPr>
          <w:rFonts w:cstheme="minorBidi"/>
          <w:highlight w:val="yellow"/>
          <w:lang w:val="pt-PT"/>
        </w:rPr>
        <w:t>Arte</w:t>
      </w:r>
      <w:commentRangeEnd w:id="21"/>
      <w:r w:rsidR="004620FB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21"/>
      </w:r>
      <w:commentRangeEnd w:id="22"/>
      <w:r w:rsidR="00733FC5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22"/>
      </w:r>
      <w:bookmarkEnd w:id="19"/>
    </w:p>
    <w:p w14:paraId="12699BAD" w14:textId="36B7599F" w:rsidR="004F0C54" w:rsidRPr="00BE7826" w:rsidRDefault="004F0C54" w:rsidP="00BE7826">
      <w:pPr>
        <w:rPr>
          <w:rFonts w:cstheme="minorHAnsi"/>
          <w:iCs/>
        </w:rPr>
      </w:pPr>
    </w:p>
    <w:p w14:paraId="32F5F950" w14:textId="216A2FA8" w:rsidR="00094DB2" w:rsidRPr="00BE7826" w:rsidRDefault="00094DB2" w:rsidP="00BE7826">
      <w:pPr>
        <w:rPr>
          <w:rFonts w:cstheme="minorHAnsi"/>
          <w:iCs/>
        </w:rPr>
      </w:pPr>
    </w:p>
    <w:p w14:paraId="01B2FF5A" w14:textId="0229242F" w:rsidR="00094DB2" w:rsidRPr="00BE7826" w:rsidRDefault="00094DB2" w:rsidP="00BE7826">
      <w:pPr>
        <w:rPr>
          <w:rFonts w:cstheme="minorHAnsi"/>
          <w:iCs/>
        </w:rPr>
      </w:pPr>
    </w:p>
    <w:p w14:paraId="7F5DCE6D" w14:textId="7D393BEE" w:rsidR="00094DB2" w:rsidRDefault="00094DB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5EAD7AD" w14:textId="31E0197A" w:rsidR="00CA2F27" w:rsidRPr="00BE7826" w:rsidRDefault="1D4EE7B5" w:rsidP="00D65D90">
      <w:pPr>
        <w:pStyle w:val="Ttulo1"/>
        <w:rPr>
          <w:rFonts w:cstheme="minorBidi"/>
          <w:lang w:val="pt-PT"/>
        </w:rPr>
      </w:pPr>
      <w:bookmarkStart w:id="23" w:name="_Toc169360342"/>
      <w:bookmarkStart w:id="24" w:name="_Toc169711289"/>
      <w:bookmarkEnd w:id="23"/>
      <w:r w:rsidRPr="00BE7826">
        <w:rPr>
          <w:rFonts w:cstheme="minorBidi"/>
          <w:lang w:val="pt-PT"/>
        </w:rPr>
        <w:lastRenderedPageBreak/>
        <w:t xml:space="preserve">Objetivos e </w:t>
      </w:r>
      <w:r w:rsidR="024535EC" w:rsidRPr="00BE7826">
        <w:rPr>
          <w:rFonts w:cstheme="minorBidi"/>
          <w:lang w:val="pt-PT"/>
        </w:rPr>
        <w:t>M</w:t>
      </w:r>
      <w:r w:rsidRPr="00BE7826">
        <w:rPr>
          <w:rFonts w:cstheme="minorBidi"/>
          <w:lang w:val="pt-PT"/>
        </w:rPr>
        <w:t>etodologias</w:t>
      </w:r>
      <w:bookmarkEnd w:id="24"/>
      <w:r w:rsidR="3C5B86C3" w:rsidRPr="00BE7826">
        <w:rPr>
          <w:rFonts w:cstheme="minorBidi"/>
          <w:lang w:val="pt-PT"/>
        </w:rPr>
        <w:t xml:space="preserve"> </w:t>
      </w:r>
      <w:bookmarkEnd w:id="20"/>
    </w:p>
    <w:p w14:paraId="0F921AA9" w14:textId="77777777" w:rsidR="006A1192" w:rsidRPr="00BE7826" w:rsidRDefault="0CA9DEA8" w:rsidP="006A1192">
      <w:pPr>
        <w:pStyle w:val="Ttulo2"/>
        <w:rPr>
          <w:sz w:val="32"/>
          <w:szCs w:val="32"/>
          <w:lang w:val="pt-PT"/>
        </w:rPr>
      </w:pPr>
      <w:bookmarkStart w:id="25" w:name="_Toc169711290"/>
      <w:r w:rsidRPr="00BE7826">
        <w:rPr>
          <w:sz w:val="32"/>
          <w:szCs w:val="32"/>
          <w:lang w:val="pt-PT"/>
        </w:rPr>
        <w:t>Objetivos do trabalho</w:t>
      </w:r>
      <w:bookmarkEnd w:id="25"/>
    </w:p>
    <w:p w14:paraId="2920F4C2" w14:textId="3C061E56" w:rsidR="00595C62" w:rsidRPr="00BE7826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E7826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Default="006A64D8" w:rsidP="00595C62">
      <w:pPr>
        <w:spacing w:after="0" w:line="360" w:lineRule="auto"/>
      </w:pPr>
      <w:r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commentRangeStart w:id="26"/>
      <w:commentRangeStart w:id="27"/>
      <w:r w:rsidRPr="00B01F8C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3C0B39" w:rsidRDefault="00595C62" w:rsidP="00595C62">
      <w:pPr>
        <w:spacing w:after="0" w:line="360" w:lineRule="auto"/>
      </w:pPr>
      <w:r w:rsidRPr="003C0B39">
        <w:t>Estruturar a base de dados com duas tabelas interligadas por uma chave primária, gar</w:t>
      </w:r>
      <w:r w:rsidRPr="00684266">
        <w:t>antindo a coerência e integridade dos dados.</w:t>
      </w:r>
      <w:commentRangeEnd w:id="26"/>
      <w:r w:rsidRPr="001D5267">
        <w:commentReference w:id="26"/>
      </w:r>
      <w:commentRangeEnd w:id="27"/>
      <w:r w:rsidR="00733FC5">
        <w:rPr>
          <w:rStyle w:val="Refdecomentrio"/>
        </w:rPr>
        <w:commentReference w:id="27"/>
      </w:r>
    </w:p>
    <w:p w14:paraId="30B4657D" w14:textId="77777777" w:rsidR="00595C62" w:rsidRPr="00094DB2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9940D4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A9546F" w:rsidRDefault="00595C62" w:rsidP="00595C62">
      <w:pPr>
        <w:spacing w:after="0" w:line="360" w:lineRule="auto"/>
      </w:pPr>
      <w:r w:rsidRPr="003C0B39">
        <w:t>Desenvolver dois formulários com nomes identificáveis, capazes de operar de forma independente, facilitando a interação e manipulação dos dados pelos</w:t>
      </w:r>
      <w:r w:rsidRPr="00684266">
        <w:t xml:space="preserve"> utilizadores</w:t>
      </w:r>
      <w:r w:rsidRPr="00A9546F">
        <w:t>.</w:t>
      </w:r>
    </w:p>
    <w:p w14:paraId="692D4199" w14:textId="77777777" w:rsidR="00595C62" w:rsidRPr="00AD3D49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AD3D49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684266" w:rsidRDefault="00595C62" w:rsidP="00595C62">
      <w:pPr>
        <w:spacing w:after="0" w:line="360" w:lineRule="auto"/>
      </w:pPr>
      <w:r w:rsidRPr="003C0B39">
        <w:t>Implementar um sistema de arquivamento de leituras baseado em configurações definidas num ficheiro .</w:t>
      </w:r>
      <w:proofErr w:type="spellStart"/>
      <w:r w:rsidRPr="003C0B39">
        <w:t>ini</w:t>
      </w:r>
      <w:proofErr w:type="spellEnd"/>
      <w:r w:rsidRPr="003C0B39">
        <w:t>, assegurando a preservação dos dados históricos de produção.</w:t>
      </w:r>
    </w:p>
    <w:p w14:paraId="52F90628" w14:textId="45AF37F0" w:rsidR="006A1192" w:rsidRPr="00B01F8C" w:rsidRDefault="006A1192" w:rsidP="00BE7826">
      <w:pPr>
        <w:spacing w:after="0" w:line="360" w:lineRule="auto"/>
        <w:jc w:val="left"/>
      </w:pPr>
    </w:p>
    <w:p w14:paraId="390FC6B5" w14:textId="18253AE4" w:rsidR="001B27E6" w:rsidRDefault="001B27E6" w:rsidP="00BE7826">
      <w:pPr>
        <w:spacing w:after="0" w:line="360" w:lineRule="auto"/>
        <w:jc w:val="left"/>
      </w:pPr>
    </w:p>
    <w:p w14:paraId="05AE8A5E" w14:textId="77777777" w:rsidR="0046344F" w:rsidRDefault="0046344F" w:rsidP="00BE7826">
      <w:pPr>
        <w:spacing w:after="0" w:line="360" w:lineRule="auto"/>
        <w:jc w:val="left"/>
      </w:pPr>
    </w:p>
    <w:p w14:paraId="362664D9" w14:textId="77777777" w:rsidR="0046344F" w:rsidRDefault="0046344F" w:rsidP="00BE7826">
      <w:pPr>
        <w:spacing w:after="0" w:line="360" w:lineRule="auto"/>
        <w:jc w:val="left"/>
      </w:pPr>
    </w:p>
    <w:p w14:paraId="2ED33F0E" w14:textId="77777777" w:rsidR="0046344F" w:rsidRDefault="0046344F" w:rsidP="00BE7826">
      <w:pPr>
        <w:spacing w:after="0" w:line="360" w:lineRule="auto"/>
        <w:jc w:val="left"/>
      </w:pPr>
    </w:p>
    <w:p w14:paraId="5E8B5D91" w14:textId="77777777" w:rsidR="0046344F" w:rsidRDefault="0046344F" w:rsidP="00BE7826">
      <w:pPr>
        <w:spacing w:after="0" w:line="360" w:lineRule="auto"/>
        <w:jc w:val="left"/>
      </w:pPr>
    </w:p>
    <w:p w14:paraId="1BFF5425" w14:textId="77777777" w:rsidR="0046344F" w:rsidRDefault="0046344F" w:rsidP="00BE7826">
      <w:pPr>
        <w:spacing w:after="0" w:line="360" w:lineRule="auto"/>
        <w:jc w:val="left"/>
      </w:pPr>
    </w:p>
    <w:p w14:paraId="4E4245E3" w14:textId="77777777" w:rsidR="0046344F" w:rsidRDefault="0046344F" w:rsidP="00BE7826">
      <w:pPr>
        <w:spacing w:after="0" w:line="360" w:lineRule="auto"/>
        <w:jc w:val="left"/>
      </w:pPr>
    </w:p>
    <w:p w14:paraId="4C11BDBB" w14:textId="77777777" w:rsidR="0046344F" w:rsidRDefault="0046344F" w:rsidP="00BE7826">
      <w:pPr>
        <w:spacing w:after="0" w:line="360" w:lineRule="auto"/>
        <w:jc w:val="left"/>
      </w:pPr>
    </w:p>
    <w:p w14:paraId="5D943C9F" w14:textId="77777777" w:rsidR="0046344F" w:rsidRDefault="0046344F" w:rsidP="00BE7826">
      <w:pPr>
        <w:spacing w:after="0" w:line="360" w:lineRule="auto"/>
        <w:jc w:val="left"/>
      </w:pPr>
    </w:p>
    <w:p w14:paraId="3698F292" w14:textId="77777777" w:rsidR="0017252A" w:rsidRPr="00533E6E" w:rsidRDefault="0017252A" w:rsidP="00BE7826">
      <w:pPr>
        <w:spacing w:after="0" w:line="360" w:lineRule="auto"/>
        <w:jc w:val="left"/>
      </w:pPr>
    </w:p>
    <w:p w14:paraId="0CF86F2A" w14:textId="2D4A16ED" w:rsidR="00642EF2" w:rsidRPr="00064334" w:rsidRDefault="0CA9DEA8" w:rsidP="00064334">
      <w:pPr>
        <w:pStyle w:val="Ttulo2"/>
        <w:rPr>
          <w:lang w:val="pt-PT"/>
        </w:rPr>
      </w:pPr>
      <w:bookmarkStart w:id="28" w:name="_Toc169711291"/>
      <w:commentRangeStart w:id="29"/>
      <w:commentRangeStart w:id="30"/>
      <w:r w:rsidRPr="00BE7826">
        <w:rPr>
          <w:lang w:val="pt-PT"/>
        </w:rPr>
        <w:lastRenderedPageBreak/>
        <w:t>Metodologia</w:t>
      </w:r>
      <w:r w:rsidR="1E8A3525" w:rsidRPr="00BE7826">
        <w:rPr>
          <w:lang w:val="pt-PT"/>
        </w:rPr>
        <w:t>s</w:t>
      </w:r>
      <w:commentRangeEnd w:id="29"/>
      <w:r w:rsidR="000C3567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29"/>
      </w:r>
      <w:commentRangeEnd w:id="30"/>
      <w:r w:rsidR="00733FC5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30"/>
      </w:r>
      <w:bookmarkEnd w:id="28"/>
    </w:p>
    <w:p w14:paraId="4D26FF3C" w14:textId="77777777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6C1A8FC3" w14:textId="1D078429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 xml:space="preserve">Durante o desenvolvimento, cada fase foi submetida a validações sucessivas pelo supervisor. Essas validações não se restringiram a um momento específico no fim do estágio, mas ocorreram de forma contínua ao longo do processo de implementação. </w:t>
      </w:r>
    </w:p>
    <w:p w14:paraId="07375088" w14:textId="1C28FD59" w:rsidR="001E074C" w:rsidRPr="00CD59F4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lém disso, foram estabelecidas reuniões periódicas, geralmente semanais ou quinzenais, com o supervisor ou membros da equipe</w:t>
      </w:r>
      <w:r w:rsidR="00CD59F4">
        <w:rPr>
          <w:rFonts w:eastAsia="Times New Roman" w:cstheme="minorHAnsi"/>
          <w:szCs w:val="24"/>
          <w:lang w:eastAsia="pt-PT"/>
        </w:rPr>
        <w:t xml:space="preserve"> através de mail ou mesmo presencias</w:t>
      </w:r>
      <w:r w:rsidRPr="00064334">
        <w:rPr>
          <w:rFonts w:eastAsia="Times New Roman" w:cstheme="minorHAnsi"/>
          <w:szCs w:val="24"/>
          <w:lang w:eastAsia="pt-PT"/>
        </w:rPr>
        <w:t>.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Default="001E074C" w:rsidP="00BE7826">
      <w:pPr>
        <w:spacing w:after="0" w:line="360" w:lineRule="auto"/>
      </w:pPr>
    </w:p>
    <w:p w14:paraId="0EC52978" w14:textId="77777777" w:rsidR="001E074C" w:rsidRDefault="001E074C" w:rsidP="00BE7826">
      <w:pPr>
        <w:spacing w:after="0" w:line="360" w:lineRule="auto"/>
      </w:pPr>
    </w:p>
    <w:p w14:paraId="6E84B9FF" w14:textId="77777777" w:rsidR="001E074C" w:rsidRDefault="001E074C" w:rsidP="00BE7826">
      <w:pPr>
        <w:spacing w:after="0" w:line="360" w:lineRule="auto"/>
      </w:pPr>
    </w:p>
    <w:p w14:paraId="030EAE5C" w14:textId="77777777" w:rsidR="001E074C" w:rsidRDefault="001E074C" w:rsidP="00BE7826">
      <w:pPr>
        <w:spacing w:after="0" w:line="360" w:lineRule="auto"/>
      </w:pPr>
    </w:p>
    <w:p w14:paraId="4482BC2F" w14:textId="77777777" w:rsidR="001E074C" w:rsidRDefault="001E074C" w:rsidP="00BE7826">
      <w:pPr>
        <w:spacing w:after="0" w:line="360" w:lineRule="auto"/>
      </w:pPr>
    </w:p>
    <w:p w14:paraId="1E68F233" w14:textId="77777777" w:rsidR="001E074C" w:rsidRDefault="001E074C" w:rsidP="00BE7826">
      <w:pPr>
        <w:spacing w:after="0" w:line="360" w:lineRule="auto"/>
      </w:pPr>
    </w:p>
    <w:p w14:paraId="66100EE9" w14:textId="77777777" w:rsidR="001E074C" w:rsidRDefault="001E074C" w:rsidP="00BE7826">
      <w:pPr>
        <w:spacing w:after="0" w:line="360" w:lineRule="auto"/>
      </w:pPr>
    </w:p>
    <w:p w14:paraId="1AA7D8F5" w14:textId="77777777" w:rsidR="001E074C" w:rsidRDefault="001E074C" w:rsidP="00BE7826">
      <w:pPr>
        <w:spacing w:after="0" w:line="360" w:lineRule="auto"/>
      </w:pPr>
    </w:p>
    <w:p w14:paraId="10F960A6" w14:textId="77777777" w:rsidR="001E074C" w:rsidRDefault="001E074C" w:rsidP="00BE7826">
      <w:pPr>
        <w:spacing w:after="0" w:line="360" w:lineRule="auto"/>
      </w:pPr>
    </w:p>
    <w:p w14:paraId="3CE74692" w14:textId="77777777" w:rsidR="001E074C" w:rsidRDefault="001E074C" w:rsidP="00BE7826">
      <w:pPr>
        <w:spacing w:after="0" w:line="360" w:lineRule="auto"/>
      </w:pPr>
    </w:p>
    <w:p w14:paraId="239E66C8" w14:textId="77777777" w:rsidR="001E074C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75E747DD" w14:textId="77777777" w:rsidR="001E074C" w:rsidRDefault="001E074C" w:rsidP="00BE7826">
      <w:pPr>
        <w:spacing w:after="0" w:line="360" w:lineRule="auto"/>
      </w:pPr>
    </w:p>
    <w:p w14:paraId="38A540CA" w14:textId="77777777" w:rsidR="001E074C" w:rsidRDefault="001E074C" w:rsidP="00BE7826">
      <w:pPr>
        <w:spacing w:after="0" w:line="360" w:lineRule="auto"/>
      </w:pPr>
    </w:p>
    <w:p w14:paraId="678D6592" w14:textId="77777777" w:rsidR="001E074C" w:rsidRDefault="001E074C" w:rsidP="00BE7826">
      <w:pPr>
        <w:spacing w:after="0" w:line="360" w:lineRule="auto"/>
      </w:pPr>
    </w:p>
    <w:p w14:paraId="7035B389" w14:textId="77777777" w:rsidR="001E074C" w:rsidRPr="00533E6E" w:rsidRDefault="001E074C" w:rsidP="00BE7826">
      <w:pPr>
        <w:spacing w:after="0" w:line="360" w:lineRule="auto"/>
      </w:pPr>
    </w:p>
    <w:p w14:paraId="70CDAECE" w14:textId="7DAAF080" w:rsidR="00BB54A9" w:rsidRPr="00190E25" w:rsidRDefault="2D6A177B" w:rsidP="00190E25">
      <w:pPr>
        <w:pStyle w:val="Ttulo2"/>
        <w:rPr>
          <w:lang w:val="pt-PT"/>
        </w:rPr>
      </w:pPr>
      <w:bookmarkStart w:id="31" w:name="_Toc169711292"/>
      <w:r w:rsidRPr="00190E25">
        <w:rPr>
          <w:lang w:val="pt-PT"/>
        </w:rPr>
        <w:lastRenderedPageBreak/>
        <w:t xml:space="preserve">Ferramentas e </w:t>
      </w:r>
      <w:commentRangeStart w:id="32"/>
      <w:commentRangeStart w:id="33"/>
      <w:r w:rsidR="024535EC" w:rsidRPr="00190E25">
        <w:rPr>
          <w:lang w:val="pt-PT"/>
        </w:rPr>
        <w:t>T</w:t>
      </w:r>
      <w:r w:rsidR="1532F4D8" w:rsidRPr="00190E25">
        <w:rPr>
          <w:lang w:val="pt-PT"/>
        </w:rPr>
        <w:t>ecnologias</w:t>
      </w:r>
      <w:commentRangeEnd w:id="32"/>
      <w:r w:rsidR="006C7891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32"/>
      </w:r>
      <w:commentRangeEnd w:id="33"/>
      <w:r w:rsidR="006240FA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33"/>
      </w:r>
      <w:bookmarkEnd w:id="31"/>
    </w:p>
    <w:p w14:paraId="5199E23F" w14:textId="236C7E20" w:rsidR="571E20EA" w:rsidRPr="00AD3D49" w:rsidRDefault="571E20EA" w:rsidP="00190E25">
      <w:pPr>
        <w:spacing w:after="0" w:line="360" w:lineRule="auto"/>
        <w:rPr>
          <w:rFonts w:eastAsiaTheme="minorEastAsia" w:cstheme="minorBidi"/>
        </w:rPr>
      </w:pPr>
      <w:r w:rsidRPr="00094DB2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Default="571E20EA" w:rsidP="00190E25">
      <w:pPr>
        <w:spacing w:after="0" w:line="360" w:lineRule="auto"/>
      </w:pPr>
      <w:r w:rsidRPr="00AD3D49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AD3D49">
        <w:rPr>
          <w:rFonts w:eastAsiaTheme="minorEastAsia" w:cstheme="minorBidi"/>
          <w:b/>
          <w:bCs/>
        </w:rPr>
        <w:t>Community</w:t>
      </w:r>
      <w:proofErr w:type="spellEnd"/>
      <w:r w:rsidRPr="00AD3D49">
        <w:rPr>
          <w:rFonts w:eastAsiaTheme="minorEastAsia" w:cstheme="minorBidi"/>
          <w:b/>
          <w:bCs/>
        </w:rPr>
        <w:t xml:space="preserve">: </w:t>
      </w:r>
      <w:r w:rsidR="00044E83">
        <w:t xml:space="preserve">O Visual Studio </w:t>
      </w:r>
      <w:proofErr w:type="spellStart"/>
      <w:r w:rsidR="00044E83">
        <w:t>Community</w:t>
      </w:r>
      <w:proofErr w:type="spellEnd"/>
      <w:r w:rsidR="00044E83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>
        <w:t>Community</w:t>
      </w:r>
      <w:proofErr w:type="spellEnd"/>
      <w:r w:rsidR="00044E83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>
        <w:t>tilizador</w:t>
      </w:r>
      <w:r w:rsidR="00044E83">
        <w:t xml:space="preserve"> intuitiva para visualizar e analisar esses dados em tempo real, garantindo uma experiência aprimorada.</w:t>
      </w:r>
    </w:p>
    <w:p w14:paraId="4FFB3861" w14:textId="6FD06A7A" w:rsidR="00044E83" w:rsidRDefault="571E20EA" w:rsidP="0047651E">
      <w:pPr>
        <w:spacing w:after="0" w:line="360" w:lineRule="auto"/>
      </w:pPr>
      <w:r w:rsidRPr="007D373F">
        <w:rPr>
          <w:rFonts w:eastAsiaTheme="minorEastAsia" w:cstheme="minorBidi"/>
          <w:b/>
          <w:bCs/>
        </w:rPr>
        <w:t>Microsoft SQL Server Management Studio:</w:t>
      </w:r>
      <w:r w:rsidRPr="007D373F">
        <w:rPr>
          <w:rFonts w:eastAsiaTheme="minorEastAsia" w:cstheme="minorBidi"/>
        </w:rPr>
        <w:t xml:space="preserve"> </w:t>
      </w:r>
      <w:r w:rsidR="00044E83">
        <w:t xml:space="preserve">O Microsoft SQL Server Management Studio (SSMS) foi utilizado para a gestão e manutenção do </w:t>
      </w:r>
      <w:r w:rsidR="000D3A3B">
        <w:t>base</w:t>
      </w:r>
      <w:r w:rsidR="00044E83">
        <w:t xml:space="preserve"> de dados. Esta ferramenta fornece um ambiente integrado para gerir um </w:t>
      </w:r>
      <w:r w:rsidR="000D3A3B">
        <w:t>base</w:t>
      </w:r>
      <w:r w:rsidR="00044E83">
        <w:t xml:space="preserve"> de dados SQL Server, permitindo a criação de esquemas, consultas, procedimentos armazenados e outras operações relacionadas com o b</w:t>
      </w:r>
      <w:r w:rsidR="000D3A3B">
        <w:t>ase</w:t>
      </w:r>
      <w:r w:rsidR="00044E83">
        <w:t xml:space="preserve"> de dados. Com o SSMS, foi possível projetar e implementar a estrutura d</w:t>
      </w:r>
      <w:r w:rsidR="000D3A3B">
        <w:t xml:space="preserve">a base de dados </w:t>
      </w:r>
      <w:r w:rsidR="00044E83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Default="571E20EA" w:rsidP="0047651E">
      <w:pPr>
        <w:spacing w:after="0" w:line="360" w:lineRule="auto"/>
        <w:rPr>
          <w:rFonts w:eastAsiaTheme="minorEastAsia" w:cstheme="minorBidi"/>
        </w:rPr>
      </w:pPr>
      <w:r w:rsidRPr="007D373F">
        <w:rPr>
          <w:rFonts w:eastAsiaTheme="minorEastAsia" w:cstheme="minorBidi"/>
          <w:b/>
          <w:bCs/>
        </w:rPr>
        <w:t>Draw.io:</w:t>
      </w:r>
      <w:r w:rsidRPr="007D373F">
        <w:rPr>
          <w:rFonts w:eastAsiaTheme="minorEastAsia" w:cstheme="minorBidi"/>
        </w:rPr>
        <w:t xml:space="preserve"> O draw.io foi utilizado para a criação de diagramas e a </w:t>
      </w:r>
      <w:r w:rsidR="007D373F" w:rsidRPr="007D373F">
        <w:rPr>
          <w:rFonts w:eastAsiaTheme="minorEastAsia" w:cstheme="minorBidi"/>
        </w:rPr>
        <w:t>modela</w:t>
      </w:r>
      <w:r w:rsidR="007D373F">
        <w:rPr>
          <w:rFonts w:eastAsiaTheme="minorEastAsia" w:cstheme="minorBidi"/>
        </w:rPr>
        <w:t>ção</w:t>
      </w:r>
      <w:r w:rsidR="007D373F" w:rsidRPr="007D373F">
        <w:rPr>
          <w:rFonts w:eastAsiaTheme="minorEastAsia" w:cstheme="minorBidi"/>
        </w:rPr>
        <w:t xml:space="preserve"> </w:t>
      </w:r>
      <w:r w:rsidRPr="007D373F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190E25">
        <w:rPr>
          <w:rFonts w:eastAsiaTheme="minorEastAsia" w:cstheme="minorBidi"/>
          <w:i/>
          <w:iCs/>
        </w:rPr>
        <w:t>templates</w:t>
      </w:r>
      <w:proofErr w:type="spellEnd"/>
      <w:r w:rsidRPr="007D373F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</w:t>
      </w:r>
      <w:r w:rsidRPr="006C7891">
        <w:rPr>
          <w:rFonts w:eastAsiaTheme="minorEastAsia" w:cstheme="minorBidi"/>
        </w:rPr>
        <w:t xml:space="preserve">nte a arquitetura do sistema, o fluxo de dados e as relações entre diferentes componentes, facilitando a compreensão e a comunicação do </w:t>
      </w:r>
      <w:r w:rsidRPr="00190E25">
        <w:rPr>
          <w:rFonts w:eastAsiaTheme="minorEastAsia" w:cstheme="minorBidi"/>
          <w:i/>
          <w:iCs/>
        </w:rPr>
        <w:t>design</w:t>
      </w:r>
      <w:r w:rsidRPr="00D21068">
        <w:rPr>
          <w:rFonts w:eastAsiaTheme="minorEastAsia" w:cstheme="minorBidi"/>
        </w:rPr>
        <w:t xml:space="preserve"> do sistema entre os membros da </w:t>
      </w:r>
      <w:r w:rsidR="00190E25">
        <w:rPr>
          <w:rFonts w:eastAsiaTheme="minorEastAsia" w:cstheme="minorBidi"/>
        </w:rPr>
        <w:t>equipa</w:t>
      </w:r>
      <w:r w:rsidRPr="00D21068">
        <w:rPr>
          <w:rFonts w:eastAsiaTheme="minorEastAsia" w:cstheme="minorBidi"/>
        </w:rPr>
        <w:t>.</w:t>
      </w:r>
    </w:p>
    <w:p w14:paraId="58BD86C0" w14:textId="77777777" w:rsidR="00D21068" w:rsidRPr="00D21068" w:rsidRDefault="00D21068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Default="571E20EA" w:rsidP="00190E25">
      <w:pPr>
        <w:spacing w:after="0" w:line="360" w:lineRule="auto"/>
        <w:rPr>
          <w:rFonts w:eastAsiaTheme="minorEastAsia" w:cstheme="minorBidi"/>
        </w:rPr>
      </w:pPr>
      <w:r w:rsidRPr="00D21068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D21068">
        <w:rPr>
          <w:rFonts w:eastAsiaTheme="minorEastAsia" w:cstheme="minorBidi"/>
        </w:rPr>
        <w:t>Community</w:t>
      </w:r>
      <w:proofErr w:type="spellEnd"/>
      <w:r w:rsidRPr="00D21068">
        <w:rPr>
          <w:rFonts w:eastAsiaTheme="minorEastAsia" w:cstheme="minorBidi"/>
        </w:rPr>
        <w:t xml:space="preserve"> e o Microsoft SQL Server Management Studio foram escolhas adequadas para garantir a compatibilidade e a in</w:t>
      </w:r>
      <w:r w:rsidRPr="006C7891">
        <w:rPr>
          <w:rFonts w:eastAsiaTheme="minorEastAsia" w:cstheme="minorBidi"/>
        </w:rPr>
        <w:t xml:space="preserve">tegração necessárias para o sucesso do projeto, enquanto o draw.io complementou essas ferramentas ao permitir a </w:t>
      </w:r>
      <w:r w:rsidR="00D21068" w:rsidRPr="00533E6E">
        <w:rPr>
          <w:rFonts w:eastAsiaTheme="minorEastAsia" w:cstheme="minorBidi"/>
        </w:rPr>
        <w:t>modela</w:t>
      </w:r>
      <w:r w:rsidR="00D21068">
        <w:rPr>
          <w:rFonts w:eastAsiaTheme="minorEastAsia" w:cstheme="minorBidi"/>
        </w:rPr>
        <w:t>ção</w:t>
      </w:r>
      <w:r w:rsidR="00190E25">
        <w:rPr>
          <w:rFonts w:eastAsiaTheme="minorEastAsia" w:cstheme="minorBidi"/>
        </w:rPr>
        <w:t xml:space="preserve"> </w:t>
      </w:r>
      <w:r w:rsidRPr="00D21068">
        <w:rPr>
          <w:rFonts w:eastAsiaTheme="minorEastAsia" w:cstheme="minorBidi"/>
        </w:rPr>
        <w:t>visual clara e detalhada do sistema.</w:t>
      </w:r>
    </w:p>
    <w:p w14:paraId="43E9FE3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B6E72AA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CC5FF65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64D76F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Default="171F2490" w:rsidP="00D65D90">
      <w:pPr>
        <w:pStyle w:val="Ttulo2"/>
        <w:rPr>
          <w:lang w:val="pt-PT"/>
        </w:rPr>
      </w:pPr>
      <w:bookmarkStart w:id="34" w:name="_Toc169711293"/>
      <w:r w:rsidRPr="00190E25">
        <w:rPr>
          <w:lang w:val="pt-PT"/>
        </w:rPr>
        <w:lastRenderedPageBreak/>
        <w:t>Planeamento</w:t>
      </w:r>
      <w:bookmarkEnd w:id="34"/>
    </w:p>
    <w:p w14:paraId="243A7CE2" w14:textId="7517998B" w:rsidR="001E074C" w:rsidRPr="001E074C" w:rsidRDefault="001E074C" w:rsidP="001E074C">
      <w:pPr>
        <w:spacing w:after="0" w:line="360" w:lineRule="auto"/>
      </w:pPr>
      <w:r w:rsidRPr="00533E6E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</w:t>
      </w:r>
      <w:r w:rsidRPr="00B01F8C">
        <w:t>etodologia empregada em cada fase do desenvolvimento:</w:t>
      </w:r>
    </w:p>
    <w:p w14:paraId="24572FA1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1D5267" w:rsidRDefault="00595C62" w:rsidP="00595C62">
      <w:r w:rsidRPr="001D5267">
        <w:t>Para alcançar os objetivos estabelecidos, foram adotadas as seguintes abordagens:</w:t>
      </w:r>
    </w:p>
    <w:p w14:paraId="34F0AC48" w14:textId="77777777" w:rsidR="006A64D8" w:rsidRPr="00094DB2" w:rsidRDefault="006A64D8" w:rsidP="006A64D8">
      <w:pPr>
        <w:spacing w:after="0" w:line="360" w:lineRule="auto"/>
        <w:rPr>
          <w:b/>
          <w:bCs/>
        </w:rPr>
      </w:pPr>
      <w:r w:rsidRPr="009940D4">
        <w:rPr>
          <w:b/>
          <w:bCs/>
        </w:rPr>
        <w:t xml:space="preserve">Fase 1: Implementação de </w:t>
      </w:r>
      <w:proofErr w:type="spellStart"/>
      <w:r w:rsidRPr="00BE7826">
        <w:rPr>
          <w:b/>
          <w:bCs/>
          <w:i/>
          <w:iCs/>
        </w:rPr>
        <w:t>Queries</w:t>
      </w:r>
      <w:proofErr w:type="spellEnd"/>
      <w:r w:rsidRPr="009940D4">
        <w:rPr>
          <w:b/>
          <w:bCs/>
        </w:rPr>
        <w:t xml:space="preserve"> SQL em Formulários:</w:t>
      </w:r>
    </w:p>
    <w:p w14:paraId="077B7BFF" w14:textId="77777777" w:rsidR="006A64D8" w:rsidRPr="007D373F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as funcionalidades essenciais e a lógica do formulário.</w:t>
      </w:r>
    </w:p>
    <w:p w14:paraId="27509332" w14:textId="77777777" w:rsidR="006A64D8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5B183FA6" w14:textId="752303CF" w:rsidR="00FD5A3C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9403EC">
        <w:rPr>
          <w:b/>
          <w:bCs/>
        </w:rPr>
        <w:t>Desenvolvimento de Formulários:</w:t>
      </w:r>
      <w:r w:rsidRPr="00094DB2">
        <w:t xml:space="preserve"> Implementação de um formulário que </w:t>
      </w:r>
      <w:r w:rsidRPr="007D373F">
        <w:t xml:space="preserve">utiliza </w:t>
      </w:r>
      <w:proofErr w:type="spellStart"/>
      <w:r w:rsidRPr="00BE7826">
        <w:rPr>
          <w:i/>
          <w:iCs/>
        </w:rPr>
        <w:t>queries</w:t>
      </w:r>
      <w:proofErr w:type="spellEnd"/>
      <w:r w:rsidRPr="007D373F">
        <w:t xml:space="preserve"> SQL para operações de</w:t>
      </w:r>
      <w:r w:rsidRPr="00BE7826">
        <w:t xml:space="preserve"> </w:t>
      </w:r>
      <w:commentRangeStart w:id="35"/>
      <w:r w:rsidRPr="00BE7826">
        <w:t>INSERT</w:t>
      </w:r>
      <w:commentRangeEnd w:id="35"/>
      <w:r w:rsidRPr="007D373F">
        <w:rPr>
          <w:rStyle w:val="Refdecomentrio"/>
        </w:rPr>
        <w:commentReference w:id="35"/>
      </w:r>
      <w:r w:rsidRPr="0024765A">
        <w:t xml:space="preserve">, </w:t>
      </w:r>
      <w:r w:rsidRPr="00BE7826">
        <w:t>UPDATE</w:t>
      </w:r>
      <w:r w:rsidRPr="007D373F">
        <w:t xml:space="preserve">, </w:t>
      </w:r>
      <w:r w:rsidRPr="00BE7826">
        <w:t>DELETE</w:t>
      </w:r>
      <w:r w:rsidRPr="007D373F">
        <w:t xml:space="preserve"> e </w:t>
      </w:r>
      <w:r w:rsidRPr="00BE7826">
        <w:t>SELECT</w:t>
      </w:r>
      <w:r w:rsidRPr="007D373F">
        <w:t xml:space="preserve"> de dados</w:t>
      </w:r>
      <w:r w:rsidRPr="00BE7826">
        <w:t xml:space="preserve"> nas tabelas</w:t>
      </w:r>
      <w:r w:rsidRPr="007D373F">
        <w:t>.</w:t>
      </w:r>
    </w:p>
    <w:p w14:paraId="0D71B672" w14:textId="77777777" w:rsidR="006A64D8" w:rsidRPr="00533E6E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2: Estruturação com Tabelas Interligadas:</w:t>
      </w:r>
    </w:p>
    <w:p w14:paraId="37B59634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Documentação de Requisitos: </w:t>
      </w:r>
      <w:r w:rsidRPr="00533E6E">
        <w:t>Especificação das funcionalidades e interações esperadas entre os formulários e as tabelas.</w:t>
      </w:r>
    </w:p>
    <w:p w14:paraId="4C5012D8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Fluxogramas: </w:t>
      </w:r>
      <w:r w:rsidRPr="00533E6E">
        <w:t>Detalhamento das interações e fluxos de dados entre os componentes do sistema.</w:t>
      </w:r>
    </w:p>
    <w:p w14:paraId="36EFCD06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Tabelas: </w:t>
      </w:r>
      <w:r w:rsidRPr="00533E6E">
        <w:t>Desenvolvimento de duas tabelas com os seguintes campos:</w:t>
      </w:r>
    </w:p>
    <w:p w14:paraId="28992FE1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1: </w:t>
      </w:r>
      <w:r w:rsidRPr="00533E6E">
        <w:t>[ID Ordem de Produção], [Número], [Artigo], [Quantidade].</w:t>
      </w:r>
    </w:p>
    <w:p w14:paraId="17CE9645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2: </w:t>
      </w:r>
      <w:r w:rsidRPr="00533E6E">
        <w:t xml:space="preserve">[ID Ordem de Produção], [ID </w:t>
      </w:r>
      <w:proofErr w:type="spellStart"/>
      <w:r w:rsidRPr="00533E6E">
        <w:t>Tag</w:t>
      </w:r>
      <w:proofErr w:type="spellEnd"/>
      <w:r w:rsidRPr="00533E6E">
        <w:t>], [Data Leitura], [Hora Leitura], [Posto].</w:t>
      </w:r>
    </w:p>
    <w:p w14:paraId="6B678C23" w14:textId="77777777" w:rsidR="006A64D8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>Desenvolvimento de Formulários Distintos:</w:t>
      </w:r>
      <w:r w:rsidRPr="00533E6E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Default="006A64D8" w:rsidP="006A64D8">
      <w:pPr>
        <w:spacing w:after="0" w:line="360" w:lineRule="auto"/>
      </w:pPr>
    </w:p>
    <w:p w14:paraId="16D96B15" w14:textId="77777777" w:rsidR="006A64D8" w:rsidRPr="00533E6E" w:rsidRDefault="006A64D8" w:rsidP="006A64D8">
      <w:pPr>
        <w:spacing w:after="0" w:line="360" w:lineRule="auto"/>
      </w:pPr>
    </w:p>
    <w:p w14:paraId="0D5457E4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lastRenderedPageBreak/>
        <w:t>Fase 3: Funcionalidade de Arquivamento:</w:t>
      </w:r>
    </w:p>
    <w:p w14:paraId="77BC8DAE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os parâmetros e critérios para o arquivamento dos dados.</w:t>
      </w:r>
    </w:p>
    <w:p w14:paraId="179453D5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3060E387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Implementação do Mecanismo de Arquivamento:</w:t>
      </w:r>
      <w:r w:rsidRPr="00533E6E">
        <w:t xml:space="preserve"> Utilização de um ficheiro de configuração (.</w:t>
      </w:r>
      <w:proofErr w:type="spellStart"/>
      <w:r w:rsidRPr="00533E6E">
        <w:t>ini</w:t>
      </w:r>
      <w:proofErr w:type="spellEnd"/>
      <w:r w:rsidRPr="00533E6E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4: Integração e Consolidação:</w:t>
      </w:r>
    </w:p>
    <w:p w14:paraId="5BE482DB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BB3750">
        <w:rPr>
          <w:b/>
          <w:bCs/>
        </w:rPr>
        <w:t>Documentação:</w:t>
      </w:r>
      <w:r w:rsidRPr="00533E6E">
        <w:t xml:space="preserve"> </w:t>
      </w:r>
      <w:r>
        <w:t>Criação d</w:t>
      </w:r>
      <w:r w:rsidRPr="007D373F">
        <w:t>a documentação completa que inclui:</w:t>
      </w:r>
    </w:p>
    <w:p w14:paraId="687CFD26" w14:textId="77777777" w:rsidR="006A64D8" w:rsidRPr="00BB3750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commentRangeStart w:id="36"/>
      <w:commentRangeStart w:id="37"/>
      <w:r w:rsidRPr="00BB3750">
        <w:rPr>
          <w:b/>
          <w:bCs/>
        </w:rPr>
        <w:t>Requisitos Detalhados:</w:t>
      </w:r>
      <w:r w:rsidRPr="00533E6E">
        <w:t xml:space="preserve"> Especificação completa das funcionalidades e requisitos do sistema.</w:t>
      </w:r>
    </w:p>
    <w:p w14:paraId="1E0882B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478C174D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iagrama de Classes:</w:t>
      </w:r>
      <w:r w:rsidRPr="00533E6E">
        <w:t xml:space="preserve"> Modelagem das entidades e suas relações no sistema.</w:t>
      </w:r>
    </w:p>
    <w:p w14:paraId="6466B6DE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 xml:space="preserve">Diagrama de Base de Dados: </w:t>
      </w:r>
      <w:r w:rsidRPr="00533E6E">
        <w:t>Estruturação das tabelas e inter-relações.</w:t>
      </w:r>
    </w:p>
    <w:p w14:paraId="538250F1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asos de Uso:</w:t>
      </w:r>
      <w:r w:rsidRPr="00533E6E">
        <w:t xml:space="preserve"> Descrição dos cenários de interação dos utilizadores com o sistema.</w:t>
      </w:r>
    </w:p>
    <w:p w14:paraId="496815C7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rotótipos de Baixa e Alta-Fidelidade:</w:t>
      </w:r>
      <w:r w:rsidRPr="00533E6E">
        <w:t xml:space="preserve"> Criação de protótipos para a interface </w:t>
      </w:r>
      <w:r>
        <w:t>com</w:t>
      </w:r>
      <w:r w:rsidRPr="007D373F">
        <w:t xml:space="preserve"> utilizadores</w:t>
      </w:r>
      <w:r w:rsidRPr="00533E6E">
        <w:t>, garantindo usabilidade e eficiência.</w:t>
      </w:r>
    </w:p>
    <w:p w14:paraId="3918402C" w14:textId="77777777" w:rsidR="006A64D8" w:rsidRPr="007D373F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ocumento de Testes:</w:t>
      </w:r>
      <w:r w:rsidRPr="00533E6E">
        <w:t xml:space="preserve"> Planeamento e documentação dos testes de funcionalidade, desempenho e integração.</w:t>
      </w:r>
      <w:commentRangeEnd w:id="36"/>
      <w:r>
        <w:rPr>
          <w:rStyle w:val="Refdecomentrio"/>
        </w:rPr>
        <w:commentReference w:id="36"/>
      </w:r>
      <w:commentRangeEnd w:id="37"/>
      <w:r w:rsidR="006240FA">
        <w:rPr>
          <w:rStyle w:val="Refdecomentrio"/>
        </w:rPr>
        <w:commentReference w:id="37"/>
      </w:r>
    </w:p>
    <w:p w14:paraId="72629965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lanos de Montagem:</w:t>
      </w:r>
      <w:r w:rsidRPr="00533E6E">
        <w:t xml:space="preserve"> Instruções detalhadas para a implementação e configuração do sistema.</w:t>
      </w:r>
    </w:p>
    <w:p w14:paraId="4BA3A77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Manual de Utilizador:</w:t>
      </w:r>
      <w:r w:rsidRPr="00533E6E">
        <w:t xml:space="preserve"> Guia para auxiliar os utilizadores na operação do sistema, garantindo uma transição suave e utilização eficaz.</w:t>
      </w:r>
    </w:p>
    <w:p w14:paraId="605D1A2F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533E6E">
        <w:t xml:space="preserve">Integração das Funcionalidades: Consolidação de todas as funcionalidades </w:t>
      </w:r>
      <w:r>
        <w:t>n</w:t>
      </w:r>
      <w:r w:rsidRPr="007D373F">
        <w:t xml:space="preserve">uma </w:t>
      </w:r>
      <w:r w:rsidRPr="00FA204C">
        <w:t>aplicação</w:t>
      </w:r>
      <w:r w:rsidRPr="00BE7826">
        <w:t xml:space="preserve"> funcional</w:t>
      </w:r>
      <w:r w:rsidRPr="007D373F">
        <w:t>.</w:t>
      </w:r>
    </w:p>
    <w:p w14:paraId="73CFDE39" w14:textId="77777777" w:rsidR="006A64D8" w:rsidRPr="001D5267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1D5267" w:rsidRDefault="00595C62" w:rsidP="00595C62">
      <w:r w:rsidRPr="001D526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684266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1D5267">
        <w:rPr>
          <w:rFonts w:cstheme="minorHAnsi"/>
          <w:b/>
          <w:bCs/>
          <w:i/>
          <w:szCs w:val="24"/>
        </w:rPr>
        <w:t>Queries</w:t>
      </w:r>
      <w:proofErr w:type="spellEnd"/>
      <w:r w:rsidRPr="003C0B39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3C0B39" w:rsidRDefault="00595C62" w:rsidP="00595C62">
      <w:r w:rsidRPr="00A9546F">
        <w:t>Nesta fase, a aplicação foi projetada para incluir um formulário que permite operações básicas (</w:t>
      </w:r>
      <w:r w:rsidRPr="00A9546F">
        <w:rPr>
          <w:b/>
          <w:bCs/>
        </w:rPr>
        <w:t>INSTER</w:t>
      </w:r>
      <w:r w:rsidRPr="003C0B39">
        <w:t xml:space="preserve">, </w:t>
      </w:r>
      <w:r w:rsidRPr="003C0B39">
        <w:rPr>
          <w:b/>
          <w:bCs/>
        </w:rPr>
        <w:t>UPDATE</w:t>
      </w:r>
      <w:r w:rsidRPr="003C0B39">
        <w:t xml:space="preserve">, </w:t>
      </w:r>
      <w:r w:rsidRPr="003C0B39">
        <w:rPr>
          <w:b/>
          <w:bCs/>
        </w:rPr>
        <w:t>DELETE</w:t>
      </w:r>
      <w:r w:rsidRPr="003C0B39">
        <w:t xml:space="preserve"> e </w:t>
      </w:r>
      <w:r w:rsidRPr="003C0B39">
        <w:rPr>
          <w:b/>
          <w:bCs/>
        </w:rPr>
        <w:t>SELECT</w:t>
      </w:r>
      <w:r w:rsidRPr="003C0B39">
        <w:t xml:space="preserve">) utilizando </w:t>
      </w:r>
      <w:proofErr w:type="spellStart"/>
      <w:r w:rsidRPr="001D5267">
        <w:rPr>
          <w:i/>
          <w:iCs/>
        </w:rPr>
        <w:t>queries</w:t>
      </w:r>
      <w:proofErr w:type="spellEnd"/>
      <w:r w:rsidRPr="003C0B39">
        <w:t xml:space="preserve"> </w:t>
      </w:r>
      <w:r>
        <w:t xml:space="preserve">em </w:t>
      </w:r>
      <w:r w:rsidRPr="003C0B39">
        <w:t xml:space="preserve">SQL. </w:t>
      </w:r>
    </w:p>
    <w:p w14:paraId="11BB371E" w14:textId="77777777" w:rsidR="00595C62" w:rsidRPr="001D5267" w:rsidRDefault="00595C62" w:rsidP="00595C62">
      <w:r w:rsidRPr="001D5267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1D5267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1D5267" w:rsidRDefault="00595C62" w:rsidP="00595C62">
      <w:r w:rsidRPr="001D5267">
        <w:t>A aplicação foi reestruturada para incluir duas tabelas interligadas por uma chave primária:</w:t>
      </w:r>
    </w:p>
    <w:p w14:paraId="76529DAE" w14:textId="77777777" w:rsidR="00595C62" w:rsidRPr="001D5267" w:rsidRDefault="00595C62" w:rsidP="00595C62">
      <w:r w:rsidRPr="001D5267">
        <w:t>-Tabela 1: Contém os campos [ID Ordem de Produção], [Número], [Artigo], [Quantidade].</w:t>
      </w:r>
    </w:p>
    <w:p w14:paraId="5A7812D2" w14:textId="77777777" w:rsidR="00595C62" w:rsidRPr="001D5267" w:rsidRDefault="00595C62" w:rsidP="00595C62">
      <w:r w:rsidRPr="001D5267">
        <w:t xml:space="preserve">-Tabela 2: Regista dados adicionais com os campos [ID Ordem de Produção], [ID </w:t>
      </w:r>
      <w:proofErr w:type="spellStart"/>
      <w:r w:rsidRPr="001D5267">
        <w:t>Tag</w:t>
      </w:r>
      <w:proofErr w:type="spellEnd"/>
      <w:r w:rsidRPr="001D5267">
        <w:t>], [Data Leitura], [Hora Leitura], [Posto].</w:t>
      </w:r>
    </w:p>
    <w:p w14:paraId="4B76F0CF" w14:textId="77777777" w:rsidR="00595C62" w:rsidRPr="001D5267" w:rsidRDefault="00595C62" w:rsidP="00595C62">
      <w:r w:rsidRPr="001D526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1D5267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1D5267" w:rsidRDefault="00595C62" w:rsidP="00595C62">
      <w:pPr>
        <w:rPr>
          <w:rFonts w:cstheme="minorBidi"/>
          <w:b/>
          <w:bCs/>
        </w:rPr>
      </w:pPr>
      <w:r w:rsidRPr="001D5267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1D5267" w:rsidRDefault="00595C62" w:rsidP="00595C62">
      <w:r w:rsidRPr="001D5267">
        <w:t xml:space="preserve">Uma funcionalidade de arquivamento foi implementada para preservar os dados históricos de produção. </w:t>
      </w:r>
    </w:p>
    <w:p w14:paraId="60F77E7B" w14:textId="77777777" w:rsidR="00595C62" w:rsidRPr="001D5267" w:rsidRDefault="00595C62" w:rsidP="00595C62">
      <w:r w:rsidRPr="001D5267">
        <w:t>O sistema utiliza um ficheiro de configuração (.</w:t>
      </w:r>
      <w:proofErr w:type="spellStart"/>
      <w:r w:rsidRPr="001D5267">
        <w:t>ini</w:t>
      </w:r>
      <w:proofErr w:type="spellEnd"/>
      <w:r w:rsidRPr="001D5267">
        <w:t xml:space="preserve">) para definir os parâmetros de arquivamento. </w:t>
      </w:r>
    </w:p>
    <w:p w14:paraId="11BC1DBC" w14:textId="77777777" w:rsidR="00595C62" w:rsidRPr="001D5267" w:rsidRDefault="00595C62" w:rsidP="00595C62">
      <w:r w:rsidRPr="001D526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1D5267" w:rsidRDefault="00595C62" w:rsidP="00595C62">
      <w:r w:rsidRPr="001D5267">
        <w:t>Este mecanismo assegura que os dados importantes sejam preservados para análises futuras e auditorias.</w:t>
      </w:r>
    </w:p>
    <w:p w14:paraId="7F04D9E3" w14:textId="77777777" w:rsidR="00595C62" w:rsidRPr="001D5267" w:rsidRDefault="00595C62" w:rsidP="00595C62">
      <w:pPr>
        <w:rPr>
          <w:rFonts w:cstheme="minorHAnsi"/>
          <w:iCs/>
        </w:rPr>
      </w:pPr>
    </w:p>
    <w:p w14:paraId="7827CD60" w14:textId="77777777" w:rsidR="00595C62" w:rsidRPr="001D5267" w:rsidRDefault="00595C62" w:rsidP="00595C62">
      <w:pPr>
        <w:rPr>
          <w:rFonts w:cstheme="minorHAnsi"/>
          <w:b/>
          <w:bCs/>
          <w:iCs/>
        </w:rPr>
      </w:pPr>
      <w:r w:rsidRPr="001D5267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1D5267" w:rsidRDefault="00595C62" w:rsidP="00595C62">
      <w:r w:rsidRPr="001D5267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1D5267" w:rsidRDefault="00595C62" w:rsidP="00595C62">
      <w:r w:rsidRPr="001D526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1D5267" w:rsidRDefault="00595C62" w:rsidP="00595C62">
      <w:r w:rsidRPr="001D5267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1D5267" w:rsidRDefault="00595C62" w:rsidP="00595C62">
      <w:pPr>
        <w:rPr>
          <w:rFonts w:cstheme="minorHAnsi"/>
          <w:iCs/>
        </w:rPr>
      </w:pPr>
    </w:p>
    <w:p w14:paraId="63BE573A" w14:textId="77777777" w:rsidR="00595C62" w:rsidRDefault="00595C62" w:rsidP="00595C6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EE24999" w14:textId="6A103A6B" w:rsidR="004F0C54" w:rsidRPr="00AD3D49" w:rsidRDefault="004F0C54" w:rsidP="00D65D90"/>
    <w:p w14:paraId="07FA85A5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250101" w:rsidRDefault="00642EF2" w:rsidP="00642EF2">
      <w:pPr>
        <w:pStyle w:val="Legenda"/>
      </w:pPr>
      <w:bookmarkStart w:id="38" w:name="_Toc169223167"/>
      <w:bookmarkStart w:id="39" w:name="_Toc16948585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</w:t>
      </w:r>
      <w:r w:rsidRPr="00250101">
        <w:fldChar w:fldCharType="end"/>
      </w:r>
      <w:r w:rsidRPr="00533E6E">
        <w:t xml:space="preserve"> Fase 1 tabela de tarefas</w:t>
      </w:r>
      <w:bookmarkEnd w:id="38"/>
      <w:bookmarkEnd w:id="39"/>
    </w:p>
    <w:p w14:paraId="7C67550B" w14:textId="3A1978B0" w:rsidR="004F0C54" w:rsidRPr="00B01F8C" w:rsidRDefault="004F0C54" w:rsidP="00D65D90">
      <w:pPr>
        <w:spacing w:after="0"/>
        <w:jc w:val="center"/>
      </w:pPr>
    </w:p>
    <w:p w14:paraId="429EB35C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250101" w:rsidRDefault="00642EF2" w:rsidP="00642EF2">
      <w:pPr>
        <w:pStyle w:val="Legenda"/>
      </w:pPr>
      <w:bookmarkStart w:id="40" w:name="_Toc169223168"/>
      <w:bookmarkStart w:id="41" w:name="_Toc169485857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>Fase 2 tabela de tarefas</w:t>
      </w:r>
      <w:bookmarkEnd w:id="40"/>
      <w:bookmarkEnd w:id="41"/>
    </w:p>
    <w:p w14:paraId="45688C58" w14:textId="2C1C26EE" w:rsidR="004F0C54" w:rsidRPr="00B01F8C" w:rsidRDefault="004F0C54" w:rsidP="00D65D90">
      <w:pPr>
        <w:spacing w:after="0"/>
        <w:jc w:val="center"/>
      </w:pPr>
    </w:p>
    <w:p w14:paraId="058669CA" w14:textId="77777777" w:rsidR="00642EF2" w:rsidRPr="00533E6E" w:rsidRDefault="43197C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250101" w:rsidRDefault="00642EF2" w:rsidP="00642EF2">
      <w:pPr>
        <w:pStyle w:val="Legenda"/>
      </w:pPr>
      <w:bookmarkStart w:id="42" w:name="_Toc169223169"/>
      <w:bookmarkStart w:id="43" w:name="_Toc16948585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3</w:t>
      </w:r>
      <w:r w:rsidRPr="00533E6E">
        <w:fldChar w:fldCharType="end"/>
      </w:r>
      <w:r w:rsidRPr="00533E6E">
        <w:t xml:space="preserve"> Fase </w:t>
      </w:r>
      <w:r w:rsidRPr="00250101">
        <w:t>3 tabela de tarefas</w:t>
      </w:r>
      <w:bookmarkEnd w:id="42"/>
      <w:bookmarkEnd w:id="43"/>
    </w:p>
    <w:p w14:paraId="292175CB" w14:textId="275912E2" w:rsidR="004F0C54" w:rsidRPr="00B01F8C" w:rsidRDefault="004F0C54" w:rsidP="00D65D90">
      <w:pPr>
        <w:spacing w:after="0"/>
        <w:jc w:val="center"/>
      </w:pPr>
    </w:p>
    <w:p w14:paraId="0D59087A" w14:textId="4690899F" w:rsidR="004F0C54" w:rsidRPr="009940D4" w:rsidRDefault="004F0C54" w:rsidP="00D65D90">
      <w:pPr>
        <w:spacing w:after="0"/>
        <w:jc w:val="center"/>
      </w:pPr>
    </w:p>
    <w:p w14:paraId="16D5E9F4" w14:textId="77777777" w:rsidR="00642EF2" w:rsidRPr="00533E6E" w:rsidRDefault="60773F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250101" w:rsidRDefault="00642EF2" w:rsidP="00642EF2">
      <w:pPr>
        <w:pStyle w:val="Legenda"/>
      </w:pPr>
      <w:bookmarkStart w:id="44" w:name="_Toc169223170"/>
      <w:bookmarkStart w:id="45" w:name="_Toc16948585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4</w:t>
      </w:r>
      <w:r w:rsidRPr="00533E6E">
        <w:fldChar w:fldCharType="end"/>
      </w:r>
      <w:r w:rsidRPr="00533E6E">
        <w:t xml:space="preserve"> Fase </w:t>
      </w:r>
      <w:r w:rsidRPr="00250101">
        <w:t>4 tabela de tarefas</w:t>
      </w:r>
      <w:bookmarkEnd w:id="44"/>
      <w:bookmarkEnd w:id="45"/>
    </w:p>
    <w:p w14:paraId="40A019E4" w14:textId="796CE935" w:rsidR="004F0C54" w:rsidRPr="00B01F8C" w:rsidRDefault="004F0C54" w:rsidP="00D65D90">
      <w:pPr>
        <w:spacing w:after="0"/>
        <w:jc w:val="left"/>
      </w:pPr>
    </w:p>
    <w:p w14:paraId="15115A6E" w14:textId="77777777" w:rsidR="00642EF2" w:rsidRPr="00533E6E" w:rsidRDefault="3D54347D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533E6E" w:rsidRDefault="00642EF2" w:rsidP="00642EF2">
      <w:pPr>
        <w:pStyle w:val="Legenda"/>
      </w:pPr>
      <w:bookmarkStart w:id="46" w:name="_Toc169223171"/>
      <w:bookmarkStart w:id="47" w:name="_Toc16948586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5</w:t>
      </w:r>
      <w:r w:rsidRPr="00533E6E">
        <w:fldChar w:fldCharType="end"/>
      </w:r>
      <w:r w:rsidRPr="00533E6E">
        <w:t xml:space="preserve"> Diagrama de </w:t>
      </w:r>
      <w:proofErr w:type="spellStart"/>
      <w:r w:rsidRPr="00533E6E">
        <w:t>gantt</w:t>
      </w:r>
      <w:bookmarkEnd w:id="46"/>
      <w:bookmarkEnd w:id="47"/>
      <w:proofErr w:type="spellEnd"/>
    </w:p>
    <w:p w14:paraId="2D58715A" w14:textId="46E8780D" w:rsidR="00D65D90" w:rsidRPr="00B01F8C" w:rsidRDefault="00D65D90" w:rsidP="00D65D90">
      <w:pPr>
        <w:spacing w:after="0"/>
        <w:jc w:val="left"/>
      </w:pPr>
    </w:p>
    <w:p w14:paraId="16CB0A07" w14:textId="04B1E98A" w:rsidR="00D65D90" w:rsidRPr="009940D4" w:rsidRDefault="00D65D90" w:rsidP="00D65D90">
      <w:pPr>
        <w:spacing w:after="0"/>
        <w:jc w:val="left"/>
      </w:pPr>
    </w:p>
    <w:p w14:paraId="27963C3B" w14:textId="171E6AEC" w:rsidR="00D65D90" w:rsidRPr="00094DB2" w:rsidRDefault="00D65D90" w:rsidP="00D65D90">
      <w:pPr>
        <w:spacing w:after="0"/>
        <w:jc w:val="left"/>
      </w:pPr>
    </w:p>
    <w:p w14:paraId="5F560932" w14:textId="0419716E" w:rsidR="00D65D90" w:rsidRPr="00094DB2" w:rsidRDefault="00D65D90" w:rsidP="00D65D90">
      <w:pPr>
        <w:spacing w:after="0"/>
        <w:jc w:val="left"/>
      </w:pPr>
    </w:p>
    <w:p w14:paraId="53A0F1E9" w14:textId="63E24742" w:rsidR="00D65D90" w:rsidRPr="00AD3D49" w:rsidRDefault="00D65D90" w:rsidP="00D65D90">
      <w:pPr>
        <w:spacing w:after="0"/>
        <w:jc w:val="left"/>
      </w:pPr>
    </w:p>
    <w:p w14:paraId="35B43BEC" w14:textId="410CBEFB" w:rsidR="00D65D90" w:rsidRPr="00AD3D49" w:rsidRDefault="00D65D90" w:rsidP="00D65D90">
      <w:pPr>
        <w:spacing w:after="0"/>
        <w:jc w:val="left"/>
      </w:pPr>
    </w:p>
    <w:p w14:paraId="08C53A93" w14:textId="07EB2994" w:rsidR="00D65D90" w:rsidRDefault="00D65D90" w:rsidP="00D65D90">
      <w:pPr>
        <w:spacing w:after="0"/>
        <w:jc w:val="left"/>
      </w:pPr>
    </w:p>
    <w:p w14:paraId="61A4E8F9" w14:textId="77777777" w:rsidR="00190E25" w:rsidRDefault="00190E25" w:rsidP="00D65D90">
      <w:pPr>
        <w:spacing w:after="0"/>
        <w:jc w:val="left"/>
      </w:pPr>
    </w:p>
    <w:p w14:paraId="74A80D3B" w14:textId="77777777" w:rsidR="00190E25" w:rsidRDefault="00190E25" w:rsidP="00D65D90">
      <w:pPr>
        <w:spacing w:after="0"/>
        <w:jc w:val="left"/>
      </w:pPr>
    </w:p>
    <w:p w14:paraId="092E158F" w14:textId="77777777" w:rsidR="00190E25" w:rsidRDefault="00190E25" w:rsidP="00D65D90">
      <w:pPr>
        <w:spacing w:after="0"/>
        <w:jc w:val="left"/>
      </w:pPr>
    </w:p>
    <w:p w14:paraId="369C8BF0" w14:textId="77777777" w:rsidR="00190E25" w:rsidRDefault="00190E25" w:rsidP="00D65D90">
      <w:pPr>
        <w:spacing w:after="0"/>
        <w:jc w:val="left"/>
      </w:pPr>
    </w:p>
    <w:p w14:paraId="629756E1" w14:textId="77777777" w:rsidR="00190E25" w:rsidRDefault="00190E25" w:rsidP="00D65D90">
      <w:pPr>
        <w:spacing w:after="0"/>
        <w:jc w:val="left"/>
      </w:pPr>
    </w:p>
    <w:p w14:paraId="32F54627" w14:textId="77777777" w:rsidR="00190E25" w:rsidRDefault="00190E25" w:rsidP="00D65D90">
      <w:pPr>
        <w:spacing w:after="0"/>
        <w:jc w:val="left"/>
      </w:pPr>
    </w:p>
    <w:p w14:paraId="1ABBB18B" w14:textId="77777777" w:rsidR="00190E25" w:rsidRPr="007D373F" w:rsidRDefault="00190E25" w:rsidP="00D65D90">
      <w:pPr>
        <w:spacing w:after="0"/>
        <w:jc w:val="left"/>
      </w:pPr>
    </w:p>
    <w:p w14:paraId="566E6915" w14:textId="2696C4EB" w:rsidR="00D65D90" w:rsidRPr="006C7891" w:rsidRDefault="00D65D90" w:rsidP="00D65D90">
      <w:pPr>
        <w:spacing w:after="0"/>
        <w:jc w:val="left"/>
      </w:pPr>
    </w:p>
    <w:p w14:paraId="26C28108" w14:textId="75A125B6" w:rsidR="00816F22" w:rsidRPr="00190E25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48" w:name="_Toc169711294"/>
      <w:r w:rsidRPr="00190E25">
        <w:rPr>
          <w:rFonts w:cstheme="minorBidi"/>
          <w:lang w:val="pt-PT"/>
        </w:rPr>
        <w:lastRenderedPageBreak/>
        <w:t xml:space="preserve">Trabalho </w:t>
      </w:r>
      <w:r w:rsidR="024535EC" w:rsidRPr="00190E25">
        <w:rPr>
          <w:rFonts w:cstheme="minorBidi"/>
          <w:lang w:val="pt-PT"/>
        </w:rPr>
        <w:t>D</w:t>
      </w:r>
      <w:r w:rsidRPr="00190E25">
        <w:rPr>
          <w:rFonts w:cstheme="minorBidi"/>
          <w:lang w:val="pt-PT"/>
        </w:rPr>
        <w:t>esenvolvido</w:t>
      </w:r>
      <w:bookmarkEnd w:id="48"/>
    </w:p>
    <w:p w14:paraId="38A18D7E" w14:textId="5798BE91" w:rsidR="00816F22" w:rsidRPr="00684266" w:rsidRDefault="56570DFD" w:rsidP="00190E25">
      <w:pPr>
        <w:spacing w:after="0" w:line="360" w:lineRule="auto"/>
      </w:pPr>
      <w:bookmarkStart w:id="49" w:name="_Toc169711295"/>
      <w:r w:rsidRPr="00094DB2">
        <w:rPr>
          <w:rStyle w:val="Ttulo4Carter"/>
          <w:rFonts w:eastAsia="Calibri"/>
        </w:rPr>
        <w:t>Fase 1:</w:t>
      </w:r>
      <w:bookmarkEnd w:id="49"/>
      <w:r w:rsidRPr="00094DB2">
        <w:rPr>
          <w:rStyle w:val="Ttulo4Carter"/>
          <w:rFonts w:eastAsia="Calibri"/>
        </w:rPr>
        <w:t xml:space="preserve"> </w:t>
      </w:r>
      <w:r w:rsidR="775DD8D4" w:rsidRPr="00AD3D49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AD3D49">
        <w:t>equip</w:t>
      </w:r>
      <w:r w:rsidR="0052138D">
        <w:t>a</w:t>
      </w:r>
      <w:r w:rsidR="0052138D" w:rsidRPr="00AD3D49">
        <w:t xml:space="preserve"> </w:t>
      </w:r>
      <w:r w:rsidR="775DD8D4" w:rsidRPr="00AD3D49">
        <w:t xml:space="preserve">de Recursos Humanos, onde foram apresentados os procedimentos internos da empresa, </w:t>
      </w:r>
      <w:r w:rsidR="15C3A401" w:rsidRPr="00684266">
        <w:t>algumas políticas de segurança e conduta.</w:t>
      </w:r>
    </w:p>
    <w:p w14:paraId="21F51543" w14:textId="77777777" w:rsidR="009633EE" w:rsidRDefault="775DD8D4" w:rsidP="00190E25">
      <w:pPr>
        <w:spacing w:after="0" w:line="360" w:lineRule="auto"/>
      </w:pPr>
      <w:r w:rsidRPr="007D373F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533E6E" w:rsidRDefault="775DD8D4" w:rsidP="00190E25">
      <w:pPr>
        <w:spacing w:after="0" w:line="360" w:lineRule="auto"/>
      </w:pPr>
      <w:r w:rsidRPr="007D373F">
        <w:t xml:space="preserve">Um dos primeiros passos técnicos </w:t>
      </w:r>
      <w:r w:rsidR="62A86ED6" w:rsidRPr="006C7891">
        <w:t xml:space="preserve">a pedido do supervisor da empresa </w:t>
      </w:r>
      <w:r w:rsidRPr="0052138D">
        <w:t>foi a realizaçã</w:t>
      </w:r>
      <w:r w:rsidRPr="009633EE">
        <w:t>o de uma pesquisa abrangente sobre a tecnologia RFID, incluindo seus princípios de funcionamento, aplicações práticas</w:t>
      </w:r>
      <w:r w:rsidRPr="00533E6E">
        <w:t xml:space="preserve"> e os componentes necessários para a implementação de um sistema de leitura RFID.</w:t>
      </w:r>
    </w:p>
    <w:p w14:paraId="3057FF05" w14:textId="4EC6A43C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924833" w:rsidRDefault="009633EE" w:rsidP="00190E25">
      <w:pPr>
        <w:spacing w:after="0" w:line="360" w:lineRule="auto"/>
      </w:pPr>
    </w:p>
    <w:p w14:paraId="4426014D" w14:textId="05A9E84C" w:rsidR="00816F22" w:rsidRDefault="775DD8D4" w:rsidP="00190E25">
      <w:pPr>
        <w:spacing w:after="0" w:line="360" w:lineRule="auto"/>
      </w:pPr>
      <w:r w:rsidRPr="009633EE">
        <w:lastRenderedPageBreak/>
        <w:t>Um marco importante foi o primeiro contato com o leitor RFID</w:t>
      </w:r>
      <w:r w:rsidR="648AAE1B" w:rsidRPr="009633EE">
        <w:t xml:space="preserve"> para a realização de fases futuras</w:t>
      </w:r>
      <w:r w:rsidRPr="009633EE">
        <w:t xml:space="preserve">, incluindo </w:t>
      </w:r>
      <w:r w:rsidR="7705F48A" w:rsidRPr="009633EE">
        <w:t xml:space="preserve">a </w:t>
      </w:r>
      <w:r w:rsidRPr="009633EE">
        <w:t xml:space="preserve">sua configuração inicial e testes básicos para garantir </w:t>
      </w:r>
      <w:r w:rsidR="7135AF6A" w:rsidRPr="00A152D9">
        <w:t xml:space="preserve">o </w:t>
      </w:r>
      <w:r w:rsidRPr="00A152D9">
        <w:t>seu funcionamento adequado. A leitura e análise da documentação técnica do leitor RFID foram realizadas para entender</w:t>
      </w:r>
      <w:r w:rsidR="32144F87" w:rsidRPr="00A152D9">
        <w:t xml:space="preserve"> as</w:t>
      </w:r>
      <w:r w:rsidRPr="00A152D9">
        <w:t xml:space="preserve"> suas especificações, modos de operação e métodos de integração com sistemas de </w:t>
      </w:r>
      <w:r w:rsidRPr="00190E25">
        <w:rPr>
          <w:i/>
          <w:iCs/>
        </w:rPr>
        <w:t>software</w:t>
      </w:r>
      <w:r w:rsidRPr="009633EE">
        <w:t>.</w:t>
      </w:r>
    </w:p>
    <w:p w14:paraId="6241611B" w14:textId="77777777" w:rsidR="009633EE" w:rsidRPr="009633EE" w:rsidRDefault="009633EE" w:rsidP="00190E25">
      <w:pPr>
        <w:spacing w:after="0" w:line="360" w:lineRule="auto"/>
      </w:pPr>
    </w:p>
    <w:p w14:paraId="612DB623" w14:textId="68D06F55" w:rsidR="00816F22" w:rsidRDefault="775DD8D4" w:rsidP="00190E25">
      <w:pPr>
        <w:spacing w:after="0" w:line="360" w:lineRule="auto"/>
      </w:pPr>
      <w:r w:rsidRPr="009633EE">
        <w:t xml:space="preserve">Finalmente, desenvolvi a "App de Teste SQL", uma aplicação em C# </w:t>
      </w:r>
      <w:r w:rsidR="00A152D9">
        <w:t>com</w:t>
      </w:r>
      <w:r w:rsidRPr="009633EE">
        <w:t xml:space="preserve"> um formulário </w:t>
      </w:r>
      <w:r w:rsidR="00A152D9">
        <w:t xml:space="preserve">que </w:t>
      </w:r>
      <w:r w:rsidR="00A152D9" w:rsidRPr="009633EE">
        <w:t>permit</w:t>
      </w:r>
      <w:r w:rsidR="00A152D9">
        <w:t>e</w:t>
      </w:r>
      <w:r w:rsidR="00A152D9" w:rsidRPr="009633EE">
        <w:t xml:space="preserve"> </w:t>
      </w:r>
      <w:r w:rsidR="6FE4D039" w:rsidRPr="009633EE">
        <w:t xml:space="preserve">as </w:t>
      </w:r>
      <w:r w:rsidRPr="009633EE">
        <w:t xml:space="preserve">operações básicas de manipulação de dados (INSERT, UPDATE, DELETE e SELECT) utilizando </w:t>
      </w:r>
      <w:proofErr w:type="spellStart"/>
      <w:r w:rsidRPr="00190E25">
        <w:rPr>
          <w:i/>
          <w:iCs/>
        </w:rPr>
        <w:t>queries</w:t>
      </w:r>
      <w:proofErr w:type="spellEnd"/>
      <w:r w:rsidRPr="009633EE">
        <w:t xml:space="preserve"> SQL. Esta aplicação facilita a manipulação inicial dos dados de produção, permitindo que os </w:t>
      </w:r>
      <w:r w:rsidR="4D6DA7A6" w:rsidRPr="009633EE">
        <w:t>utilizadores</w:t>
      </w:r>
      <w:r w:rsidRPr="009633EE">
        <w:t xml:space="preserve"> insiram, atualizem, exclu</w:t>
      </w:r>
      <w:r w:rsidRPr="00A152D9">
        <w:t>am e consultem os dados de forma direta e eficiente.</w:t>
      </w:r>
    </w:p>
    <w:p w14:paraId="1C04F7FA" w14:textId="77777777" w:rsidR="009633EE" w:rsidRPr="009633EE" w:rsidRDefault="009633EE" w:rsidP="00190E25">
      <w:pPr>
        <w:spacing w:after="0" w:line="360" w:lineRule="auto"/>
      </w:pPr>
    </w:p>
    <w:p w14:paraId="7F8B440F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0" w:name="_Toc169223172"/>
      <w:bookmarkStart w:id="51" w:name="_Toc16948586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6</w:t>
      </w:r>
      <w:r w:rsidRPr="00533E6E">
        <w:fldChar w:fldCharType="end"/>
      </w:r>
      <w:r w:rsidRPr="00533E6E">
        <w:t xml:space="preserve"> interface projeto fase 1</w:t>
      </w:r>
      <w:bookmarkEnd w:id="50"/>
      <w:bookmarkEnd w:id="51"/>
    </w:p>
    <w:p w14:paraId="4C6B5914" w14:textId="77777777" w:rsidR="00A152D9" w:rsidRDefault="00A152D9" w:rsidP="00190E25">
      <w:pPr>
        <w:spacing w:after="0" w:line="360" w:lineRule="auto"/>
      </w:pPr>
    </w:p>
    <w:p w14:paraId="664979F0" w14:textId="77777777" w:rsidR="00281B59" w:rsidRDefault="00281B59" w:rsidP="00190E25">
      <w:pPr>
        <w:spacing w:after="0" w:line="360" w:lineRule="auto"/>
      </w:pPr>
    </w:p>
    <w:p w14:paraId="13D13E4F" w14:textId="77777777" w:rsidR="00281B59" w:rsidRDefault="00281B59" w:rsidP="00190E25">
      <w:pPr>
        <w:spacing w:after="0" w:line="360" w:lineRule="auto"/>
      </w:pPr>
    </w:p>
    <w:p w14:paraId="62B1C9B8" w14:textId="77777777" w:rsidR="00281B59" w:rsidRDefault="00281B59" w:rsidP="00190E25">
      <w:pPr>
        <w:spacing w:after="0" w:line="360" w:lineRule="auto"/>
      </w:pPr>
    </w:p>
    <w:p w14:paraId="2F1C3546" w14:textId="77777777" w:rsidR="00281B59" w:rsidRDefault="00281B59" w:rsidP="00190E25">
      <w:pPr>
        <w:spacing w:after="0" w:line="360" w:lineRule="auto"/>
      </w:pPr>
    </w:p>
    <w:p w14:paraId="28EDCE78" w14:textId="50E85D8D" w:rsidR="00816F22" w:rsidRPr="00684266" w:rsidRDefault="6B8453B6" w:rsidP="00190E25">
      <w:pPr>
        <w:spacing w:after="0" w:line="360" w:lineRule="auto"/>
        <w:rPr>
          <w:b/>
          <w:bCs/>
        </w:rPr>
      </w:pPr>
      <w:r w:rsidRPr="00B01F8C">
        <w:lastRenderedPageBreak/>
        <w:t>A cada dia que passa</w:t>
      </w:r>
      <w:r w:rsidR="00A152D9">
        <w:t>,</w:t>
      </w:r>
      <w:r w:rsidRPr="00B01F8C">
        <w:t xml:space="preserve"> caso o ficheiro de </w:t>
      </w:r>
      <w:proofErr w:type="spellStart"/>
      <w:r w:rsidRPr="00190E25">
        <w:rPr>
          <w:i/>
          <w:iCs/>
        </w:rPr>
        <w:t>logs</w:t>
      </w:r>
      <w:proofErr w:type="spellEnd"/>
      <w:r w:rsidRPr="00B01F8C">
        <w:t xml:space="preserve"> do </w:t>
      </w:r>
      <w:r w:rsidR="3FB9DF87" w:rsidRPr="00D93C71">
        <w:t>respetivo dia</w:t>
      </w:r>
      <w:r w:rsidRPr="00D93C71">
        <w:t xml:space="preserve"> não exista</w:t>
      </w:r>
      <w:r w:rsidR="00A152D9">
        <w:t>,</w:t>
      </w:r>
      <w:r w:rsidRPr="00D93C71">
        <w:t xml:space="preserve"> o programa </w:t>
      </w:r>
      <w:r w:rsidR="14C5FE58" w:rsidRPr="009940D4">
        <w:t>automaticamente</w:t>
      </w:r>
      <w:r w:rsidRPr="00094DB2">
        <w:t xml:space="preserve"> cria um novo ficheiro com a formatação </w:t>
      </w:r>
      <w:r w:rsidR="0C485D0A" w:rsidRPr="00094DB2">
        <w:t>automática</w:t>
      </w:r>
      <w:r w:rsidRPr="00094DB2">
        <w:t xml:space="preserve"> para</w:t>
      </w:r>
      <w:r w:rsidR="63B91679" w:rsidRPr="00094DB2">
        <w:t xml:space="preserve"> que</w:t>
      </w:r>
      <w:r w:rsidRPr="00094DB2">
        <w:t xml:space="preserve"> o utilizador não </w:t>
      </w:r>
      <w:r w:rsidR="00A152D9">
        <w:t>precise de fazer</w:t>
      </w:r>
      <w:r w:rsidR="3FAF5FDA" w:rsidRPr="00684266">
        <w:t xml:space="preserve"> qualquer tipo de configuração e formatação deste ficheiro</w:t>
      </w:r>
      <w:r w:rsidR="2E2087AD" w:rsidRPr="00684266">
        <w:t>:</w:t>
      </w:r>
    </w:p>
    <w:p w14:paraId="1B152329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533E6E" w:rsidRDefault="00642EF2" w:rsidP="00190E25">
      <w:pPr>
        <w:pStyle w:val="Legenda"/>
        <w:spacing w:after="0" w:line="360" w:lineRule="auto"/>
      </w:pPr>
      <w:bookmarkStart w:id="52" w:name="_Toc169223173"/>
      <w:bookmarkStart w:id="53" w:name="_Toc16948586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7</w:t>
      </w:r>
      <w:r w:rsidRPr="00533E6E">
        <w:fldChar w:fldCharType="end"/>
      </w:r>
      <w:r w:rsidRPr="00533E6E">
        <w:t xml:space="preserve"> ficheiros </w:t>
      </w:r>
      <w:r w:rsidRPr="00190E25">
        <w:rPr>
          <w:i/>
          <w:iCs/>
        </w:rPr>
        <w:t>log</w:t>
      </w:r>
      <w:bookmarkEnd w:id="52"/>
      <w:bookmarkEnd w:id="53"/>
    </w:p>
    <w:p w14:paraId="59EB28AB" w14:textId="77777777" w:rsidR="00642EF2" w:rsidRPr="00B01F8C" w:rsidRDefault="00642EF2" w:rsidP="00190E25">
      <w:pPr>
        <w:spacing w:after="0" w:line="360" w:lineRule="auto"/>
      </w:pPr>
    </w:p>
    <w:p w14:paraId="0EB4D176" w14:textId="2B5F63E7" w:rsidR="0FA41FF6" w:rsidRPr="00094DB2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9940D4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>
        <w:rPr>
          <w:rFonts w:ascii="Calibri" w:hAnsi="Calibri" w:cs="Calibri"/>
          <w:color w:val="000000" w:themeColor="text1"/>
          <w:szCs w:val="24"/>
        </w:rPr>
        <w:t xml:space="preserve">em </w:t>
      </w:r>
      <w:r w:rsidRPr="009940D4">
        <w:rPr>
          <w:rFonts w:ascii="Calibri" w:hAnsi="Calibri" w:cs="Calibri"/>
          <w:color w:val="000000" w:themeColor="text1"/>
          <w:szCs w:val="24"/>
        </w:rPr>
        <w:t>que cas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os futuros de manutenção ou de verificação de alguns erros em relação a base de dados possam ser rapidamente verificados e analisados no ficheiro de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94DB2">
        <w:rPr>
          <w:rFonts w:ascii="Calibri" w:hAnsi="Calibri" w:cs="Calibri"/>
          <w:color w:val="000000" w:themeColor="text1"/>
          <w:szCs w:val="24"/>
        </w:rPr>
        <w:t>o que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>
        <w:rPr>
          <w:rFonts w:ascii="Calibri" w:hAnsi="Calibri" w:cs="Calibri"/>
          <w:color w:val="000000" w:themeColor="text1"/>
          <w:szCs w:val="24"/>
        </w:rPr>
        <w:t>,</w:t>
      </w:r>
      <w:r w:rsidR="001612D2"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>
        <w:rPr>
          <w:rFonts w:ascii="Calibri" w:hAnsi="Calibri" w:cs="Calibri"/>
          <w:color w:val="000000" w:themeColor="text1"/>
          <w:szCs w:val="24"/>
        </w:rPr>
        <w:t xml:space="preserve">e </w:t>
      </w:r>
      <w:r w:rsidRPr="00190E25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533E6E" w:rsidRDefault="0FA41FF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533E6E" w:rsidRDefault="00642EF2" w:rsidP="00190E25">
      <w:pPr>
        <w:pStyle w:val="Legenda"/>
        <w:spacing w:after="0" w:line="360" w:lineRule="auto"/>
      </w:pPr>
      <w:bookmarkStart w:id="54" w:name="_Toc169223174"/>
      <w:bookmarkStart w:id="55" w:name="_Toc16948586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8</w:t>
      </w:r>
      <w:r w:rsidRPr="00533E6E">
        <w:fldChar w:fldCharType="end"/>
      </w:r>
      <w:r w:rsidRPr="00533E6E">
        <w:t xml:space="preserve"> leitura do ficheiro </w:t>
      </w:r>
      <w:r w:rsidRPr="00190E25">
        <w:rPr>
          <w:i/>
          <w:iCs/>
        </w:rPr>
        <w:t>log</w:t>
      </w:r>
      <w:r w:rsidRPr="00533E6E">
        <w:t xml:space="preserve"> diário</w:t>
      </w:r>
      <w:bookmarkEnd w:id="54"/>
      <w:bookmarkEnd w:id="55"/>
    </w:p>
    <w:p w14:paraId="32BFBC24" w14:textId="77777777" w:rsidR="00642EF2" w:rsidRPr="00B01F8C" w:rsidRDefault="00642EF2" w:rsidP="00190E25">
      <w:pPr>
        <w:spacing w:after="0" w:line="360" w:lineRule="auto"/>
      </w:pPr>
    </w:p>
    <w:p w14:paraId="490E5EE2" w14:textId="77777777" w:rsidR="00757A94" w:rsidRPr="009633EE" w:rsidRDefault="00757A94" w:rsidP="00190E25">
      <w:pPr>
        <w:spacing w:after="0" w:line="360" w:lineRule="auto"/>
      </w:pPr>
    </w:p>
    <w:p w14:paraId="72C89240" w14:textId="77777777" w:rsidR="00642EF2" w:rsidRDefault="00642EF2" w:rsidP="00190E25">
      <w:pPr>
        <w:spacing w:after="0" w:line="360" w:lineRule="auto"/>
      </w:pPr>
    </w:p>
    <w:p w14:paraId="5A576FB9" w14:textId="77777777" w:rsidR="00190E25" w:rsidRDefault="00190E25" w:rsidP="00190E25">
      <w:pPr>
        <w:spacing w:after="0" w:line="360" w:lineRule="auto"/>
      </w:pPr>
    </w:p>
    <w:p w14:paraId="4BAA26DC" w14:textId="77777777" w:rsidR="00190E25" w:rsidRDefault="00190E25" w:rsidP="00190E25">
      <w:pPr>
        <w:spacing w:after="0" w:line="360" w:lineRule="auto"/>
      </w:pPr>
    </w:p>
    <w:p w14:paraId="73C2850E" w14:textId="77777777" w:rsidR="00190E25" w:rsidRDefault="00190E25" w:rsidP="00190E25">
      <w:pPr>
        <w:spacing w:after="0" w:line="360" w:lineRule="auto"/>
      </w:pPr>
    </w:p>
    <w:p w14:paraId="1320CC5D" w14:textId="77777777" w:rsidR="00190E25" w:rsidRDefault="00190E25" w:rsidP="00190E25">
      <w:pPr>
        <w:spacing w:after="0" w:line="360" w:lineRule="auto"/>
      </w:pPr>
    </w:p>
    <w:p w14:paraId="1098F301" w14:textId="77777777" w:rsidR="00190E25" w:rsidRDefault="00190E25" w:rsidP="00190E25">
      <w:pPr>
        <w:spacing w:after="0" w:line="360" w:lineRule="auto"/>
      </w:pPr>
    </w:p>
    <w:p w14:paraId="41FC60AF" w14:textId="77777777" w:rsidR="00281B59" w:rsidRDefault="00281B59" w:rsidP="00190E25">
      <w:pPr>
        <w:spacing w:after="0" w:line="360" w:lineRule="auto"/>
      </w:pPr>
    </w:p>
    <w:p w14:paraId="0467BADE" w14:textId="77777777" w:rsidR="00281B59" w:rsidRDefault="00281B59" w:rsidP="00190E25">
      <w:pPr>
        <w:spacing w:after="0" w:line="360" w:lineRule="auto"/>
      </w:pPr>
    </w:p>
    <w:p w14:paraId="1F1B0AFF" w14:textId="77777777" w:rsidR="00281B59" w:rsidRDefault="00281B59" w:rsidP="00190E25">
      <w:pPr>
        <w:spacing w:after="0" w:line="360" w:lineRule="auto"/>
      </w:pPr>
    </w:p>
    <w:p w14:paraId="649E1E0F" w14:textId="77777777" w:rsidR="00281B59" w:rsidRDefault="00281B59" w:rsidP="00190E25">
      <w:pPr>
        <w:spacing w:after="0" w:line="360" w:lineRule="auto"/>
      </w:pPr>
    </w:p>
    <w:p w14:paraId="1BBFCC77" w14:textId="77777777" w:rsidR="00190E25" w:rsidRPr="009633EE" w:rsidRDefault="00190E25" w:rsidP="00190E25">
      <w:pPr>
        <w:spacing w:after="0" w:line="360" w:lineRule="auto"/>
      </w:pPr>
    </w:p>
    <w:p w14:paraId="215667B9" w14:textId="4DBEBFE0" w:rsidR="20FB055D" w:rsidRPr="00A152D9" w:rsidRDefault="20FB055D" w:rsidP="00190E25">
      <w:pPr>
        <w:spacing w:after="0" w:line="360" w:lineRule="auto"/>
      </w:pPr>
      <w:bookmarkStart w:id="56" w:name="_Toc169711296"/>
      <w:r w:rsidRPr="009633EE">
        <w:rPr>
          <w:rStyle w:val="Ttulo4Carter"/>
          <w:rFonts w:eastAsia="Calibri"/>
        </w:rPr>
        <w:lastRenderedPageBreak/>
        <w:t>Fase 2:</w:t>
      </w:r>
      <w:bookmarkEnd w:id="56"/>
      <w:r w:rsidRPr="009633EE">
        <w:t xml:space="preserve"> </w:t>
      </w:r>
      <w:r w:rsidR="2730930C" w:rsidRPr="009633EE">
        <w:t xml:space="preserve">Na segunda fase do estágio, o foco principal foi a integração e manipulação de dados entre a aplicação em C# e o sistema de </w:t>
      </w:r>
      <w:r w:rsidR="2730930C" w:rsidRPr="00A152D9">
        <w:t>leitura RFID, bem como a criação e interação entre tabelas e um</w:t>
      </w:r>
      <w:r w:rsidR="001612D2">
        <w:t>a</w:t>
      </w:r>
      <w:r w:rsidR="2730930C" w:rsidRPr="00A152D9">
        <w:t xml:space="preserve"> ba</w:t>
      </w:r>
      <w:r w:rsidR="75FEDEA3" w:rsidRPr="00A152D9">
        <w:t>se</w:t>
      </w:r>
      <w:r w:rsidR="2730930C" w:rsidRPr="00A152D9">
        <w:t xml:space="preserve"> de dados. </w:t>
      </w:r>
    </w:p>
    <w:p w14:paraId="7FD41B44" w14:textId="4D7C1850" w:rsidR="2730930C" w:rsidRPr="001612D2" w:rsidRDefault="2730930C" w:rsidP="00190E25">
      <w:pPr>
        <w:spacing w:after="0" w:line="360" w:lineRule="auto"/>
      </w:pPr>
      <w:r w:rsidRPr="006779A4">
        <w:t>Inicialmente, estabeleci</w:t>
      </w:r>
      <w:r w:rsidR="3B30D0F2" w:rsidRPr="006779A4">
        <w:t xml:space="preserve"> conexão</w:t>
      </w:r>
      <w:r w:rsidRPr="006779A4">
        <w:t xml:space="preserve"> com a base de dados, garantindo que a aplicação pudesse interagir corretamente com as tabelas.</w:t>
      </w:r>
    </w:p>
    <w:p w14:paraId="173009F6" w14:textId="53A0232E" w:rsidR="2730930C" w:rsidRPr="00533E6E" w:rsidRDefault="2730930C" w:rsidP="00190E25">
      <w:pPr>
        <w:spacing w:after="0" w:line="360" w:lineRule="auto"/>
      </w:pPr>
      <w:r w:rsidRPr="001612D2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1612D2" w:rsidRDefault="2730930C" w:rsidP="00190E25">
      <w:pPr>
        <w:spacing w:after="0" w:line="360" w:lineRule="auto"/>
      </w:pPr>
      <w:r w:rsidRPr="00533E6E">
        <w:t xml:space="preserve">Para esclarecer dúvidas e resolver problemas técnicos, </w:t>
      </w:r>
      <w:r w:rsidR="28A87DDC" w:rsidRPr="00533E6E">
        <w:t>foi realizado</w:t>
      </w:r>
      <w:r w:rsidRPr="00533E6E">
        <w:t xml:space="preserve"> uma sessão de esclarecimento com o supervisor e colegas. Esta sessão foi fundamental para melhorar a compreensão do projeto e abordar questões específicas relacionadas </w:t>
      </w:r>
      <w:r w:rsidR="001612D2">
        <w:t>com a</w:t>
      </w:r>
      <w:r w:rsidR="001612D2" w:rsidRPr="001612D2">
        <w:t xml:space="preserve"> </w:t>
      </w:r>
      <w:r w:rsidR="5D816455" w:rsidRPr="001612D2">
        <w:t xml:space="preserve">base de dados e </w:t>
      </w:r>
      <w:r w:rsidR="001612D2">
        <w:t>a forma</w:t>
      </w:r>
      <w:r w:rsidR="65FEBBC1" w:rsidRPr="001612D2">
        <w:t xml:space="preserve"> como as </w:t>
      </w:r>
      <w:proofErr w:type="spellStart"/>
      <w:r w:rsidR="65FEBBC1" w:rsidRPr="00190E25">
        <w:rPr>
          <w:i/>
          <w:iCs/>
        </w:rPr>
        <w:t>queries</w:t>
      </w:r>
      <w:proofErr w:type="spellEnd"/>
      <w:r w:rsidR="65FEBBC1" w:rsidRPr="001612D2">
        <w:t xml:space="preserve"> eram feitas através do código em </w:t>
      </w:r>
      <w:r w:rsidR="001612D2">
        <w:t>C</w:t>
      </w:r>
      <w:r w:rsidR="65FEBBC1" w:rsidRPr="001612D2">
        <w:t>#</w:t>
      </w:r>
      <w:r w:rsidRPr="001612D2">
        <w:t>.</w:t>
      </w:r>
    </w:p>
    <w:p w14:paraId="759D8476" w14:textId="208D84A9" w:rsidR="2730930C" w:rsidRPr="001612D2" w:rsidRDefault="2730930C" w:rsidP="00190E25">
      <w:pPr>
        <w:spacing w:after="0" w:line="360" w:lineRule="auto"/>
      </w:pPr>
      <w:r w:rsidRPr="001612D2">
        <w:t xml:space="preserve">Com a integração do leitor RFID </w:t>
      </w:r>
      <w:r w:rsidR="07E6C592" w:rsidRPr="001612D2">
        <w:t>e</w:t>
      </w:r>
      <w:r w:rsidRPr="001612D2">
        <w:t xml:space="preserve"> a aplicação em C# concluída, </w:t>
      </w:r>
      <w:commentRangeStart w:id="57"/>
      <w:commentRangeStart w:id="58"/>
      <w:r w:rsidRPr="001612D2">
        <w:t>configurei o envio</w:t>
      </w:r>
      <w:commentRangeEnd w:id="57"/>
      <w:r w:rsidR="001612D2">
        <w:rPr>
          <w:rStyle w:val="Refdecomentrio"/>
        </w:rPr>
        <w:commentReference w:id="57"/>
      </w:r>
      <w:commentRangeEnd w:id="58"/>
      <w:r w:rsidR="006240FA">
        <w:rPr>
          <w:rStyle w:val="Refdecomentrio"/>
        </w:rPr>
        <w:commentReference w:id="58"/>
      </w:r>
      <w:r w:rsidRPr="001612D2">
        <w:t xml:space="preserve"> dos dados lidos diretamente para a aplicação. Essa etapa envolveu ajustes no código para assegurar que os dados das </w:t>
      </w:r>
      <w:r w:rsidRPr="00190E25">
        <w:rPr>
          <w:i/>
          <w:iCs/>
        </w:rPr>
        <w:t>tags</w:t>
      </w:r>
      <w:r w:rsidRPr="001612D2">
        <w:t xml:space="preserve"> fossem corretamente recebidos e armazenados.</w:t>
      </w:r>
    </w:p>
    <w:p w14:paraId="4A1A5A49" w14:textId="6010A6C5" w:rsidR="2730930C" w:rsidRPr="00BB66B4" w:rsidRDefault="2730930C" w:rsidP="00190E25">
      <w:pPr>
        <w:spacing w:after="0" w:line="360" w:lineRule="auto"/>
      </w:pPr>
      <w:r w:rsidRPr="001612D2">
        <w:t xml:space="preserve">Realizei diversos testes de leitura de </w:t>
      </w:r>
      <w:r w:rsidRPr="00190E25">
        <w:rPr>
          <w:i/>
          <w:iCs/>
        </w:rPr>
        <w:t>tags</w:t>
      </w:r>
      <w:r w:rsidRPr="001612D2">
        <w:t xml:space="preserve"> RFID para verificar se as informações eram corretamente recebidas e processadas pela aplicação. Esses testes garantiram a</w:t>
      </w:r>
      <w:r w:rsidRPr="00BB66B4">
        <w:t xml:space="preserve"> funcionalidade e precisão do sistema de leitura.</w:t>
      </w:r>
    </w:p>
    <w:p w14:paraId="397998C4" w14:textId="5BA6A955" w:rsidR="2730930C" w:rsidRPr="00BB66B4" w:rsidRDefault="2730930C" w:rsidP="00190E25">
      <w:pPr>
        <w:spacing w:after="0" w:line="360" w:lineRule="auto"/>
      </w:pPr>
      <w:r w:rsidRPr="00BB66B4">
        <w:t>Foram criadas duas tabelas principais:</w:t>
      </w:r>
    </w:p>
    <w:p w14:paraId="52D08705" w14:textId="77777777" w:rsidR="00642EF2" w:rsidRPr="00172D6E" w:rsidRDefault="00642EF2" w:rsidP="00190E25">
      <w:pPr>
        <w:spacing w:after="0" w:line="360" w:lineRule="auto"/>
        <w:ind w:firstLine="709"/>
      </w:pPr>
    </w:p>
    <w:p w14:paraId="639E30B6" w14:textId="4D622983" w:rsidR="2730930C" w:rsidRPr="001C7093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E44D48">
        <w:t>Tabela 1: [ID Ordem de Produção], [Número], [Artig</w:t>
      </w:r>
      <w:r w:rsidRPr="00C66717">
        <w:t>o], [Quantidade]</w:t>
      </w:r>
      <w:r w:rsidR="55AC16EA" w:rsidRPr="00C66717">
        <w:t>:</w:t>
      </w:r>
    </w:p>
    <w:p w14:paraId="3EF60111" w14:textId="77777777" w:rsidR="00642EF2" w:rsidRPr="00533E6E" w:rsidRDefault="7083B4A2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533E6E" w:rsidRDefault="00642EF2" w:rsidP="00190E25">
      <w:pPr>
        <w:pStyle w:val="Legenda"/>
        <w:spacing w:after="0" w:line="360" w:lineRule="auto"/>
      </w:pPr>
      <w:bookmarkStart w:id="59" w:name="_Toc169223175"/>
      <w:bookmarkStart w:id="60" w:name="_Toc16948586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9</w:t>
      </w:r>
      <w:r w:rsidRPr="00533E6E">
        <w:fldChar w:fldCharType="end"/>
      </w:r>
      <w:r w:rsidRPr="00533E6E">
        <w:t xml:space="preserve"> tabela 1 Fase 2</w:t>
      </w:r>
      <w:bookmarkEnd w:id="59"/>
      <w:bookmarkEnd w:id="60"/>
    </w:p>
    <w:p w14:paraId="53E22B29" w14:textId="658B31E8" w:rsidR="2730930C" w:rsidRPr="00D93C71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01F8C">
        <w:t xml:space="preserve">Tabela 2: [ID Ordem de Produção], [ID </w:t>
      </w:r>
      <w:proofErr w:type="spellStart"/>
      <w:r w:rsidRPr="00B01F8C">
        <w:t>Tag</w:t>
      </w:r>
      <w:proofErr w:type="spellEnd"/>
      <w:r w:rsidRPr="00B01F8C">
        <w:t>], [Data Leitura], [Hora Leitura], [Posto]</w:t>
      </w:r>
      <w:r w:rsidR="0D78E8EC" w:rsidRPr="00D93C71">
        <w:t>:</w:t>
      </w:r>
    </w:p>
    <w:p w14:paraId="6C71196C" w14:textId="77777777" w:rsidR="00642EF2" w:rsidRPr="00533E6E" w:rsidRDefault="50B85AB8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533E6E" w:rsidRDefault="00642EF2" w:rsidP="00190E25">
      <w:pPr>
        <w:pStyle w:val="Legenda"/>
        <w:spacing w:after="0" w:line="360" w:lineRule="auto"/>
      </w:pPr>
      <w:bookmarkStart w:id="61" w:name="_Toc169223176"/>
      <w:bookmarkStart w:id="62" w:name="_Toc16948586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0</w:t>
      </w:r>
      <w:r w:rsidRPr="00533E6E">
        <w:fldChar w:fldCharType="end"/>
      </w:r>
      <w:r w:rsidRPr="00533E6E">
        <w:t xml:space="preserve"> tabela 2 Fase 2</w:t>
      </w:r>
      <w:bookmarkEnd w:id="61"/>
      <w:bookmarkEnd w:id="62"/>
    </w:p>
    <w:p w14:paraId="06FCC40D" w14:textId="4CFB13DB" w:rsidR="00D65D90" w:rsidRDefault="00D65D90" w:rsidP="00190E25">
      <w:pPr>
        <w:spacing w:after="0" w:line="360" w:lineRule="auto"/>
        <w:jc w:val="center"/>
      </w:pPr>
    </w:p>
    <w:p w14:paraId="58574C01" w14:textId="77777777" w:rsidR="00832E2F" w:rsidRDefault="00832E2F" w:rsidP="00190E25">
      <w:pPr>
        <w:spacing w:after="0" w:line="360" w:lineRule="auto"/>
        <w:jc w:val="center"/>
      </w:pPr>
    </w:p>
    <w:p w14:paraId="20CF1A86" w14:textId="77777777" w:rsidR="00832E2F" w:rsidRPr="00B01F8C" w:rsidRDefault="00832E2F" w:rsidP="00281B59">
      <w:pPr>
        <w:spacing w:after="0" w:line="360" w:lineRule="auto"/>
      </w:pPr>
    </w:p>
    <w:p w14:paraId="121C0086" w14:textId="0E155DC9" w:rsidR="2730930C" w:rsidRPr="00094DB2" w:rsidRDefault="2730930C" w:rsidP="00190E25">
      <w:pPr>
        <w:spacing w:after="0" w:line="360" w:lineRule="auto"/>
      </w:pPr>
      <w:r w:rsidRPr="00D93C71">
        <w:lastRenderedPageBreak/>
        <w:t>Para facilitar a interação com essas tabelas,</w:t>
      </w:r>
      <w:r w:rsidRPr="009940D4">
        <w:t xml:space="preserve">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533E6E" w:rsidRDefault="71DFBAF7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250101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63" w:name="_Toc169223177"/>
      <w:bookmarkStart w:id="64" w:name="_Toc16948586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1</w:t>
      </w:r>
      <w:r w:rsidRPr="00250101">
        <w:fldChar w:fldCharType="end"/>
      </w:r>
      <w:r w:rsidRPr="00533E6E">
        <w:t xml:space="preserve"> Interface do projeto Fase 2</w:t>
      </w:r>
      <w:bookmarkEnd w:id="63"/>
      <w:bookmarkEnd w:id="64"/>
    </w:p>
    <w:p w14:paraId="2819615A" w14:textId="521C5D01" w:rsidR="00D65D90" w:rsidRPr="006C7891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924833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A152D9" w:rsidRDefault="56EBE30A" w:rsidP="00190E25">
      <w:pPr>
        <w:spacing w:after="0" w:line="360" w:lineRule="auto"/>
      </w:pPr>
      <w:bookmarkStart w:id="65" w:name="_Toc169711297"/>
      <w:r w:rsidRPr="009633EE">
        <w:rPr>
          <w:rStyle w:val="Ttulo4Carter"/>
          <w:rFonts w:eastAsia="Calibri"/>
        </w:rPr>
        <w:lastRenderedPageBreak/>
        <w:t>Fase 3</w:t>
      </w:r>
      <w:r w:rsidR="3A25A65E" w:rsidRPr="009633EE">
        <w:rPr>
          <w:rStyle w:val="Ttulo4Carter"/>
          <w:rFonts w:eastAsia="Calibri"/>
        </w:rPr>
        <w:t>:</w:t>
      </w:r>
      <w:bookmarkEnd w:id="65"/>
      <w:r w:rsidR="3A25A65E" w:rsidRPr="009633EE">
        <w:rPr>
          <w:rStyle w:val="Ttulo4Carter"/>
          <w:rFonts w:eastAsia="Calibri"/>
        </w:rPr>
        <w:t xml:space="preserve"> </w:t>
      </w:r>
      <w:r w:rsidR="5E8ECE3F" w:rsidRPr="009633EE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2C745200" w:rsidR="5E8ECE3F" w:rsidRPr="00A152D9" w:rsidRDefault="5E8ECE3F" w:rsidP="00190E25">
      <w:pPr>
        <w:spacing w:after="0" w:line="360" w:lineRule="auto"/>
      </w:pPr>
      <w:r w:rsidRPr="00A152D9">
        <w:t>Inicialmente, defini os requisitos da fase, detalhando as funcionalidades a serem implementadas e as melhorias necessárias no sistema.</w:t>
      </w:r>
    </w:p>
    <w:p w14:paraId="3BD82C9F" w14:textId="218729EB" w:rsidR="5E8ECE3F" w:rsidRPr="00BB66B4" w:rsidRDefault="5E8ECE3F" w:rsidP="00F67558">
      <w:pPr>
        <w:spacing w:after="0" w:line="360" w:lineRule="auto"/>
        <w:jc w:val="left"/>
      </w:pPr>
      <w:r w:rsidRPr="006779A4">
        <w:t xml:space="preserve">Desenvolvi um </w:t>
      </w:r>
      <w:commentRangeStart w:id="66"/>
      <w:commentRangeStart w:id="67"/>
      <w:r w:rsidRPr="006779A4">
        <w:t>fluxograma</w:t>
      </w:r>
      <w:commentRangeEnd w:id="66"/>
      <w:r w:rsidR="00172D6E">
        <w:rPr>
          <w:rStyle w:val="Refdecomentrio"/>
        </w:rPr>
        <w:commentReference w:id="66"/>
      </w:r>
      <w:commentRangeEnd w:id="67"/>
      <w:r w:rsidR="006240FA">
        <w:rPr>
          <w:rStyle w:val="Refdecomentrio"/>
        </w:rPr>
        <w:commentReference w:id="67"/>
      </w:r>
      <w:r w:rsidRPr="006779A4">
        <w:t xml:space="preserve"> que mapeou o fluxo de dados e operações no sistema, desde a leitura das </w:t>
      </w:r>
      <w:r w:rsidR="00F67558">
        <w:rPr>
          <w:i/>
          <w:iCs/>
        </w:rPr>
        <w:t>tags</w:t>
      </w:r>
      <w:r w:rsidRPr="006779A4">
        <w:t xml:space="preserve"> RFID até a apresentação dos dados </w:t>
      </w:r>
      <w:r w:rsidR="00172D6E">
        <w:t>n</w:t>
      </w:r>
      <w:r w:rsidRPr="001612D2">
        <w:t xml:space="preserve">um </w:t>
      </w:r>
      <w:commentRangeStart w:id="68"/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commentRangeEnd w:id="68"/>
      <w:proofErr w:type="spellEnd"/>
      <w:r w:rsidR="00F67558">
        <w:rPr>
          <w:rStyle w:val="Refdecomentrio"/>
        </w:rPr>
        <w:commentReference w:id="68"/>
      </w:r>
      <w:r w:rsidR="00F67558" w:rsidRPr="00972054">
        <w:rPr>
          <w:rFonts w:ascii="Calibri" w:hAnsi="Calibri" w:cs="Calibri"/>
        </w:rPr>
        <w:t xml:space="preserve"> </w:t>
      </w:r>
      <w:r w:rsidRPr="001612D2">
        <w:t xml:space="preserve">e o arquivo das informações. </w:t>
      </w:r>
    </w:p>
    <w:p w14:paraId="504E0B78" w14:textId="44E3967A" w:rsidR="5E8ECE3F" w:rsidRPr="00172D6E" w:rsidRDefault="5E8ECE3F" w:rsidP="00190E25">
      <w:pPr>
        <w:spacing w:after="0" w:line="360" w:lineRule="auto"/>
      </w:pPr>
      <w:r w:rsidRPr="00BB66B4">
        <w:t>Uma das principais tarefas foi a implementação de um sistema de configuração utilizando ficheiros .</w:t>
      </w:r>
      <w:proofErr w:type="spellStart"/>
      <w:r w:rsidRPr="00BB66B4">
        <w:t>ini</w:t>
      </w:r>
      <w:proofErr w:type="spellEnd"/>
      <w:r w:rsidRPr="00BB66B4">
        <w:t>. Isso permitiu que os parâmetros de arquivamento fossem definidos de forma flexível e facilmente ajustável</w:t>
      </w:r>
      <w:r w:rsidRPr="00172D6E">
        <w:t xml:space="preserve">, melhorando a usabilidade e permitindo a personalização da aplicação conforme as </w:t>
      </w:r>
      <w:commentRangeStart w:id="69"/>
      <w:r w:rsidRPr="00172D6E">
        <w:t xml:space="preserve">necessidades específicas dos </w:t>
      </w:r>
      <w:r w:rsidR="00C74C45" w:rsidRPr="00172D6E">
        <w:t>utilizadores</w:t>
      </w:r>
      <w:r w:rsidR="00327236">
        <w:t xml:space="preserve"> (como distância de leitura de </w:t>
      </w:r>
      <w:r w:rsidR="00327236" w:rsidRPr="00327236">
        <w:rPr>
          <w:i/>
          <w:iCs/>
        </w:rPr>
        <w:t>t</w:t>
      </w:r>
      <w:r w:rsidR="00327236">
        <w:rPr>
          <w:i/>
          <w:iCs/>
        </w:rPr>
        <w:t>ag</w:t>
      </w:r>
      <w:r w:rsidR="00327236" w:rsidRPr="00327236">
        <w:rPr>
          <w:i/>
          <w:iCs/>
        </w:rPr>
        <w:t>s</w:t>
      </w:r>
      <w:r w:rsidR="00327236" w:rsidRPr="00327236">
        <w:t>, porta de leitura e</w:t>
      </w:r>
      <w:r w:rsidR="00327236">
        <w:rPr>
          <w:i/>
          <w:iCs/>
        </w:rPr>
        <w:t xml:space="preserve"> IP </w:t>
      </w:r>
      <w:r w:rsidR="00327236">
        <w:t>ao qual o programa esta a tentar estabelecer conexão com o leitor RFID)</w:t>
      </w:r>
      <w:r w:rsidRPr="00172D6E">
        <w:t>.</w:t>
      </w:r>
      <w:commentRangeEnd w:id="69"/>
      <w:r w:rsidR="00172D6E">
        <w:rPr>
          <w:rStyle w:val="Refdecomentrio"/>
        </w:rPr>
        <w:commentReference w:id="69"/>
      </w:r>
    </w:p>
    <w:p w14:paraId="006019E8" w14:textId="2D817EFA" w:rsidR="5E8ECE3F" w:rsidRPr="00172D6E" w:rsidRDefault="5E8ECE3F" w:rsidP="00190E25">
      <w:pPr>
        <w:spacing w:after="0" w:line="360" w:lineRule="auto"/>
      </w:pPr>
      <w:r w:rsidRPr="00172D6E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E44D48">
        <w:t xml:space="preserve"> pois estavam a ocorrer alguns erros devido ao tempo que o programa estava a demorar para re</w:t>
      </w:r>
      <w:r w:rsidR="4C1E8512" w:rsidRPr="00C66717">
        <w:t xml:space="preserve">ceber as informações das </w:t>
      </w:r>
      <w:r w:rsidR="4C1E8512" w:rsidRPr="00190E25">
        <w:rPr>
          <w:i/>
          <w:iCs/>
        </w:rPr>
        <w:t>tags</w:t>
      </w:r>
      <w:r w:rsidR="4C1E8512" w:rsidRPr="00172D6E">
        <w:t xml:space="preserve"> </w:t>
      </w:r>
      <w:r w:rsidR="00172D6E">
        <w:t>l</w:t>
      </w:r>
      <w:r w:rsidR="00172D6E" w:rsidRPr="00172D6E">
        <w:t>idas</w:t>
      </w:r>
      <w:r w:rsidRPr="00172D6E">
        <w:t>.</w:t>
      </w:r>
    </w:p>
    <w:p w14:paraId="71CD9AE6" w14:textId="2DE01419" w:rsidR="5E8ECE3F" w:rsidRPr="00172D6E" w:rsidRDefault="5E8ECE3F" w:rsidP="00190E25">
      <w:pPr>
        <w:spacing w:after="0" w:line="360" w:lineRule="auto"/>
      </w:pPr>
      <w:r w:rsidRPr="00172D6E">
        <w:t xml:space="preserve">O programa foi ajustado para receber a leitura das </w:t>
      </w:r>
      <w:r w:rsidRPr="00190E25">
        <w:rPr>
          <w:i/>
          <w:iCs/>
        </w:rPr>
        <w:t>tags</w:t>
      </w:r>
      <w:r w:rsidRPr="00172D6E">
        <w:t xml:space="preserve"> RFID e apresentar os dados </w:t>
      </w:r>
      <w:r w:rsidR="00172D6E">
        <w:t>n</w:t>
      </w:r>
      <w:r w:rsidRPr="00172D6E">
        <w:t xml:space="preserve">um </w:t>
      </w:r>
      <w:commentRangeStart w:id="70"/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commentRangeEnd w:id="70"/>
      <w:proofErr w:type="spellEnd"/>
      <w:r w:rsidR="00F67558">
        <w:rPr>
          <w:rStyle w:val="Refdecomentrio"/>
        </w:rPr>
        <w:commentReference w:id="70"/>
      </w:r>
      <w:r w:rsidRPr="00172D6E">
        <w:t xml:space="preserve">, permitindo a visualização clara e organizada </w:t>
      </w:r>
      <w:r w:rsidR="00172D6E" w:rsidRPr="00172D6E">
        <w:t>d</w:t>
      </w:r>
      <w:r w:rsidR="00172D6E">
        <w:t>o</w:t>
      </w:r>
      <w:r w:rsidR="00172D6E" w:rsidRPr="00172D6E">
        <w:t xml:space="preserve">s </w:t>
      </w:r>
      <w:r w:rsidR="00172D6E">
        <w:t>dado</w:t>
      </w:r>
      <w:r w:rsidR="00172D6E" w:rsidRPr="00172D6E">
        <w:t>s lid</w:t>
      </w:r>
      <w:r w:rsidR="00172D6E">
        <w:t>o</w:t>
      </w:r>
      <w:r w:rsidR="00172D6E" w:rsidRPr="00172D6E">
        <w:t>s</w:t>
      </w:r>
      <w:r w:rsidRPr="00172D6E">
        <w:t>.</w:t>
      </w:r>
    </w:p>
    <w:p w14:paraId="0ED49B03" w14:textId="77777777" w:rsidR="00642EF2" w:rsidRPr="00533E6E" w:rsidRDefault="0779089B" w:rsidP="00190E25">
      <w:pPr>
        <w:keepNext/>
        <w:spacing w:after="0" w:line="360" w:lineRule="auto"/>
        <w:jc w:val="center"/>
      </w:pPr>
      <w:r w:rsidRPr="00533E6E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533E6E" w:rsidRDefault="00642EF2" w:rsidP="00190E25">
      <w:pPr>
        <w:pStyle w:val="Legenda"/>
        <w:spacing w:after="0" w:line="360" w:lineRule="auto"/>
      </w:pPr>
      <w:bookmarkStart w:id="71" w:name="_Toc169223178"/>
      <w:bookmarkStart w:id="72" w:name="_Toc16948586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2</w:t>
      </w:r>
      <w:r w:rsidRPr="00533E6E">
        <w:fldChar w:fldCharType="end"/>
      </w:r>
      <w:r w:rsidRPr="00533E6E">
        <w:t xml:space="preserve"> interface do projeto Fase 3</w:t>
      </w:r>
      <w:bookmarkEnd w:id="71"/>
      <w:bookmarkEnd w:id="72"/>
    </w:p>
    <w:p w14:paraId="44A8D6C6" w14:textId="21C394EF" w:rsidR="5E8ECE3F" w:rsidRPr="009940D4" w:rsidRDefault="5E8ECE3F" w:rsidP="00190E25">
      <w:pPr>
        <w:spacing w:after="0" w:line="360" w:lineRule="auto"/>
      </w:pPr>
      <w:r w:rsidRPr="00B01F8C">
        <w:t>Após implementar e testar as novas funcionalidade</w:t>
      </w:r>
      <w:r w:rsidRPr="00D93C71">
        <w:t xml:space="preserve">s, revi e atualizei o fluxograma inicial, criando </w:t>
      </w:r>
      <w:r w:rsidR="00811336">
        <w:t>uma nova versão do</w:t>
      </w:r>
      <w:r w:rsidR="00811336" w:rsidRPr="00D93C71">
        <w:t xml:space="preserve"> </w:t>
      </w:r>
      <w:r w:rsidR="00811336">
        <w:t>f</w:t>
      </w:r>
      <w:r w:rsidR="00811336" w:rsidRPr="00D93C71">
        <w:t>luxograma</w:t>
      </w:r>
      <w:r w:rsidRPr="00D93C71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94DB2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684266" w:rsidRDefault="5AD6B020" w:rsidP="00190E25">
      <w:pPr>
        <w:spacing w:after="0" w:line="360" w:lineRule="auto"/>
        <w:rPr>
          <w:b/>
          <w:bCs/>
        </w:rPr>
      </w:pPr>
      <w:r w:rsidRPr="00094DB2">
        <w:t>Algumas</w:t>
      </w:r>
      <w:r w:rsidR="4855FC5A" w:rsidRPr="00094DB2">
        <w:t xml:space="preserve"> das funcionalidades mais espec</w:t>
      </w:r>
      <w:r w:rsidR="00811336">
        <w:t>í</w:t>
      </w:r>
      <w:r w:rsidR="4855FC5A" w:rsidRPr="00094DB2">
        <w:t xml:space="preserve">ficas do programa como a aba de </w:t>
      </w:r>
      <w:r w:rsidR="15A6621A" w:rsidRPr="00094DB2">
        <w:t>configurações</w:t>
      </w:r>
      <w:r w:rsidR="4855FC5A" w:rsidRPr="00094DB2">
        <w:t xml:space="preserve"> </w:t>
      </w:r>
      <w:r w:rsidR="24478144" w:rsidRPr="00094DB2">
        <w:t>onde o utilizador estabelece conexão como leitor RFID</w:t>
      </w:r>
      <w:r w:rsidR="2C42D277" w:rsidRPr="00AD3D49">
        <w:t xml:space="preserve"> e</w:t>
      </w:r>
      <w:r w:rsidR="7AEFC853" w:rsidRPr="00AD3D49">
        <w:t xml:space="preserve"> </w:t>
      </w:r>
      <w:r w:rsidR="06791429" w:rsidRPr="00684266">
        <w:t>desconectar</w:t>
      </w:r>
      <w:r w:rsidR="30DB70D5" w:rsidRPr="00684266">
        <w:t>:</w:t>
      </w:r>
    </w:p>
    <w:p w14:paraId="2AA1BCB1" w14:textId="77777777" w:rsidR="00642EF2" w:rsidRPr="00533E6E" w:rsidRDefault="24478144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Default="00642EF2" w:rsidP="00190E25">
      <w:pPr>
        <w:pStyle w:val="Legenda"/>
        <w:spacing w:after="0" w:line="360" w:lineRule="auto"/>
      </w:pPr>
      <w:bookmarkStart w:id="73" w:name="_Toc169223179"/>
      <w:bookmarkStart w:id="74" w:name="_Toc16948586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3</w:t>
      </w:r>
      <w:r w:rsidRPr="00533E6E">
        <w:fldChar w:fldCharType="end"/>
      </w:r>
      <w:r w:rsidRPr="00533E6E">
        <w:t xml:space="preserve"> </w:t>
      </w:r>
      <w:proofErr w:type="spellStart"/>
      <w:r w:rsidR="00E44D48" w:rsidRPr="00190E25">
        <w:rPr>
          <w:i/>
          <w:iCs/>
        </w:rPr>
        <w:t>Dropdown</w:t>
      </w:r>
      <w:proofErr w:type="spellEnd"/>
      <w:r w:rsidR="00E44D48" w:rsidRPr="00533E6E">
        <w:t xml:space="preserve"> </w:t>
      </w:r>
      <w:bookmarkEnd w:id="73"/>
      <w:proofErr w:type="spellStart"/>
      <w:r w:rsidR="00E44D48">
        <w:t>C</w:t>
      </w:r>
      <w:r w:rsidR="00E44D48" w:rsidRPr="00533E6E">
        <w:t>onfig</w:t>
      </w:r>
      <w:bookmarkEnd w:id="74"/>
      <w:proofErr w:type="spellEnd"/>
    </w:p>
    <w:p w14:paraId="1B8C6EAE" w14:textId="77777777" w:rsidR="00327236" w:rsidRDefault="00327236" w:rsidP="00327236"/>
    <w:p w14:paraId="1C9A80C6" w14:textId="77777777" w:rsidR="00327236" w:rsidRDefault="00327236" w:rsidP="00327236"/>
    <w:p w14:paraId="499D2820" w14:textId="77777777" w:rsidR="00327236" w:rsidRDefault="00327236" w:rsidP="00327236"/>
    <w:p w14:paraId="3A427C48" w14:textId="77777777" w:rsidR="00327236" w:rsidRDefault="00327236" w:rsidP="00327236"/>
    <w:p w14:paraId="4C9DDC9A" w14:textId="77777777" w:rsidR="00327236" w:rsidRPr="00327236" w:rsidRDefault="00327236" w:rsidP="00327236"/>
    <w:p w14:paraId="0A6EF592" w14:textId="6F1191A0" w:rsidR="4ABFF796" w:rsidRPr="007D373F" w:rsidRDefault="4ABFF796" w:rsidP="00190E25">
      <w:pPr>
        <w:spacing w:after="0" w:line="360" w:lineRule="auto"/>
      </w:pPr>
      <w:r w:rsidRPr="00533E6E">
        <w:lastRenderedPageBreak/>
        <w:t>Na aba “</w:t>
      </w:r>
      <w:proofErr w:type="spellStart"/>
      <w:r w:rsidRPr="00533E6E">
        <w:t>About</w:t>
      </w:r>
      <w:proofErr w:type="spellEnd"/>
      <w:r w:rsidRPr="00533E6E">
        <w:t xml:space="preserve">” o utilizador pode ver o </w:t>
      </w:r>
      <w:r w:rsidR="00811336">
        <w:t>IP</w:t>
      </w:r>
      <w:r w:rsidR="00811336" w:rsidRPr="00533E6E">
        <w:t xml:space="preserve"> </w:t>
      </w:r>
      <w:r w:rsidR="53518252" w:rsidRPr="00250101">
        <w:t xml:space="preserve">e </w:t>
      </w:r>
      <w:r w:rsidR="00811336">
        <w:t xml:space="preserve">a </w:t>
      </w:r>
      <w:r w:rsidR="53518252" w:rsidRPr="00250101">
        <w:t xml:space="preserve">porta </w:t>
      </w:r>
      <w:r w:rsidRPr="00250101">
        <w:t>do lei</w:t>
      </w:r>
      <w:r w:rsidRPr="00B01F8C">
        <w:t xml:space="preserve">tor </w:t>
      </w:r>
      <w:r w:rsidR="1A66237F" w:rsidRPr="00D93C71">
        <w:t>cujo</w:t>
      </w:r>
      <w:r w:rsidRPr="00D93C71">
        <w:t xml:space="preserve"> programa está</w:t>
      </w:r>
      <w:r w:rsidR="72AA267B" w:rsidRPr="009940D4">
        <w:t xml:space="preserve"> a </w:t>
      </w:r>
      <w:r w:rsidR="6CC91004" w:rsidRPr="00094DB2">
        <w:t>tentar</w:t>
      </w:r>
      <w:r w:rsidR="72AA267B" w:rsidRPr="00094DB2">
        <w:t xml:space="preserve"> </w:t>
      </w:r>
      <w:r w:rsidR="6486B247" w:rsidRPr="00094DB2">
        <w:t>estabelecer</w:t>
      </w:r>
      <w:r w:rsidR="72AA267B" w:rsidRPr="00094DB2">
        <w:t xml:space="preserve"> </w:t>
      </w:r>
      <w:r w:rsidR="4A3462E1" w:rsidRPr="00094DB2">
        <w:t>conexão e</w:t>
      </w:r>
      <w:r w:rsidRPr="00094DB2">
        <w:t xml:space="preserve"> </w:t>
      </w:r>
      <w:r w:rsidR="5A38FB30" w:rsidRPr="00094DB2">
        <w:t xml:space="preserve">as respetivas </w:t>
      </w:r>
      <w:r w:rsidR="3BE2303F" w:rsidRPr="00094DB2">
        <w:t>definições</w:t>
      </w:r>
      <w:r w:rsidR="5A38FB30" w:rsidRPr="00094DB2">
        <w:t xml:space="preserve"> de leitura como o RSSI que é </w:t>
      </w:r>
      <w:commentRangeStart w:id="75"/>
      <w:commentRangeStart w:id="76"/>
      <w:r w:rsidR="5A38FB30" w:rsidRPr="00094DB2">
        <w:t xml:space="preserve">o valor que </w:t>
      </w:r>
      <w:r w:rsidR="00327236">
        <w:t xml:space="preserve">o </w:t>
      </w:r>
      <w:proofErr w:type="gramStart"/>
      <w:r w:rsidR="00327236">
        <w:t xml:space="preserve">utilizador </w:t>
      </w:r>
      <w:r w:rsidR="5A38FB30" w:rsidRPr="00094DB2">
        <w:t xml:space="preserve"> </w:t>
      </w:r>
      <w:r w:rsidR="19849035" w:rsidRPr="00AD3D49">
        <w:t>d</w:t>
      </w:r>
      <w:r w:rsidR="4ED8C13A" w:rsidRPr="00AD3D49">
        <w:t>a</w:t>
      </w:r>
      <w:proofErr w:type="gramEnd"/>
      <w:r w:rsidR="4ED8C13A" w:rsidRPr="00AD3D49">
        <w:t xml:space="preserve"> </w:t>
      </w:r>
      <w:r w:rsidR="19849035" w:rsidRPr="00684266">
        <w:t xml:space="preserve"> “set”</w:t>
      </w:r>
      <w:r w:rsidR="5A38FB30" w:rsidRPr="00684266">
        <w:t xml:space="preserve"> como valor máximo de</w:t>
      </w:r>
      <w:r w:rsidR="4C1593C5" w:rsidRPr="00684266">
        <w:t xml:space="preserve"> força/dist</w:t>
      </w:r>
      <w:r w:rsidR="00811336">
        <w:t>â</w:t>
      </w:r>
      <w:r w:rsidR="4C1593C5" w:rsidRPr="00684266">
        <w:t>ncia da</w:t>
      </w:r>
      <w:r w:rsidR="5A38FB30" w:rsidRPr="00684266">
        <w:t xml:space="preserve"> leitura d</w:t>
      </w:r>
      <w:r w:rsidR="67FE0AA7" w:rsidRPr="007D373F">
        <w:t>e</w:t>
      </w:r>
      <w:r w:rsidR="5A38FB30" w:rsidRPr="007D373F">
        <w:t xml:space="preserve"> etiqueta</w:t>
      </w:r>
      <w:commentRangeEnd w:id="75"/>
      <w:r w:rsidR="00811336">
        <w:rPr>
          <w:rStyle w:val="Refdecomentrio"/>
        </w:rPr>
        <w:commentReference w:id="75"/>
      </w:r>
      <w:commentRangeEnd w:id="76"/>
      <w:r w:rsidR="00177005">
        <w:rPr>
          <w:rStyle w:val="Refdecomentrio"/>
        </w:rPr>
        <w:commentReference w:id="76"/>
      </w:r>
      <w:r w:rsidR="5A38FB30" w:rsidRPr="007D373F">
        <w:t xml:space="preserve">s </w:t>
      </w:r>
    </w:p>
    <w:p w14:paraId="18012137" w14:textId="77777777" w:rsidR="00642EF2" w:rsidRPr="00533E6E" w:rsidRDefault="4ABFF796" w:rsidP="00190E25">
      <w:pPr>
        <w:keepNext/>
        <w:spacing w:after="0" w:line="360" w:lineRule="auto"/>
        <w:jc w:val="center"/>
      </w:pPr>
      <w:r w:rsidRPr="007D373F">
        <w:rPr>
          <w:b/>
          <w:bCs/>
        </w:rPr>
        <w:t xml:space="preserve"> </w:t>
      </w:r>
      <w:r w:rsidRPr="00533E6E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7" w:name="_Toc169223180"/>
      <w:bookmarkStart w:id="78" w:name="_Toc16948586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4</w:t>
      </w:r>
      <w:r w:rsidRPr="00533E6E">
        <w:fldChar w:fldCharType="end"/>
      </w:r>
      <w:r w:rsidRPr="00533E6E">
        <w:t xml:space="preserve"> leitura do ficheiro config.ini</w:t>
      </w:r>
      <w:bookmarkEnd w:id="77"/>
      <w:bookmarkEnd w:id="78"/>
    </w:p>
    <w:p w14:paraId="45FA0763" w14:textId="5BEF241C" w:rsidR="42AA0A3F" w:rsidRPr="00094DB2" w:rsidRDefault="42AA0A3F" w:rsidP="00190E25">
      <w:pPr>
        <w:spacing w:after="0" w:line="360" w:lineRule="auto"/>
      </w:pPr>
      <w:r w:rsidRPr="00533E6E">
        <w:t xml:space="preserve">O programa </w:t>
      </w:r>
      <w:r w:rsidR="3225A7CB" w:rsidRPr="00250101">
        <w:t>possui</w:t>
      </w:r>
      <w:r w:rsidRPr="00250101">
        <w:t xml:space="preserve"> ainda alguns </w:t>
      </w:r>
      <w:r w:rsidR="7B009F13" w:rsidRPr="00B01F8C">
        <w:t>pontos</w:t>
      </w:r>
      <w:r w:rsidRPr="00D93C71">
        <w:t xml:space="preserve"> visuais de informação para o utilizador como o </w:t>
      </w:r>
      <w:r w:rsidR="3240F69B" w:rsidRPr="00D93C71">
        <w:t>número</w:t>
      </w:r>
      <w:r w:rsidRPr="009940D4">
        <w:t xml:space="preserve"> de </w:t>
      </w:r>
      <w:r w:rsidRPr="00190E25">
        <w:rPr>
          <w:i/>
          <w:iCs/>
        </w:rPr>
        <w:t>tags</w:t>
      </w:r>
      <w:r w:rsidRPr="009940D4">
        <w:t xml:space="preserve"> lidas</w:t>
      </w:r>
      <w:r w:rsidR="440DA39F" w:rsidRPr="00094DB2">
        <w:t>:</w:t>
      </w:r>
    </w:p>
    <w:p w14:paraId="6E4F6B11" w14:textId="77777777" w:rsidR="00642EF2" w:rsidRPr="00533E6E" w:rsidRDefault="440DA39F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79" w:name="_Toc169223181"/>
      <w:bookmarkStart w:id="80" w:name="_Toc16948587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5</w:t>
      </w:r>
      <w:r w:rsidRPr="00533E6E">
        <w:fldChar w:fldCharType="end"/>
      </w:r>
      <w:r w:rsidRPr="00533E6E">
        <w:t xml:space="preserve"> interface visual do n</w:t>
      </w:r>
      <w:r w:rsidR="00811336">
        <w:t>ú</w:t>
      </w:r>
      <w:r w:rsidRPr="00533E6E">
        <w:t xml:space="preserve">mero de </w:t>
      </w:r>
      <w:r w:rsidRPr="00190E25">
        <w:rPr>
          <w:i/>
          <w:iCs/>
        </w:rPr>
        <w:t>tags</w:t>
      </w:r>
      <w:r w:rsidRPr="00533E6E">
        <w:t xml:space="preserve"> lidas</w:t>
      </w:r>
      <w:bookmarkEnd w:id="79"/>
      <w:bookmarkEnd w:id="80"/>
    </w:p>
    <w:p w14:paraId="7104532C" w14:textId="4DF7A0B1" w:rsidR="00811336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190E25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94DB2" w:rsidRDefault="1A68A212" w:rsidP="00190E25">
      <w:pPr>
        <w:spacing w:after="0" w:line="360" w:lineRule="auto"/>
      </w:pPr>
      <w:bookmarkStart w:id="81" w:name="_Toc169711298"/>
      <w:r w:rsidRPr="00B01F8C">
        <w:rPr>
          <w:rStyle w:val="Ttulo4Carter"/>
          <w:rFonts w:eastAsia="Calibri"/>
        </w:rPr>
        <w:lastRenderedPageBreak/>
        <w:t>Fase 4:</w:t>
      </w:r>
      <w:bookmarkEnd w:id="81"/>
      <w:r w:rsidRPr="00D93C71">
        <w:t xml:space="preserve"> </w:t>
      </w:r>
      <w:r w:rsidR="0CCD336F" w:rsidRPr="00D93C71">
        <w:t xml:space="preserve">Na quarta fase do estágio, concentrei-me no desenvolvimento colaborativo de funcionalidades, planeamento detalhado, documentação abrangente, testes rigorosos e correções de </w:t>
      </w:r>
      <w:r w:rsidR="0CCD336F" w:rsidRPr="00190E25">
        <w:rPr>
          <w:i/>
          <w:iCs/>
        </w:rPr>
        <w:t>bugs</w:t>
      </w:r>
      <w:r w:rsidR="0CCD336F" w:rsidRPr="00D93C71">
        <w:t xml:space="preserve">. Iniciamos a fase com </w:t>
      </w:r>
      <w:r w:rsidR="00811336">
        <w:t>a receção</w:t>
      </w:r>
      <w:r w:rsidR="0CCD336F" w:rsidRPr="00D93C71">
        <w:t xml:space="preserve"> de </w:t>
      </w:r>
      <w:r w:rsidR="0CCD336F" w:rsidRPr="00190E25">
        <w:rPr>
          <w:i/>
          <w:iCs/>
        </w:rPr>
        <w:t>feedback</w:t>
      </w:r>
      <w:r w:rsidR="0CCD336F" w:rsidRPr="00D93C71">
        <w:t xml:space="preserve"> detalhado sobre a Fase 3, que </w:t>
      </w:r>
      <w:r w:rsidR="0CCD336F" w:rsidRPr="009940D4">
        <w:t xml:space="preserve">orientou as melhorias e correções necessárias. A visita ao </w:t>
      </w:r>
      <w:commentRangeStart w:id="82"/>
      <w:commentRangeStart w:id="83"/>
      <w:r w:rsidR="0CCD336F" w:rsidRPr="009940D4">
        <w:t>Polo 1</w:t>
      </w:r>
      <w:commentRangeEnd w:id="82"/>
      <w:r w:rsidR="00645FDD">
        <w:rPr>
          <w:rStyle w:val="Refdecomentrio"/>
        </w:rPr>
        <w:commentReference w:id="82"/>
      </w:r>
      <w:commentRangeEnd w:id="83"/>
      <w:r w:rsidR="00177005">
        <w:rPr>
          <w:rStyle w:val="Refdecomentrio"/>
        </w:rPr>
        <w:commentReference w:id="83"/>
      </w:r>
      <w:r w:rsidR="00177005">
        <w:t xml:space="preserve"> (linhas de produção e armazém mais isolados da produção principal da empresa sendo um ambiente mais controlados para a implementação do nosso projeto)</w:t>
      </w:r>
      <w:r w:rsidR="0CCD336F" w:rsidRPr="009940D4">
        <w:t xml:space="preserve"> permitiu</w:t>
      </w:r>
      <w:r w:rsidR="3A823AB5" w:rsidRPr="009940D4">
        <w:t xml:space="preserve">-nos </w:t>
      </w:r>
      <w:r w:rsidR="0CCD336F" w:rsidRPr="00094DB2">
        <w:t xml:space="preserve">entender melhor o ambiente e os requisitos práticos do sistema em desenvolvimento, </w:t>
      </w:r>
      <w:r w:rsidR="6120919A" w:rsidRPr="00094DB2">
        <w:t xml:space="preserve">formulando </w:t>
      </w:r>
      <w:r w:rsidR="3CE48413" w:rsidRPr="00094DB2">
        <w:t>decisões</w:t>
      </w:r>
      <w:r w:rsidR="0CCD336F" w:rsidRPr="00094DB2">
        <w:t xml:space="preserve"> importantes para a continuidade do projeto.</w:t>
      </w:r>
    </w:p>
    <w:p w14:paraId="518030C1" w14:textId="736A11B1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Eu e meu colega de estágio, Paulo</w:t>
      </w:r>
      <w:r>
        <w:rPr>
          <w:rFonts w:eastAsia="Times New Roman" w:cstheme="minorHAnsi"/>
          <w:szCs w:val="24"/>
          <w:lang w:eastAsia="pt-PT"/>
        </w:rPr>
        <w:t xml:space="preserve"> Santos</w:t>
      </w:r>
      <w:r w:rsidRPr="000D4AD3">
        <w:rPr>
          <w:rFonts w:eastAsia="Times New Roman" w:cstheme="minorHAnsi"/>
          <w:szCs w:val="24"/>
          <w:lang w:eastAsia="pt-PT"/>
        </w:rPr>
        <w:t>, realizamos o planeamento da Fase 4, integrando</w:t>
      </w:r>
      <w:r>
        <w:rPr>
          <w:rFonts w:eastAsia="Times New Roman" w:cstheme="minorHAnsi"/>
          <w:szCs w:val="24"/>
          <w:lang w:eastAsia="pt-PT"/>
        </w:rPr>
        <w:t xml:space="preserve"> as</w:t>
      </w:r>
      <w:r w:rsidRPr="000D4AD3">
        <w:rPr>
          <w:rFonts w:eastAsia="Times New Roman" w:cstheme="minorHAnsi"/>
          <w:szCs w:val="24"/>
          <w:lang w:eastAsia="pt-PT"/>
        </w:rPr>
        <w:t xml:space="preserve"> nossas tarefas da Fase 3 com os novos requisitos. Desenvolvemos uma documentação abrangente que inclui:</w:t>
      </w:r>
    </w:p>
    <w:p w14:paraId="3DDB32E1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D4AD3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D4AD3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D4AD3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D4AD3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D4AD3">
        <w:rPr>
          <w:rFonts w:eastAsia="Times New Roman" w:cstheme="minorHAnsi"/>
          <w:szCs w:val="24"/>
          <w:lang w:eastAsia="pt-PT"/>
        </w:rPr>
        <w:t xml:space="preserve"> Criado </w:t>
      </w:r>
      <w:r>
        <w:rPr>
          <w:rFonts w:eastAsia="Times New Roman" w:cstheme="minorHAnsi"/>
          <w:szCs w:val="24"/>
          <w:lang w:eastAsia="pt-PT"/>
        </w:rPr>
        <w:t>pelo</w:t>
      </w:r>
      <w:r w:rsidRPr="000D4AD3">
        <w:rPr>
          <w:rFonts w:eastAsia="Times New Roman" w:cstheme="minorHAnsi"/>
          <w:szCs w:val="24"/>
          <w:lang w:eastAsia="pt-PT"/>
        </w:rPr>
        <w:t xml:space="preserve"> Paulo, fornecendo instruções claras para os utilizadores.</w:t>
      </w:r>
    </w:p>
    <w:p w14:paraId="46DE0F0F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ocumento</w:t>
      </w:r>
      <w:r>
        <w:rPr>
          <w:rFonts w:eastAsia="Times New Roman" w:cstheme="minorHAnsi"/>
          <w:b/>
          <w:bCs/>
          <w:szCs w:val="24"/>
          <w:lang w:eastAsia="pt-PT"/>
        </w:rPr>
        <w:t>s</w:t>
      </w:r>
      <w:r w:rsidRPr="000D4AD3">
        <w:rPr>
          <w:rFonts w:eastAsia="Times New Roman" w:cstheme="minorHAnsi"/>
          <w:b/>
          <w:bCs/>
          <w:szCs w:val="24"/>
          <w:lang w:eastAsia="pt-PT"/>
        </w:rPr>
        <w:t xml:space="preserve"> de Materiais Necessários:</w:t>
      </w:r>
      <w:r w:rsidRPr="000D4AD3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D4AD3">
        <w:rPr>
          <w:rFonts w:eastAsia="Times New Roman" w:cstheme="minorHAnsi"/>
          <w:szCs w:val="24"/>
          <w:lang w:eastAsia="pt-PT"/>
        </w:rPr>
        <w:t xml:space="preserve"> Detalh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D4AD3">
        <w:rPr>
          <w:rFonts w:eastAsia="Times New Roman" w:cstheme="minorHAnsi"/>
          <w:szCs w:val="24"/>
          <w:lang w:eastAsia="pt-PT"/>
        </w:rPr>
        <w:t xml:space="preserve"> Cri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Default="0CCD336F" w:rsidP="00645FDD">
      <w:pPr>
        <w:spacing w:after="0" w:line="360" w:lineRule="auto"/>
      </w:pPr>
      <w:r w:rsidRPr="00172D6E">
        <w:t xml:space="preserve">Criei a tabela </w:t>
      </w:r>
      <w:r w:rsidR="00645FDD">
        <w:t>“</w:t>
      </w:r>
      <w:proofErr w:type="gramStart"/>
      <w:r w:rsidRPr="00172D6E">
        <w:t>dbo.LeituraTag</w:t>
      </w:r>
      <w:proofErr w:type="gramEnd"/>
      <w:r w:rsidRPr="00172D6E">
        <w:t>_FX96000</w:t>
      </w:r>
      <w:r w:rsidR="00645FDD">
        <w:t>”</w:t>
      </w:r>
      <w:r w:rsidRPr="00172D6E">
        <w:t xml:space="preserve"> para armazenar leituras de </w:t>
      </w:r>
      <w:r w:rsidRPr="00190E25">
        <w:rPr>
          <w:i/>
          <w:iCs/>
        </w:rPr>
        <w:t>tags</w:t>
      </w:r>
      <w:r w:rsidRPr="00172D6E">
        <w:t xml:space="preserve"> RFID, enquanto </w:t>
      </w:r>
      <w:r w:rsidR="00645FDD">
        <w:t xml:space="preserve">o </w:t>
      </w:r>
      <w:r w:rsidRPr="00172D6E">
        <w:t xml:space="preserve">Paulo conduziu a criação das tabelas </w:t>
      </w:r>
      <w:r w:rsidR="00645FDD">
        <w:t>“</w:t>
      </w:r>
      <w:proofErr w:type="spellStart"/>
      <w:r w:rsidRPr="00172D6E">
        <w:t>dbo.tableModelInfo</w:t>
      </w:r>
      <w:proofErr w:type="spellEnd"/>
      <w:r w:rsidR="00645FDD">
        <w:t>”</w:t>
      </w:r>
      <w:r w:rsidRPr="00172D6E">
        <w:t xml:space="preserve"> e </w:t>
      </w:r>
      <w:r w:rsidR="00645FDD">
        <w:t>“</w:t>
      </w:r>
      <w:proofErr w:type="spellStart"/>
      <w:r w:rsidRPr="00172D6E">
        <w:t>dbo.tableReadInfo</w:t>
      </w:r>
      <w:proofErr w:type="spellEnd"/>
      <w:r w:rsidR="00645FDD">
        <w:t>”</w:t>
      </w:r>
      <w:r w:rsidRPr="00172D6E">
        <w:t xml:space="preserve"> para armazenar informações adicionais.</w:t>
      </w:r>
    </w:p>
    <w:p w14:paraId="3261046D" w14:textId="1ED722DE" w:rsidR="0CCD336F" w:rsidRPr="00645FDD" w:rsidRDefault="0CCD336F" w:rsidP="00190E25">
      <w:pPr>
        <w:spacing w:after="0" w:line="360" w:lineRule="auto"/>
      </w:pPr>
      <w:r w:rsidRPr="00172D6E">
        <w:t>Implementei a lógica d</w:t>
      </w:r>
      <w:r w:rsidR="000D4AD3">
        <w:t>e</w:t>
      </w:r>
      <w:r w:rsidRPr="00172D6E">
        <w:t xml:space="preserve"> leitura do RFID, garantindo a captura precisa dos dados das </w:t>
      </w:r>
      <w:r w:rsidRPr="00190E25">
        <w:rPr>
          <w:i/>
          <w:iCs/>
        </w:rPr>
        <w:t>tags</w:t>
      </w:r>
      <w:r w:rsidRPr="00172D6E">
        <w:t>, enquanto Paulo desenvolveu a lógica de funcionalidades da aplicação, integrando diversas funcionalidades necessárias. A lógica de adicionar dados à aplicação foi implementada conjuntamente para assegurar a inserção correta de dados, e</w:t>
      </w:r>
      <w:r w:rsidRPr="00811336">
        <w:t xml:space="preserve"> a lógica de adicionar dados às devidas tabelas fo</w:t>
      </w:r>
      <w:r w:rsidR="000D4AD3">
        <w:t>ram</w:t>
      </w:r>
      <w:r w:rsidRPr="00811336">
        <w:t xml:space="preserve"> desenvolvida</w:t>
      </w:r>
      <w:r w:rsidR="000D4AD3">
        <w:t>s também em conjunto</w:t>
      </w:r>
      <w:r w:rsidRPr="00811336">
        <w:t xml:space="preserve">, distribuindo os dados corretamente nas tabelas. Também implementei a lógica de </w:t>
      </w:r>
      <w:r w:rsidR="00645FDD" w:rsidRPr="00811336">
        <w:t>elimina</w:t>
      </w:r>
      <w:r w:rsidR="00645FDD">
        <w:t>ção de</w:t>
      </w:r>
      <w:r w:rsidR="00645FDD" w:rsidRPr="00811336">
        <w:t xml:space="preserve"> </w:t>
      </w:r>
      <w:r w:rsidRPr="00811336">
        <w:t>dados das tabelas, permitindo a remoção de dados conforme necessário, enquanto a lógic</w:t>
      </w:r>
      <w:r w:rsidRPr="00645FDD">
        <w:t>a de procurar dados nas tabelas foi desenvolvida em colaboração para facilitar a busca e recuperação de informações.</w:t>
      </w:r>
    </w:p>
    <w:p w14:paraId="3203D9FB" w14:textId="72332D8C" w:rsidR="0CCD336F" w:rsidRPr="00190E25" w:rsidRDefault="0CCD336F" w:rsidP="00190E25">
      <w:pPr>
        <w:spacing w:after="0" w:line="360" w:lineRule="auto"/>
        <w:rPr>
          <w:strike/>
        </w:rPr>
      </w:pPr>
      <w:r w:rsidRPr="00645FDD">
        <w:t xml:space="preserve">Nesta fase, fui responsável pela parte da leitura de </w:t>
      </w:r>
      <w:r w:rsidRPr="00190E25">
        <w:rPr>
          <w:i/>
          <w:iCs/>
        </w:rPr>
        <w:t>tags</w:t>
      </w:r>
      <w:r w:rsidRPr="00645FDD">
        <w:t>, enquanto Paulo cuidou da parte d</w:t>
      </w:r>
      <w:r w:rsidR="00190E25">
        <w:t xml:space="preserve">as informações sobre os </w:t>
      </w:r>
      <w:commentRangeStart w:id="84"/>
      <w:commentRangeStart w:id="85"/>
      <w:r w:rsidRPr="00645FDD">
        <w:t>postos</w:t>
      </w:r>
      <w:commentRangeEnd w:id="84"/>
      <w:r w:rsidR="00645FDD">
        <w:rPr>
          <w:rStyle w:val="Refdecomentrio"/>
        </w:rPr>
        <w:commentReference w:id="84"/>
      </w:r>
      <w:commentRangeEnd w:id="85"/>
      <w:r w:rsidR="00D530A2">
        <w:rPr>
          <w:rStyle w:val="Refdecomentrio"/>
        </w:rPr>
        <w:commentReference w:id="85"/>
      </w:r>
      <w:r w:rsidR="00190E25">
        <w:t xml:space="preserve"> de trabalho</w:t>
      </w:r>
      <w:r w:rsidR="00D530A2">
        <w:t xml:space="preserve"> como id de produção, quantidade diária, artigo e ID serie</w:t>
      </w:r>
      <w:r w:rsidRPr="00645FDD">
        <w:t xml:space="preserve">. Esta divisão de tarefas permitiu um desenvolvimento mais focado e eficiente, com cada um de nós </w:t>
      </w:r>
      <w:r w:rsidR="003F42A4">
        <w:t xml:space="preserve">a </w:t>
      </w:r>
      <w:r w:rsidR="003F42A4" w:rsidRPr="00645FDD">
        <w:t>contribui</w:t>
      </w:r>
      <w:r w:rsidR="003F42A4">
        <w:t>r</w:t>
      </w:r>
      <w:r w:rsidR="003F42A4" w:rsidRPr="00645FDD">
        <w:t xml:space="preserve"> </w:t>
      </w:r>
      <w:r w:rsidRPr="00645FDD">
        <w:t xml:space="preserve">com </w:t>
      </w:r>
      <w:r w:rsidR="003F42A4">
        <w:t>funcionalidades específicas</w:t>
      </w:r>
      <w:r w:rsidRPr="00645FDD">
        <w:t xml:space="preserve"> para o projeto. </w:t>
      </w:r>
      <w:r w:rsidRPr="00190E25">
        <w:rPr>
          <w:strike/>
        </w:rPr>
        <w:t xml:space="preserve"> </w:t>
      </w:r>
    </w:p>
    <w:p w14:paraId="0C778420" w14:textId="74BC4CC7" w:rsidR="0CCD336F" w:rsidRDefault="0CCD336F" w:rsidP="00190E25">
      <w:pPr>
        <w:spacing w:after="0" w:line="360" w:lineRule="auto"/>
      </w:pPr>
    </w:p>
    <w:p w14:paraId="75EFA8AA" w14:textId="0F0606C9" w:rsidR="0048677E" w:rsidRPr="003F42A4" w:rsidRDefault="00F47BE2" w:rsidP="00190E25">
      <w:pPr>
        <w:spacing w:after="0" w:line="360" w:lineRule="auto"/>
      </w:pPr>
      <w:r>
        <w:br/>
      </w:r>
    </w:p>
    <w:p w14:paraId="6C93DA2F" w14:textId="182F11ED" w:rsidR="00832E2F" w:rsidRDefault="00832E2F" w:rsidP="003F42A4">
      <w:pPr>
        <w:spacing w:after="0" w:line="360" w:lineRule="auto"/>
      </w:pPr>
      <w:r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>
        <w:t>sse</w:t>
      </w:r>
      <w:r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Default="00832E2F" w:rsidP="003F42A4">
      <w:pPr>
        <w:spacing w:after="0" w:line="360" w:lineRule="auto"/>
      </w:pPr>
    </w:p>
    <w:p w14:paraId="6F5F69D7" w14:textId="2E401C8B" w:rsidR="003F42A4" w:rsidRDefault="0CCD336F" w:rsidP="003F42A4">
      <w:pPr>
        <w:spacing w:after="0" w:line="360" w:lineRule="auto"/>
      </w:pPr>
      <w:r w:rsidRPr="003F42A4">
        <w:t>A quarta fase do estágio foi marcada pela inte</w:t>
      </w:r>
      <w:r w:rsidR="5F85A798" w:rsidRPr="003F42A4">
        <w:t>ração</w:t>
      </w:r>
      <w:r w:rsidRPr="003F42A4">
        <w:t xml:space="preserve"> colaborativa, plane</w:t>
      </w:r>
      <w:r w:rsidR="570B54BC" w:rsidRPr="003F42A4">
        <w:t>amento</w:t>
      </w:r>
      <w:r w:rsidRPr="003F42A4">
        <w:t xml:space="preserve"> detalhado e documentação completa. As atividades realizadas, desde </w:t>
      </w:r>
      <w:r w:rsidR="003F42A4">
        <w:t>a receção</w:t>
      </w:r>
      <w:r w:rsidRPr="003F42A4">
        <w:t xml:space="preserve"> de </w:t>
      </w:r>
      <w:r w:rsidRPr="00190E25">
        <w:rPr>
          <w:i/>
          <w:iCs/>
        </w:rPr>
        <w:t>feedback</w:t>
      </w:r>
      <w:r w:rsidRPr="003F42A4">
        <w:t xml:space="preserve"> até </w:t>
      </w:r>
      <w:r w:rsidR="003F42A4">
        <w:t>à</w:t>
      </w:r>
      <w:r w:rsidRPr="003F42A4">
        <w:t xml:space="preserve"> implementação de novas funcionalidades e a realização de testes rigorosos, contribuíram significativamente para </w:t>
      </w:r>
      <w:r w:rsidR="00190E25">
        <w:t>a</w:t>
      </w:r>
      <w:r w:rsidRPr="003F42A4">
        <w:t xml:space="preserve"> </w:t>
      </w:r>
      <w:r w:rsidR="00190E25">
        <w:t xml:space="preserve">conclusão </w:t>
      </w:r>
      <w:r w:rsidRPr="003F42A4">
        <w:t>do projeto.</w:t>
      </w:r>
    </w:p>
    <w:p w14:paraId="4B6A36CC" w14:textId="0C94721C" w:rsidR="0CCD336F" w:rsidRDefault="0CCD336F" w:rsidP="00190E25">
      <w:pPr>
        <w:spacing w:after="0" w:line="360" w:lineRule="auto"/>
      </w:pPr>
      <w:r w:rsidRPr="003F42A4">
        <w:t xml:space="preserve">O trabalho em </w:t>
      </w:r>
      <w:r w:rsidR="003F42A4" w:rsidRPr="003F42A4">
        <w:t>equip</w:t>
      </w:r>
      <w:r w:rsidR="003F42A4">
        <w:t>a</w:t>
      </w:r>
      <w:r w:rsidR="003F42A4" w:rsidRPr="003F42A4">
        <w:t xml:space="preserve"> </w:t>
      </w:r>
      <w:r w:rsidRPr="003F42A4">
        <w:t>com meu colega Paulo</w:t>
      </w:r>
      <w:r w:rsidR="00F47BE2">
        <w:t xml:space="preserve"> Santos</w:t>
      </w:r>
      <w:r w:rsidRPr="003F42A4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3F42A4" w:rsidRDefault="00832E2F" w:rsidP="00190E25">
      <w:pPr>
        <w:spacing w:after="0" w:line="360" w:lineRule="auto"/>
      </w:pPr>
    </w:p>
    <w:p w14:paraId="299AD8A3" w14:textId="4E310242" w:rsidR="4003A5D0" w:rsidRPr="00533E6E" w:rsidRDefault="4003A5D0" w:rsidP="00190E25">
      <w:pPr>
        <w:spacing w:after="0" w:line="360" w:lineRule="auto"/>
      </w:pPr>
      <w:r w:rsidRPr="003F42A4">
        <w:t xml:space="preserve">Ao abrir a aplicação optamos pela abordagem de abrir logo no preenchimento de dados </w:t>
      </w:r>
      <w:r w:rsidR="025A9498" w:rsidRPr="00C66717">
        <w:t xml:space="preserve">da ordem de Produção de modo a facilitar ao utilizador rapidez e fácil </w:t>
      </w:r>
      <w:r w:rsidR="561D9123" w:rsidRPr="00C66717">
        <w:t>acesso</w:t>
      </w:r>
      <w:r w:rsidR="1ACEC270" w:rsidRPr="001C7093">
        <w:t>:</w:t>
      </w:r>
    </w:p>
    <w:p w14:paraId="080B85C2" w14:textId="77777777" w:rsidR="00642EF2" w:rsidRPr="00533E6E" w:rsidRDefault="63EF4AB3" w:rsidP="00190E25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7D373F" w:rsidRDefault="00642EF2" w:rsidP="00F47BE2">
      <w:pPr>
        <w:pStyle w:val="Legenda"/>
        <w:spacing w:after="0" w:line="360" w:lineRule="auto"/>
      </w:pPr>
      <w:bookmarkStart w:id="86" w:name="_Toc169223182"/>
      <w:bookmarkStart w:id="87" w:name="_Toc16948587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6</w:t>
      </w:r>
      <w:r w:rsidRPr="00533E6E">
        <w:fldChar w:fldCharType="end"/>
      </w:r>
      <w:r w:rsidRPr="00533E6E">
        <w:t xml:space="preserve"> </w:t>
      </w:r>
      <w:proofErr w:type="spellStart"/>
      <w:r w:rsidRPr="00190E25">
        <w:rPr>
          <w:i/>
          <w:iCs/>
        </w:rPr>
        <w:t>Form</w:t>
      </w:r>
      <w:proofErr w:type="spellEnd"/>
      <w:r w:rsidRPr="00190E25">
        <w:rPr>
          <w:i/>
          <w:iCs/>
        </w:rPr>
        <w:t xml:space="preserve"> </w:t>
      </w:r>
      <w:proofErr w:type="spellStart"/>
      <w:r w:rsidRPr="00190E25">
        <w:rPr>
          <w:i/>
          <w:iCs/>
        </w:rPr>
        <w:t>info</w:t>
      </w:r>
      <w:proofErr w:type="spellEnd"/>
      <w:r w:rsidRPr="00533E6E">
        <w:t xml:space="preserve"> ordem Produção Fase 4</w:t>
      </w:r>
      <w:bookmarkEnd w:id="86"/>
      <w:bookmarkEnd w:id="87"/>
    </w:p>
    <w:p w14:paraId="079832F0" w14:textId="4E4B0C22" w:rsidR="0D5908B0" w:rsidRPr="00172D6E" w:rsidRDefault="0D5908B0" w:rsidP="00190E25">
      <w:pPr>
        <w:spacing w:after="0" w:line="360" w:lineRule="auto"/>
      </w:pPr>
      <w:r w:rsidRPr="006C7891">
        <w:lastRenderedPageBreak/>
        <w:t xml:space="preserve">Mais uma vez referindo que como este </w:t>
      </w:r>
      <w:r w:rsidR="0CB78029" w:rsidRPr="00924833">
        <w:t>projeto</w:t>
      </w:r>
      <w:r w:rsidRPr="009633EE">
        <w:t xml:space="preserve"> </w:t>
      </w:r>
      <w:r w:rsidR="5FECAB2D" w:rsidRPr="009633EE">
        <w:t>é</w:t>
      </w:r>
      <w:r w:rsidRPr="009633EE">
        <w:t xml:space="preserve"> a </w:t>
      </w:r>
      <w:r w:rsidR="22AC9E00" w:rsidRPr="009633EE">
        <w:t>complementação</w:t>
      </w:r>
      <w:r w:rsidRPr="009633EE">
        <w:t xml:space="preserve"> da minha fase 3 com a fase 3 do meu colega de </w:t>
      </w:r>
      <w:r w:rsidR="57B77364" w:rsidRPr="00A152D9">
        <w:t>estágio</w:t>
      </w:r>
      <w:r w:rsidRPr="00A152D9">
        <w:t xml:space="preserve"> temos aqui alguma abordagem parecidas e </w:t>
      </w:r>
      <w:r w:rsidR="7D45C3D7" w:rsidRPr="00A152D9">
        <w:t>já</w:t>
      </w:r>
      <w:r w:rsidRPr="00A152D9">
        <w:t xml:space="preserve"> justificadas </w:t>
      </w:r>
      <w:r w:rsidR="582D2AB0" w:rsidRPr="00A152D9">
        <w:t>anteriormente</w:t>
      </w:r>
      <w:r w:rsidRPr="006779A4">
        <w:t xml:space="preserve"> como a aba </w:t>
      </w:r>
      <w:r w:rsidR="1F7AFDF3" w:rsidRPr="006779A4">
        <w:t>“sobre</w:t>
      </w:r>
      <w:r w:rsidR="00D530A2">
        <w:t>”:</w:t>
      </w:r>
    </w:p>
    <w:p w14:paraId="74C3046A" w14:textId="77777777" w:rsidR="00C74C45" w:rsidRPr="00533E6E" w:rsidRDefault="63EF4AB3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533E6E" w:rsidRDefault="00C74C45" w:rsidP="00190E25">
      <w:pPr>
        <w:pStyle w:val="Legenda"/>
        <w:spacing w:after="0" w:line="360" w:lineRule="auto"/>
      </w:pPr>
      <w:bookmarkStart w:id="88" w:name="_Toc169223183"/>
      <w:bookmarkStart w:id="89" w:name="_Toc16948587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7</w:t>
      </w:r>
      <w:r w:rsidRPr="00533E6E">
        <w:fldChar w:fldCharType="end"/>
      </w:r>
      <w:r w:rsidRPr="00533E6E">
        <w:t xml:space="preserve"> </w:t>
      </w:r>
      <w:proofErr w:type="spellStart"/>
      <w:r w:rsidR="003F42A4" w:rsidRPr="00832E2F">
        <w:rPr>
          <w:i/>
          <w:iCs/>
        </w:rPr>
        <w:t>Dropdown</w:t>
      </w:r>
      <w:proofErr w:type="spellEnd"/>
      <w:r w:rsidR="003F42A4" w:rsidRPr="00832E2F">
        <w:rPr>
          <w:i/>
          <w:iCs/>
        </w:rPr>
        <w:t xml:space="preserve"> </w:t>
      </w:r>
      <w:bookmarkEnd w:id="88"/>
      <w:r w:rsidR="003F42A4">
        <w:t>O</w:t>
      </w:r>
      <w:r w:rsidR="003F42A4" w:rsidRPr="00533E6E">
        <w:t>pções</w:t>
      </w:r>
      <w:bookmarkEnd w:id="89"/>
    </w:p>
    <w:p w14:paraId="04B3D6AB" w14:textId="77777777" w:rsidR="00C74C45" w:rsidRPr="00533E6E" w:rsidRDefault="72068AA8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533E6E" w:rsidRDefault="00C74C45" w:rsidP="00190E25">
      <w:pPr>
        <w:pStyle w:val="Legenda"/>
        <w:spacing w:after="0" w:line="360" w:lineRule="auto"/>
      </w:pPr>
      <w:bookmarkStart w:id="90" w:name="_Toc169223184"/>
      <w:bookmarkStart w:id="91" w:name="_Toc16948587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8</w:t>
      </w:r>
      <w:r w:rsidRPr="00533E6E">
        <w:fldChar w:fldCharType="end"/>
      </w:r>
      <w:r w:rsidRPr="00533E6E">
        <w:t xml:space="preserve"> Leitura do ficheiro config.ini</w:t>
      </w:r>
      <w:bookmarkEnd w:id="90"/>
      <w:bookmarkEnd w:id="91"/>
    </w:p>
    <w:p w14:paraId="50E52EAB" w14:textId="50814F6D" w:rsidR="00D65D90" w:rsidRDefault="00D65D90" w:rsidP="00190E25">
      <w:pPr>
        <w:spacing w:after="0" w:line="360" w:lineRule="auto"/>
        <w:ind w:firstLine="709"/>
      </w:pPr>
    </w:p>
    <w:p w14:paraId="7C0D6F16" w14:textId="77777777" w:rsidR="000D20D4" w:rsidRDefault="000D20D4" w:rsidP="00190E25">
      <w:pPr>
        <w:spacing w:after="0" w:line="360" w:lineRule="auto"/>
        <w:ind w:firstLine="709"/>
      </w:pPr>
    </w:p>
    <w:p w14:paraId="53BC916D" w14:textId="77777777" w:rsidR="000D20D4" w:rsidRDefault="000D20D4" w:rsidP="00190E25">
      <w:pPr>
        <w:spacing w:after="0" w:line="360" w:lineRule="auto"/>
        <w:ind w:firstLine="709"/>
      </w:pPr>
    </w:p>
    <w:p w14:paraId="1F72ECEB" w14:textId="77777777" w:rsidR="000D20D4" w:rsidRDefault="000D20D4" w:rsidP="00190E25">
      <w:pPr>
        <w:spacing w:after="0" w:line="360" w:lineRule="auto"/>
        <w:ind w:firstLine="709"/>
      </w:pPr>
    </w:p>
    <w:p w14:paraId="649340CB" w14:textId="77777777" w:rsidR="000D20D4" w:rsidRDefault="000D20D4" w:rsidP="00190E25">
      <w:pPr>
        <w:spacing w:after="0" w:line="360" w:lineRule="auto"/>
        <w:ind w:firstLine="709"/>
      </w:pPr>
    </w:p>
    <w:p w14:paraId="6A247B2D" w14:textId="77777777" w:rsidR="000D20D4" w:rsidRDefault="000D20D4" w:rsidP="00190E25">
      <w:pPr>
        <w:spacing w:after="0" w:line="360" w:lineRule="auto"/>
        <w:ind w:firstLine="709"/>
      </w:pPr>
    </w:p>
    <w:p w14:paraId="65A63E45" w14:textId="77777777" w:rsidR="000D20D4" w:rsidRDefault="000D20D4" w:rsidP="00190E25">
      <w:pPr>
        <w:spacing w:after="0" w:line="360" w:lineRule="auto"/>
        <w:ind w:firstLine="709"/>
      </w:pPr>
    </w:p>
    <w:p w14:paraId="1D4F1ACE" w14:textId="77777777" w:rsidR="000D20D4" w:rsidRDefault="000D20D4" w:rsidP="00190E25">
      <w:pPr>
        <w:spacing w:after="0" w:line="360" w:lineRule="auto"/>
        <w:ind w:firstLine="709"/>
      </w:pPr>
    </w:p>
    <w:p w14:paraId="6974B3C2" w14:textId="77777777" w:rsidR="000D20D4" w:rsidRDefault="000D20D4" w:rsidP="00190E25">
      <w:pPr>
        <w:spacing w:after="0" w:line="360" w:lineRule="auto"/>
        <w:ind w:firstLine="709"/>
      </w:pPr>
    </w:p>
    <w:p w14:paraId="75E70039" w14:textId="77777777" w:rsidR="000D20D4" w:rsidRDefault="000D20D4" w:rsidP="00190E25">
      <w:pPr>
        <w:spacing w:after="0" w:line="360" w:lineRule="auto"/>
        <w:ind w:firstLine="709"/>
      </w:pPr>
    </w:p>
    <w:p w14:paraId="4264F863" w14:textId="77777777" w:rsidR="000D20D4" w:rsidRDefault="000D20D4" w:rsidP="00190E25">
      <w:pPr>
        <w:spacing w:after="0" w:line="360" w:lineRule="auto"/>
        <w:ind w:firstLine="709"/>
      </w:pPr>
    </w:p>
    <w:p w14:paraId="6FB4FAD0" w14:textId="77777777" w:rsidR="00D530A2" w:rsidRDefault="00D530A2" w:rsidP="00190E25">
      <w:pPr>
        <w:spacing w:after="0" w:line="360" w:lineRule="auto"/>
        <w:ind w:firstLine="709"/>
      </w:pPr>
    </w:p>
    <w:p w14:paraId="248B1B4B" w14:textId="77777777" w:rsidR="00F47BE2" w:rsidRDefault="00F47BE2" w:rsidP="00190E25">
      <w:pPr>
        <w:spacing w:after="0" w:line="360" w:lineRule="auto"/>
        <w:ind w:firstLine="709"/>
      </w:pPr>
    </w:p>
    <w:p w14:paraId="0E5EF74F" w14:textId="77777777" w:rsidR="00F47BE2" w:rsidRDefault="00F47BE2" w:rsidP="00190E25">
      <w:pPr>
        <w:spacing w:after="0" w:line="360" w:lineRule="auto"/>
        <w:ind w:firstLine="709"/>
      </w:pPr>
    </w:p>
    <w:p w14:paraId="6145A20D" w14:textId="77777777" w:rsidR="000D20D4" w:rsidRPr="00B01F8C" w:rsidRDefault="000D20D4" w:rsidP="000D4AD3">
      <w:pPr>
        <w:spacing w:after="0" w:line="360" w:lineRule="auto"/>
      </w:pPr>
    </w:p>
    <w:p w14:paraId="7245767F" w14:textId="42EEF3E0" w:rsidR="68352ED7" w:rsidRPr="006779A4" w:rsidRDefault="68352ED7" w:rsidP="00190E25">
      <w:pPr>
        <w:spacing w:after="0" w:line="360" w:lineRule="auto"/>
      </w:pPr>
      <w:r w:rsidRPr="009633EE">
        <w:lastRenderedPageBreak/>
        <w:t xml:space="preserve">O utilizador </w:t>
      </w:r>
      <w:r w:rsidR="60872641" w:rsidRPr="009633EE">
        <w:t>também</w:t>
      </w:r>
      <w:r w:rsidRPr="009633EE">
        <w:t xml:space="preserve"> pode clicar no botão “Base de Dados” ao abrir a aplicação e ter</w:t>
      </w:r>
      <w:r w:rsidR="00E44D48">
        <w:t xml:space="preserve">á </w:t>
      </w:r>
      <w:r w:rsidRPr="009633EE">
        <w:t>acesso a todas as informaç</w:t>
      </w:r>
      <w:r w:rsidR="79ABE0B9" w:rsidRPr="00A152D9">
        <w:t xml:space="preserve">ões existentes nas 3 tabelas </w:t>
      </w:r>
      <w:r w:rsidR="7659361F" w:rsidRPr="00A152D9">
        <w:t>necessárias</w:t>
      </w:r>
      <w:r w:rsidR="79ABE0B9" w:rsidRPr="00A152D9">
        <w:t xml:space="preserve"> para este projeto,</w:t>
      </w:r>
      <w:r w:rsidR="699F65FB" w:rsidRPr="00A152D9">
        <w:t xml:space="preserve"> </w:t>
      </w:r>
      <w:r w:rsidR="79ABE0B9" w:rsidRPr="00A152D9">
        <w:t xml:space="preserve">optamos mais uma vez </w:t>
      </w:r>
      <w:r w:rsidR="166CFE3F" w:rsidRPr="00A152D9">
        <w:t xml:space="preserve">por uma abordagem </w:t>
      </w:r>
      <w:r w:rsidR="56E0889B" w:rsidRPr="00A152D9">
        <w:t>simples,</w:t>
      </w:r>
      <w:r w:rsidR="166CFE3F" w:rsidRPr="006779A4">
        <w:t xml:space="preserve"> mas com todas as informações necessárias no mesmo </w:t>
      </w:r>
      <w:r w:rsidR="00E44D48">
        <w:t>formulário:</w:t>
      </w:r>
    </w:p>
    <w:p w14:paraId="73B68DE6" w14:textId="77777777" w:rsidR="00C74C45" w:rsidRPr="00533E6E" w:rsidRDefault="68352ED7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533E6E" w:rsidRDefault="00C74C45" w:rsidP="000D20D4">
      <w:pPr>
        <w:pStyle w:val="Legenda"/>
        <w:spacing w:after="0" w:line="360" w:lineRule="auto"/>
      </w:pPr>
      <w:bookmarkStart w:id="92" w:name="_Toc169223185"/>
      <w:bookmarkStart w:id="93" w:name="_Toc16948587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9</w:t>
      </w:r>
      <w:r w:rsidRPr="00533E6E">
        <w:fldChar w:fldCharType="end"/>
      </w:r>
      <w:r w:rsidRPr="00533E6E">
        <w:t xml:space="preserve"> interface de visualização de todas as tabelas da BD</w:t>
      </w:r>
      <w:bookmarkEnd w:id="92"/>
      <w:bookmarkEnd w:id="93"/>
    </w:p>
    <w:p w14:paraId="10402F79" w14:textId="77777777" w:rsidR="00642EF2" w:rsidRPr="00B01F8C" w:rsidRDefault="00642EF2" w:rsidP="000D20D4">
      <w:pPr>
        <w:spacing w:after="0" w:line="360" w:lineRule="auto"/>
      </w:pPr>
    </w:p>
    <w:p w14:paraId="281DB825" w14:textId="5CB8D07B" w:rsidR="7FE42BF7" w:rsidRPr="00094DB2" w:rsidRDefault="7FE42BF7" w:rsidP="000D20D4">
      <w:pPr>
        <w:spacing w:after="0" w:line="360" w:lineRule="auto"/>
      </w:pPr>
      <w:r w:rsidRPr="009940D4">
        <w:t xml:space="preserve">O utilizador tem ao seu dispor um </w:t>
      </w:r>
      <w:proofErr w:type="spellStart"/>
      <w:r w:rsidRPr="000D20D4">
        <w:rPr>
          <w:i/>
          <w:iCs/>
        </w:rPr>
        <w:t>dropdown</w:t>
      </w:r>
      <w:proofErr w:type="spellEnd"/>
      <w:r w:rsidRPr="009940D4">
        <w:t xml:space="preserve"> onde aparecem todas as tabelas na base de</w:t>
      </w:r>
      <w:r w:rsidR="00D530A2">
        <w:t xml:space="preserve"> dados:</w:t>
      </w:r>
    </w:p>
    <w:p w14:paraId="5AF7DC23" w14:textId="77777777" w:rsidR="00C74C45" w:rsidRPr="00533E6E" w:rsidRDefault="53471342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533E6E" w:rsidRDefault="00C74C45" w:rsidP="000D20D4">
      <w:pPr>
        <w:pStyle w:val="Legenda"/>
        <w:spacing w:after="0" w:line="360" w:lineRule="auto"/>
      </w:pPr>
      <w:bookmarkStart w:id="94" w:name="_Toc169223186"/>
      <w:bookmarkStart w:id="95" w:name="_Toc16948587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0</w:t>
      </w:r>
      <w:r w:rsidRPr="00533E6E">
        <w:fldChar w:fldCharType="end"/>
      </w:r>
      <w:r w:rsidRPr="00533E6E">
        <w:t xml:space="preserve"> </w:t>
      </w:r>
      <w:proofErr w:type="spellStart"/>
      <w:r w:rsidR="00E44D48" w:rsidRPr="000D20D4">
        <w:rPr>
          <w:i/>
          <w:iCs/>
        </w:rPr>
        <w:t>Dropdown</w:t>
      </w:r>
      <w:proofErr w:type="spellEnd"/>
      <w:r w:rsidR="00E44D48" w:rsidRPr="00533E6E">
        <w:t xml:space="preserve"> </w:t>
      </w:r>
      <w:r w:rsidRPr="00533E6E">
        <w:t>din</w:t>
      </w:r>
      <w:r w:rsidR="00E44D48">
        <w:t>â</w:t>
      </w:r>
      <w:r w:rsidRPr="00533E6E">
        <w:t>mico com as tabelas da BD</w:t>
      </w:r>
      <w:bookmarkEnd w:id="94"/>
      <w:bookmarkEnd w:id="95"/>
    </w:p>
    <w:p w14:paraId="1E228BB6" w14:textId="77777777" w:rsidR="00C74C45" w:rsidRDefault="00C74C45" w:rsidP="000D20D4">
      <w:pPr>
        <w:spacing w:after="0" w:line="360" w:lineRule="auto"/>
      </w:pPr>
    </w:p>
    <w:p w14:paraId="144F1625" w14:textId="77777777" w:rsidR="000D20D4" w:rsidRDefault="000D20D4" w:rsidP="000D20D4">
      <w:pPr>
        <w:spacing w:after="0" w:line="360" w:lineRule="auto"/>
      </w:pPr>
    </w:p>
    <w:p w14:paraId="648BDE5A" w14:textId="77777777" w:rsidR="000D20D4" w:rsidRDefault="000D20D4" w:rsidP="000D20D4">
      <w:pPr>
        <w:spacing w:after="0" w:line="360" w:lineRule="auto"/>
      </w:pPr>
    </w:p>
    <w:p w14:paraId="721F237A" w14:textId="77777777" w:rsidR="000D20D4" w:rsidRDefault="000D20D4" w:rsidP="000D20D4">
      <w:pPr>
        <w:spacing w:after="0" w:line="360" w:lineRule="auto"/>
      </w:pPr>
    </w:p>
    <w:p w14:paraId="1B97278A" w14:textId="77777777" w:rsidR="000D20D4" w:rsidRDefault="000D20D4" w:rsidP="000D20D4">
      <w:pPr>
        <w:spacing w:after="0" w:line="360" w:lineRule="auto"/>
      </w:pPr>
    </w:p>
    <w:p w14:paraId="42376699" w14:textId="77777777" w:rsidR="000D20D4" w:rsidRDefault="000D20D4" w:rsidP="000D20D4">
      <w:pPr>
        <w:spacing w:after="0" w:line="360" w:lineRule="auto"/>
      </w:pPr>
    </w:p>
    <w:p w14:paraId="6096B545" w14:textId="77777777" w:rsidR="000D20D4" w:rsidRPr="00684266" w:rsidRDefault="000D20D4" w:rsidP="000D20D4">
      <w:pPr>
        <w:spacing w:after="0" w:line="360" w:lineRule="auto"/>
      </w:pPr>
    </w:p>
    <w:p w14:paraId="0A91ECD5" w14:textId="61D5CE82" w:rsidR="05AC1B96" w:rsidRPr="00D21068" w:rsidRDefault="05AC1B96" w:rsidP="000D20D4">
      <w:pPr>
        <w:spacing w:after="0" w:line="360" w:lineRule="auto"/>
      </w:pPr>
      <w:r w:rsidRPr="00684266">
        <w:lastRenderedPageBreak/>
        <w:t xml:space="preserve">Ao escolher a tabela pretendida o utilizador </w:t>
      </w:r>
      <w:r w:rsidR="2F0C345E" w:rsidRPr="00684266">
        <w:t>terá</w:t>
      </w:r>
      <w:r w:rsidRPr="007D373F">
        <w:t xml:space="preserve"> ao </w:t>
      </w:r>
      <w:r w:rsidR="34AE8C58" w:rsidRPr="007D373F">
        <w:t xml:space="preserve">seu dispor </w:t>
      </w:r>
      <w:r w:rsidR="378133A7" w:rsidRPr="007D373F">
        <w:t xml:space="preserve">a opção de procura em que as opções de pesquisa mudam de </w:t>
      </w:r>
      <w:r w:rsidR="378133A7" w:rsidRPr="00FA204C">
        <w:t xml:space="preserve">acordo com a tabela selecionada e em baixo possui um </w:t>
      </w:r>
      <w:commentRangeStart w:id="96"/>
      <w:commentRangeStart w:id="97"/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commentRangeEnd w:id="96"/>
      <w:proofErr w:type="spellEnd"/>
      <w:r w:rsidR="00F67558">
        <w:rPr>
          <w:rStyle w:val="Refdecomentrio"/>
        </w:rPr>
        <w:commentReference w:id="96"/>
      </w:r>
      <w:commentRangeEnd w:id="97"/>
      <w:r w:rsidR="00D530A2">
        <w:rPr>
          <w:rStyle w:val="Refdecomentrio"/>
        </w:rPr>
        <w:commentReference w:id="97"/>
      </w:r>
      <w:r w:rsidR="00F67558" w:rsidRPr="00972054">
        <w:rPr>
          <w:rFonts w:ascii="Calibri" w:hAnsi="Calibri" w:cs="Calibri"/>
        </w:rPr>
        <w:t xml:space="preserve"> </w:t>
      </w:r>
      <w:r w:rsidR="00F67558">
        <w:rPr>
          <w:rFonts w:ascii="Calibri" w:hAnsi="Calibri" w:cs="Calibri"/>
        </w:rPr>
        <w:t xml:space="preserve"> </w:t>
      </w:r>
      <w:r w:rsidR="378133A7" w:rsidRPr="00FA204C">
        <w:t xml:space="preserve">que mostra os resultados da pesquisa </w:t>
      </w:r>
      <w:r w:rsidR="6845FE56" w:rsidRPr="00FA204C">
        <w:t>efetuada</w:t>
      </w:r>
      <w:r w:rsidR="276B9B5E" w:rsidRPr="00D21068">
        <w:t>:</w:t>
      </w:r>
    </w:p>
    <w:p w14:paraId="65A0DD70" w14:textId="4CCBD782" w:rsidR="00C74C45" w:rsidRPr="00533E6E" w:rsidRDefault="6C8FEC2C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533E6E" w:rsidRDefault="00C74C45" w:rsidP="000D20D4">
      <w:pPr>
        <w:pStyle w:val="Legenda"/>
        <w:spacing w:after="0" w:line="360" w:lineRule="auto"/>
      </w:pPr>
      <w:bookmarkStart w:id="98" w:name="_Toc169223187"/>
      <w:bookmarkStart w:id="99" w:name="_Toc169485876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1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ModelInfo</w:t>
      </w:r>
      <w:bookmarkEnd w:id="98"/>
      <w:bookmarkEnd w:id="99"/>
      <w:proofErr w:type="spellEnd"/>
    </w:p>
    <w:p w14:paraId="276AB982" w14:textId="77777777" w:rsidR="00C74C45" w:rsidRPr="00533E6E" w:rsidRDefault="10F2B5EB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Default="00C74C45" w:rsidP="000D20D4">
      <w:pPr>
        <w:pStyle w:val="Legenda"/>
        <w:spacing w:after="0" w:line="360" w:lineRule="auto"/>
      </w:pPr>
      <w:bookmarkStart w:id="100" w:name="_Toc169223188"/>
      <w:bookmarkStart w:id="101" w:name="_Toc16948587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2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ReadInfo</w:t>
      </w:r>
      <w:bookmarkEnd w:id="100"/>
      <w:bookmarkEnd w:id="101"/>
      <w:proofErr w:type="spellEnd"/>
    </w:p>
    <w:p w14:paraId="2DA0F783" w14:textId="77777777" w:rsidR="000D20D4" w:rsidRDefault="000D20D4" w:rsidP="000D20D4"/>
    <w:p w14:paraId="27E4AD07" w14:textId="77777777" w:rsidR="000D20D4" w:rsidRDefault="000D20D4" w:rsidP="000D20D4"/>
    <w:p w14:paraId="65B77967" w14:textId="77777777" w:rsidR="000D20D4" w:rsidRDefault="000D20D4" w:rsidP="000D20D4"/>
    <w:p w14:paraId="2EB0994A" w14:textId="77777777" w:rsidR="000D20D4" w:rsidRDefault="000D20D4" w:rsidP="000D20D4"/>
    <w:p w14:paraId="32A1AE41" w14:textId="77777777" w:rsidR="000D20D4" w:rsidRDefault="000D20D4" w:rsidP="000D20D4"/>
    <w:p w14:paraId="3F22C128" w14:textId="77777777" w:rsidR="000D20D4" w:rsidRDefault="000D20D4" w:rsidP="000D20D4"/>
    <w:p w14:paraId="01A859C1" w14:textId="77777777" w:rsidR="000D20D4" w:rsidRDefault="000D20D4" w:rsidP="000D20D4"/>
    <w:p w14:paraId="4E81BBA4" w14:textId="77777777" w:rsidR="000D20D4" w:rsidRDefault="000D20D4" w:rsidP="000D20D4"/>
    <w:p w14:paraId="5B26784A" w14:textId="77777777" w:rsidR="000D20D4" w:rsidRDefault="000D20D4" w:rsidP="000D20D4"/>
    <w:p w14:paraId="4217B7F6" w14:textId="77777777" w:rsidR="000D20D4" w:rsidRDefault="000D20D4" w:rsidP="000D20D4"/>
    <w:p w14:paraId="713EE2BF" w14:textId="77777777" w:rsidR="000D20D4" w:rsidRDefault="000D20D4" w:rsidP="000D20D4"/>
    <w:p w14:paraId="60FB00E1" w14:textId="77777777" w:rsidR="000D20D4" w:rsidRPr="000D20D4" w:rsidRDefault="000D20D4" w:rsidP="000D20D4"/>
    <w:p w14:paraId="0D4EB1D3" w14:textId="0C0D0ECA" w:rsidR="02A6646F" w:rsidRPr="00094DB2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250101">
        <w:rPr>
          <w:rFonts w:eastAsiaTheme="minorEastAsia" w:cstheme="minorBidi"/>
          <w:color w:val="0D0D0D" w:themeColor="text1" w:themeTint="F2"/>
          <w:szCs w:val="24"/>
        </w:rPr>
        <w:lastRenderedPageBreak/>
        <w:t>Após o preenchimento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dos dados da ordem de produção, </w:t>
      </w:r>
      <w:r w:rsidR="2FCB1333" w:rsidRPr="00D93C71">
        <w:t>ao clicar no botão para a confirmação dos dados</w:t>
      </w:r>
      <w:r w:rsidR="2FCB1333" w:rsidRPr="00094DB2">
        <w:t xml:space="preserve"> abrir</w:t>
      </w:r>
      <w:r w:rsidR="00C66717">
        <w:t>á</w:t>
      </w:r>
      <w:r w:rsidR="2FCB1333" w:rsidRPr="00094DB2">
        <w:t xml:space="preserve"> um </w:t>
      </w:r>
      <w:r w:rsidR="2FCB1333" w:rsidRPr="000D20D4">
        <w:rPr>
          <w:i/>
          <w:iCs/>
        </w:rPr>
        <w:t>pop-up</w:t>
      </w:r>
      <w:r w:rsidR="2FCB1333" w:rsidRPr="00094DB2">
        <w:t xml:space="preserve"> com todos os dados preenchidos para um segundo “</w:t>
      </w:r>
      <w:proofErr w:type="spellStart"/>
      <w:r w:rsidR="2FCB1333" w:rsidRPr="00094DB2">
        <w:t>check</w:t>
      </w:r>
      <w:proofErr w:type="spellEnd"/>
      <w:r w:rsidR="2FCB1333" w:rsidRPr="00094DB2">
        <w:t>” por parte do utilizador para evitar erro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94DB2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533E6E" w:rsidRDefault="00C74C45" w:rsidP="000D20D4">
      <w:pPr>
        <w:pStyle w:val="Legenda"/>
        <w:spacing w:after="0" w:line="360" w:lineRule="auto"/>
      </w:pPr>
      <w:bookmarkStart w:id="102" w:name="_Toc169223189"/>
      <w:bookmarkStart w:id="103" w:name="_Toc16948587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3</w:t>
      </w:r>
      <w:r w:rsidRPr="00533E6E">
        <w:fldChar w:fldCharType="end"/>
      </w:r>
      <w:r w:rsidRPr="00533E6E">
        <w:t xml:space="preserve"> </w:t>
      </w:r>
      <w:r w:rsidR="00C66717">
        <w:t>T</w:t>
      </w:r>
      <w:r w:rsidR="00C66717" w:rsidRPr="00533E6E">
        <w:t xml:space="preserve">este </w:t>
      </w:r>
      <w:r w:rsidRPr="00533E6E">
        <w:t>de preenchimento dos dados de Produção</w:t>
      </w:r>
      <w:bookmarkEnd w:id="102"/>
      <w:bookmarkEnd w:id="103"/>
    </w:p>
    <w:p w14:paraId="6B7623A4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250101" w:rsidRDefault="00C74C45" w:rsidP="000D20D4">
      <w:pPr>
        <w:pStyle w:val="Legenda"/>
        <w:spacing w:after="0" w:line="360" w:lineRule="auto"/>
      </w:pPr>
      <w:bookmarkStart w:id="104" w:name="_Toc169223190"/>
      <w:bookmarkStart w:id="105" w:name="_Toc16948587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4</w:t>
      </w:r>
      <w:r w:rsidRPr="00533E6E">
        <w:fldChar w:fldCharType="end"/>
      </w:r>
      <w:r w:rsidRPr="00533E6E">
        <w:t xml:space="preserve"> </w:t>
      </w:r>
      <w:proofErr w:type="spellStart"/>
      <w:r w:rsidR="00C66717" w:rsidRPr="000D20D4">
        <w:rPr>
          <w:i/>
          <w:iCs/>
        </w:rPr>
        <w:t>Form</w:t>
      </w:r>
      <w:proofErr w:type="spellEnd"/>
      <w:r w:rsidR="00C66717" w:rsidRPr="00533E6E">
        <w:t xml:space="preserve"> </w:t>
      </w:r>
      <w:r w:rsidRPr="00533E6E">
        <w:t>de aviso para verificação dos dados inseridos</w:t>
      </w:r>
      <w:bookmarkEnd w:id="104"/>
      <w:bookmarkEnd w:id="105"/>
    </w:p>
    <w:p w14:paraId="49D3C854" w14:textId="06570695" w:rsidR="00D65D90" w:rsidRDefault="00D65D90" w:rsidP="000D20D4">
      <w:pPr>
        <w:spacing w:after="0" w:line="360" w:lineRule="auto"/>
        <w:jc w:val="center"/>
      </w:pPr>
    </w:p>
    <w:p w14:paraId="0DB9E886" w14:textId="77777777" w:rsidR="000D20D4" w:rsidRDefault="000D20D4" w:rsidP="000D20D4">
      <w:pPr>
        <w:spacing w:after="0" w:line="360" w:lineRule="auto"/>
        <w:jc w:val="center"/>
      </w:pPr>
    </w:p>
    <w:p w14:paraId="003B2DDD" w14:textId="77777777" w:rsidR="000D20D4" w:rsidRDefault="000D20D4" w:rsidP="000D20D4">
      <w:pPr>
        <w:spacing w:after="0" w:line="360" w:lineRule="auto"/>
        <w:jc w:val="center"/>
      </w:pPr>
    </w:p>
    <w:p w14:paraId="2CFD88DD" w14:textId="77777777" w:rsidR="000D20D4" w:rsidRDefault="000D20D4" w:rsidP="000D20D4">
      <w:pPr>
        <w:spacing w:after="0" w:line="360" w:lineRule="auto"/>
        <w:jc w:val="center"/>
      </w:pPr>
    </w:p>
    <w:p w14:paraId="6E5DD416" w14:textId="77777777" w:rsidR="000D20D4" w:rsidRDefault="000D20D4" w:rsidP="000D20D4">
      <w:pPr>
        <w:spacing w:after="0" w:line="360" w:lineRule="auto"/>
        <w:jc w:val="center"/>
      </w:pPr>
    </w:p>
    <w:p w14:paraId="58592F5F" w14:textId="77777777" w:rsidR="000D20D4" w:rsidRDefault="000D20D4" w:rsidP="000D20D4">
      <w:pPr>
        <w:spacing w:after="0" w:line="360" w:lineRule="auto"/>
        <w:jc w:val="center"/>
      </w:pPr>
    </w:p>
    <w:p w14:paraId="5A7D16F0" w14:textId="77777777" w:rsidR="000D20D4" w:rsidRDefault="000D20D4" w:rsidP="000D20D4">
      <w:pPr>
        <w:spacing w:after="0" w:line="360" w:lineRule="auto"/>
        <w:jc w:val="center"/>
      </w:pPr>
    </w:p>
    <w:p w14:paraId="690CC6DF" w14:textId="77777777" w:rsidR="000D20D4" w:rsidRDefault="000D20D4" w:rsidP="000D20D4">
      <w:pPr>
        <w:spacing w:after="0" w:line="360" w:lineRule="auto"/>
        <w:jc w:val="center"/>
      </w:pPr>
    </w:p>
    <w:p w14:paraId="710C91EB" w14:textId="77777777" w:rsidR="000D20D4" w:rsidRDefault="000D20D4" w:rsidP="000D20D4">
      <w:pPr>
        <w:spacing w:after="0" w:line="360" w:lineRule="auto"/>
        <w:jc w:val="center"/>
      </w:pPr>
    </w:p>
    <w:p w14:paraId="5C235414" w14:textId="77777777" w:rsidR="000D20D4" w:rsidRPr="00B01F8C" w:rsidRDefault="000D20D4" w:rsidP="000D20D4">
      <w:pPr>
        <w:spacing w:after="0" w:line="360" w:lineRule="auto"/>
        <w:jc w:val="center"/>
      </w:pPr>
    </w:p>
    <w:p w14:paraId="7A67A002" w14:textId="46FDFB50" w:rsidR="1772342B" w:rsidRPr="00AD3D49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AD3D49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E1BCF5" wp14:editId="43F7DAD3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533E6E" w:rsidRDefault="00C74C45" w:rsidP="000D20D4">
      <w:pPr>
        <w:pStyle w:val="Legenda"/>
        <w:spacing w:after="0" w:line="360" w:lineRule="auto"/>
      </w:pPr>
      <w:bookmarkStart w:id="106" w:name="_Toc169223191"/>
      <w:bookmarkStart w:id="107" w:name="_Toc16948588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5</w:t>
      </w:r>
      <w:r w:rsidRPr="00533E6E">
        <w:fldChar w:fldCharType="end"/>
      </w:r>
      <w:r w:rsidRPr="00533E6E">
        <w:t xml:space="preserve"> Teste de leitura de </w:t>
      </w:r>
      <w:r w:rsidRPr="000D20D4">
        <w:rPr>
          <w:i/>
          <w:iCs/>
        </w:rPr>
        <w:t>tags</w:t>
      </w:r>
      <w:r w:rsidRPr="00533E6E">
        <w:t xml:space="preserve"> Fase 4</w:t>
      </w:r>
      <w:bookmarkEnd w:id="106"/>
      <w:bookmarkEnd w:id="107"/>
    </w:p>
    <w:p w14:paraId="7E6C9175" w14:textId="3229A6BC" w:rsidR="00D65D90" w:rsidRDefault="00D65D90" w:rsidP="000D20D4">
      <w:pPr>
        <w:spacing w:after="0" w:line="360" w:lineRule="auto"/>
      </w:pPr>
    </w:p>
    <w:p w14:paraId="17419E79" w14:textId="77777777" w:rsidR="000D20D4" w:rsidRDefault="000D20D4" w:rsidP="000D20D4">
      <w:pPr>
        <w:spacing w:after="0" w:line="360" w:lineRule="auto"/>
      </w:pPr>
    </w:p>
    <w:p w14:paraId="27B9F3A5" w14:textId="77777777" w:rsidR="000D20D4" w:rsidRDefault="000D20D4" w:rsidP="000D20D4">
      <w:pPr>
        <w:spacing w:after="0" w:line="360" w:lineRule="auto"/>
      </w:pPr>
    </w:p>
    <w:p w14:paraId="098C9F6D" w14:textId="77777777" w:rsidR="000D20D4" w:rsidRDefault="000D20D4" w:rsidP="000D20D4">
      <w:pPr>
        <w:spacing w:after="0" w:line="360" w:lineRule="auto"/>
      </w:pPr>
    </w:p>
    <w:p w14:paraId="3AB8C0CF" w14:textId="77777777" w:rsidR="000D20D4" w:rsidRDefault="000D20D4" w:rsidP="000D20D4">
      <w:pPr>
        <w:spacing w:after="0" w:line="360" w:lineRule="auto"/>
      </w:pPr>
    </w:p>
    <w:p w14:paraId="5D277DFC" w14:textId="77777777" w:rsidR="000D20D4" w:rsidRDefault="000D20D4" w:rsidP="000D20D4">
      <w:pPr>
        <w:spacing w:after="0" w:line="360" w:lineRule="auto"/>
      </w:pPr>
    </w:p>
    <w:p w14:paraId="0EF42BAF" w14:textId="77777777" w:rsidR="000D20D4" w:rsidRDefault="000D20D4" w:rsidP="000D20D4">
      <w:pPr>
        <w:spacing w:after="0" w:line="360" w:lineRule="auto"/>
      </w:pPr>
    </w:p>
    <w:p w14:paraId="0DF2EE4C" w14:textId="77777777" w:rsidR="000D20D4" w:rsidRDefault="000D20D4" w:rsidP="000D20D4">
      <w:pPr>
        <w:spacing w:after="0" w:line="360" w:lineRule="auto"/>
      </w:pPr>
    </w:p>
    <w:p w14:paraId="34FB48FB" w14:textId="77777777" w:rsidR="000D20D4" w:rsidRDefault="000D20D4" w:rsidP="000D20D4">
      <w:pPr>
        <w:spacing w:after="0" w:line="360" w:lineRule="auto"/>
      </w:pPr>
    </w:p>
    <w:p w14:paraId="030E1DC5" w14:textId="77777777" w:rsidR="000D20D4" w:rsidRDefault="000D20D4" w:rsidP="000D20D4">
      <w:pPr>
        <w:spacing w:after="0" w:line="360" w:lineRule="auto"/>
      </w:pPr>
    </w:p>
    <w:p w14:paraId="4C83CA68" w14:textId="77777777" w:rsidR="000D20D4" w:rsidRDefault="000D20D4" w:rsidP="000D20D4">
      <w:pPr>
        <w:spacing w:after="0" w:line="360" w:lineRule="auto"/>
      </w:pPr>
    </w:p>
    <w:p w14:paraId="6369B6D2" w14:textId="77777777" w:rsidR="000D20D4" w:rsidRDefault="000D20D4" w:rsidP="000D20D4">
      <w:pPr>
        <w:spacing w:after="0" w:line="360" w:lineRule="auto"/>
      </w:pPr>
    </w:p>
    <w:p w14:paraId="2CB906FB" w14:textId="77777777" w:rsidR="000D20D4" w:rsidRDefault="000D20D4" w:rsidP="000D20D4">
      <w:pPr>
        <w:spacing w:after="0" w:line="360" w:lineRule="auto"/>
      </w:pPr>
    </w:p>
    <w:p w14:paraId="5B9DACD6" w14:textId="77777777" w:rsidR="000D20D4" w:rsidRPr="00094DB2" w:rsidRDefault="000D20D4" w:rsidP="000D20D4">
      <w:pPr>
        <w:spacing w:after="0" w:line="360" w:lineRule="auto"/>
      </w:pPr>
    </w:p>
    <w:p w14:paraId="5352A907" w14:textId="382965EE" w:rsidR="0D0F9962" w:rsidRPr="00094DB2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533E6E" w:rsidRDefault="00C74C45" w:rsidP="000D20D4">
      <w:pPr>
        <w:pStyle w:val="Legenda"/>
        <w:spacing w:after="0" w:line="360" w:lineRule="auto"/>
      </w:pPr>
      <w:bookmarkStart w:id="108" w:name="_Toc169223192"/>
      <w:bookmarkStart w:id="109" w:name="_Toc16948588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6</w:t>
      </w:r>
      <w:r w:rsidRPr="00533E6E">
        <w:fldChar w:fldCharType="end"/>
      </w:r>
      <w:r w:rsidRPr="00533E6E">
        <w:t xml:space="preserve"> </w:t>
      </w:r>
      <w:r w:rsidR="00031B23">
        <w:t>I</w:t>
      </w:r>
      <w:r w:rsidR="00031B23" w:rsidRPr="00533E6E">
        <w:t xml:space="preserve">nserção </w:t>
      </w:r>
      <w:r w:rsidR="00031B23">
        <w:t xml:space="preserve">manual </w:t>
      </w:r>
      <w:r w:rsidRPr="00533E6E">
        <w:t xml:space="preserve">de </w:t>
      </w:r>
      <w:r w:rsidR="00031B23" w:rsidRPr="00832E2F">
        <w:rPr>
          <w:i/>
          <w:iCs/>
        </w:rPr>
        <w:t>tags</w:t>
      </w:r>
      <w:bookmarkEnd w:id="108"/>
      <w:bookmarkEnd w:id="109"/>
    </w:p>
    <w:p w14:paraId="1E8CF171" w14:textId="3F9A31D7" w:rsidR="00D65D90" w:rsidRDefault="00D65D90" w:rsidP="000D20D4">
      <w:pPr>
        <w:spacing w:after="0" w:line="360" w:lineRule="auto"/>
      </w:pPr>
    </w:p>
    <w:p w14:paraId="0837880E" w14:textId="77777777" w:rsidR="000D20D4" w:rsidRDefault="000D20D4" w:rsidP="000D20D4">
      <w:pPr>
        <w:spacing w:after="0" w:line="360" w:lineRule="auto"/>
      </w:pPr>
    </w:p>
    <w:p w14:paraId="04F66B6E" w14:textId="77777777" w:rsidR="000D20D4" w:rsidRDefault="000D20D4" w:rsidP="000D20D4">
      <w:pPr>
        <w:spacing w:after="0" w:line="360" w:lineRule="auto"/>
      </w:pPr>
    </w:p>
    <w:p w14:paraId="3C0B6AA4" w14:textId="77777777" w:rsidR="000D20D4" w:rsidRDefault="000D20D4" w:rsidP="000D20D4">
      <w:pPr>
        <w:spacing w:after="0" w:line="360" w:lineRule="auto"/>
      </w:pPr>
    </w:p>
    <w:p w14:paraId="251EC036" w14:textId="77777777" w:rsidR="000D20D4" w:rsidRDefault="000D20D4" w:rsidP="000D20D4">
      <w:pPr>
        <w:spacing w:after="0" w:line="360" w:lineRule="auto"/>
      </w:pPr>
    </w:p>
    <w:p w14:paraId="091D2EA6" w14:textId="77777777" w:rsidR="000D20D4" w:rsidRDefault="000D20D4" w:rsidP="000D20D4">
      <w:pPr>
        <w:spacing w:after="0" w:line="360" w:lineRule="auto"/>
      </w:pPr>
    </w:p>
    <w:p w14:paraId="126AF959" w14:textId="77777777" w:rsidR="000D20D4" w:rsidRDefault="000D20D4" w:rsidP="000D20D4">
      <w:pPr>
        <w:spacing w:after="0" w:line="360" w:lineRule="auto"/>
      </w:pPr>
    </w:p>
    <w:p w14:paraId="06372EFB" w14:textId="77777777" w:rsidR="000D20D4" w:rsidRDefault="000D20D4" w:rsidP="000D20D4">
      <w:pPr>
        <w:spacing w:after="0" w:line="360" w:lineRule="auto"/>
      </w:pPr>
    </w:p>
    <w:p w14:paraId="64BE9141" w14:textId="77777777" w:rsidR="000D20D4" w:rsidRDefault="000D20D4" w:rsidP="000D20D4">
      <w:pPr>
        <w:spacing w:after="0" w:line="360" w:lineRule="auto"/>
      </w:pPr>
    </w:p>
    <w:p w14:paraId="4932C7BD" w14:textId="77777777" w:rsidR="000D20D4" w:rsidRDefault="000D20D4" w:rsidP="000D20D4">
      <w:pPr>
        <w:spacing w:after="0" w:line="360" w:lineRule="auto"/>
      </w:pPr>
    </w:p>
    <w:p w14:paraId="066BA3E6" w14:textId="77777777" w:rsidR="000D20D4" w:rsidRDefault="000D20D4" w:rsidP="000D20D4">
      <w:pPr>
        <w:spacing w:after="0" w:line="360" w:lineRule="auto"/>
      </w:pPr>
    </w:p>
    <w:p w14:paraId="0415C5F7" w14:textId="77777777" w:rsidR="000D20D4" w:rsidRDefault="000D20D4" w:rsidP="000D20D4">
      <w:pPr>
        <w:spacing w:after="0" w:line="360" w:lineRule="auto"/>
      </w:pPr>
    </w:p>
    <w:p w14:paraId="07B085A8" w14:textId="77777777" w:rsidR="000D20D4" w:rsidRPr="009633EE" w:rsidRDefault="000D20D4" w:rsidP="000D20D4">
      <w:pPr>
        <w:spacing w:after="0" w:line="360" w:lineRule="auto"/>
      </w:pPr>
    </w:p>
    <w:p w14:paraId="751F7D60" w14:textId="1C167608" w:rsidR="5A958F87" w:rsidRPr="00A152D9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A152D9">
        <w:rPr>
          <w:rFonts w:eastAsiaTheme="minorEastAsia" w:cstheme="minorBidi"/>
        </w:rPr>
        <w:lastRenderedPageBreak/>
        <w:t>Também</w:t>
      </w:r>
      <w:r w:rsidR="3E73F39A" w:rsidRPr="00A152D9">
        <w:rPr>
          <w:rFonts w:eastAsiaTheme="minorEastAsia" w:cstheme="minorBidi"/>
        </w:rPr>
        <w:t xml:space="preserve"> </w:t>
      </w:r>
      <w:r w:rsidR="652D10AE" w:rsidRPr="00A152D9">
        <w:rPr>
          <w:rFonts w:eastAsiaTheme="minorEastAsia" w:cstheme="minorBidi"/>
        </w:rPr>
        <w:t>é</w:t>
      </w:r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Default="00C74C45" w:rsidP="000D20D4">
      <w:pPr>
        <w:pStyle w:val="Legenda"/>
        <w:spacing w:after="0" w:line="360" w:lineRule="auto"/>
      </w:pPr>
      <w:bookmarkStart w:id="110" w:name="_Toc169223193"/>
      <w:bookmarkStart w:id="111" w:name="_Toc16948588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7</w:t>
      </w:r>
      <w:r w:rsidRPr="00533E6E">
        <w:fldChar w:fldCharType="end"/>
      </w:r>
      <w:r w:rsidRPr="00533E6E">
        <w:t xml:space="preserve"> </w:t>
      </w:r>
      <w:r w:rsidR="00031B23">
        <w:t>P</w:t>
      </w:r>
      <w:r w:rsidR="00031B23" w:rsidRPr="00533E6E">
        <w:t xml:space="preserve">esquisa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110"/>
      <w:bookmarkEnd w:id="111"/>
    </w:p>
    <w:p w14:paraId="03838FB2" w14:textId="77777777" w:rsidR="000D20D4" w:rsidRDefault="000D20D4" w:rsidP="000D20D4"/>
    <w:p w14:paraId="345DBAEE" w14:textId="77777777" w:rsidR="000D20D4" w:rsidRDefault="000D20D4" w:rsidP="000D20D4"/>
    <w:p w14:paraId="6F3349C4" w14:textId="77777777" w:rsidR="000D20D4" w:rsidRDefault="000D20D4" w:rsidP="000D20D4"/>
    <w:p w14:paraId="3C747FC6" w14:textId="77777777" w:rsidR="000D20D4" w:rsidRDefault="000D20D4" w:rsidP="000D20D4"/>
    <w:p w14:paraId="092E6CF3" w14:textId="77777777" w:rsidR="000D20D4" w:rsidRDefault="000D20D4" w:rsidP="000D20D4"/>
    <w:p w14:paraId="0AA70624" w14:textId="77777777" w:rsidR="000D20D4" w:rsidRDefault="000D20D4" w:rsidP="000D20D4"/>
    <w:p w14:paraId="4491801C" w14:textId="77777777" w:rsidR="000D20D4" w:rsidRDefault="000D20D4" w:rsidP="000D20D4"/>
    <w:p w14:paraId="26B8680E" w14:textId="77777777" w:rsidR="000D20D4" w:rsidRDefault="000D20D4" w:rsidP="000D20D4"/>
    <w:p w14:paraId="16EFC2AF" w14:textId="77777777" w:rsidR="000D20D4" w:rsidRDefault="000D20D4" w:rsidP="000D20D4"/>
    <w:p w14:paraId="5C803DD4" w14:textId="77777777" w:rsidR="000D20D4" w:rsidRDefault="000D20D4" w:rsidP="000D20D4"/>
    <w:p w14:paraId="7F715757" w14:textId="77777777" w:rsidR="000D20D4" w:rsidRDefault="000D20D4" w:rsidP="000D20D4"/>
    <w:p w14:paraId="009E2FF5" w14:textId="77777777" w:rsidR="000D20D4" w:rsidRDefault="000D20D4" w:rsidP="000D20D4"/>
    <w:p w14:paraId="4437D62E" w14:textId="77777777" w:rsidR="000D20D4" w:rsidRPr="000D20D4" w:rsidRDefault="000D20D4" w:rsidP="000D20D4"/>
    <w:p w14:paraId="5D481AFB" w14:textId="7ABA63C6" w:rsidR="463FD70B" w:rsidRPr="009940D4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commentRangeStart w:id="112"/>
      <w:commentRangeStart w:id="113"/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commentRangeEnd w:id="112"/>
      <w:r w:rsidR="00031B23">
        <w:rPr>
          <w:rStyle w:val="Refdecomentrio"/>
        </w:rPr>
        <w:commentReference w:id="112"/>
      </w:r>
      <w:commentRangeEnd w:id="113"/>
      <w:r w:rsidR="00D530A2">
        <w:rPr>
          <w:rStyle w:val="Refdecomentrio"/>
        </w:rPr>
        <w:commentReference w:id="113"/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D530A2" w:rsidRPr="00B01F8C">
        <w:rPr>
          <w:rFonts w:eastAsiaTheme="minorEastAsia" w:cstheme="minorBidi"/>
          <w:color w:val="0D0D0D" w:themeColor="text1" w:themeTint="F2"/>
          <w:szCs w:val="24"/>
        </w:rPr>
        <w:t>durante a leitur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0D20D4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533E6E" w:rsidRDefault="0015B346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Default="00C74C45" w:rsidP="000D20D4">
      <w:pPr>
        <w:pStyle w:val="Legenda"/>
        <w:spacing w:after="0" w:line="360" w:lineRule="auto"/>
      </w:pPr>
      <w:bookmarkStart w:id="114" w:name="_Toc169223194"/>
      <w:bookmarkStart w:id="115" w:name="_Toc16948588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8</w:t>
      </w:r>
      <w:r w:rsidRPr="00533E6E">
        <w:fldChar w:fldCharType="end"/>
      </w:r>
      <w:r w:rsidRPr="00533E6E">
        <w:t xml:space="preserve"> </w:t>
      </w:r>
      <w:r w:rsidR="00031B23">
        <w:t>E</w:t>
      </w:r>
      <w:r w:rsidR="00031B23" w:rsidRPr="00533E6E">
        <w:t xml:space="preserve">liminação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114"/>
      <w:bookmarkEnd w:id="115"/>
    </w:p>
    <w:p w14:paraId="4E6DC39B" w14:textId="77777777" w:rsidR="000D20D4" w:rsidRDefault="000D20D4" w:rsidP="000D20D4"/>
    <w:p w14:paraId="6BFD45F7" w14:textId="77777777" w:rsidR="000D20D4" w:rsidRDefault="000D20D4" w:rsidP="000D20D4"/>
    <w:p w14:paraId="28F60E05" w14:textId="77777777" w:rsidR="000D20D4" w:rsidRDefault="000D20D4" w:rsidP="000D20D4"/>
    <w:p w14:paraId="3451345D" w14:textId="77777777" w:rsidR="000D20D4" w:rsidRDefault="000D20D4" w:rsidP="000D20D4"/>
    <w:p w14:paraId="3F940A8B" w14:textId="77777777" w:rsidR="000D20D4" w:rsidRDefault="000D20D4" w:rsidP="000D20D4"/>
    <w:p w14:paraId="22C4E50C" w14:textId="77777777" w:rsidR="000D20D4" w:rsidRDefault="000D20D4" w:rsidP="000D20D4"/>
    <w:p w14:paraId="751FE365" w14:textId="77777777" w:rsidR="000D20D4" w:rsidRDefault="000D20D4" w:rsidP="000D20D4"/>
    <w:p w14:paraId="7CCF566E" w14:textId="77777777" w:rsidR="000D20D4" w:rsidRDefault="000D20D4" w:rsidP="000D20D4"/>
    <w:p w14:paraId="38563D55" w14:textId="77777777" w:rsidR="000D20D4" w:rsidRDefault="000D20D4" w:rsidP="000D20D4"/>
    <w:p w14:paraId="5731E196" w14:textId="77777777" w:rsidR="000D20D4" w:rsidRDefault="000D20D4" w:rsidP="000D20D4"/>
    <w:p w14:paraId="61AD0D82" w14:textId="77777777" w:rsidR="000D20D4" w:rsidRDefault="000D20D4" w:rsidP="000D20D4"/>
    <w:p w14:paraId="728AB758" w14:textId="77777777" w:rsidR="000D20D4" w:rsidRDefault="000D20D4" w:rsidP="000D20D4"/>
    <w:p w14:paraId="665EDFDB" w14:textId="77777777" w:rsidR="000D20D4" w:rsidRDefault="000D20D4" w:rsidP="000D20D4"/>
    <w:p w14:paraId="559641DE" w14:textId="77777777" w:rsidR="000D20D4" w:rsidRPr="000D20D4" w:rsidRDefault="000D20D4" w:rsidP="000D20D4"/>
    <w:p w14:paraId="6C27B424" w14:textId="341989AF" w:rsidR="1A98CFD3" w:rsidRPr="009940D4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a </w:t>
      </w:r>
      <w:r w:rsidRPr="00D93C71">
        <w:rPr>
          <w:rFonts w:eastAsiaTheme="minorEastAsia" w:cstheme="minorBidi"/>
          <w:color w:val="0D0D0D" w:themeColor="text1" w:themeTint="F2"/>
          <w:szCs w:val="24"/>
        </w:rPr>
        <w:t>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E9671ED" wp14:editId="3C0C6E7F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250101" w:rsidRDefault="00C74C45" w:rsidP="000D20D4">
      <w:pPr>
        <w:pStyle w:val="Legenda"/>
        <w:spacing w:after="0" w:line="360" w:lineRule="auto"/>
      </w:pPr>
      <w:bookmarkStart w:id="116" w:name="_Toc169223195"/>
      <w:bookmarkStart w:id="117" w:name="_Toc16948588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9</w:t>
      </w:r>
      <w:r w:rsidRPr="00533E6E">
        <w:fldChar w:fldCharType="end"/>
      </w:r>
      <w:r w:rsidRPr="00533E6E">
        <w:t xml:space="preserve"> </w:t>
      </w:r>
      <w:proofErr w:type="spellStart"/>
      <w:r w:rsidR="00031B23" w:rsidRPr="000D20D4">
        <w:rPr>
          <w:i/>
          <w:iCs/>
        </w:rPr>
        <w:t>Pophup</w:t>
      </w:r>
      <w:proofErr w:type="spellEnd"/>
      <w:r w:rsidR="00031B23" w:rsidRPr="00533E6E">
        <w:t xml:space="preserve"> </w:t>
      </w:r>
      <w:r w:rsidRPr="00533E6E">
        <w:t>de aviso de n</w:t>
      </w:r>
      <w:r w:rsidR="00031B23">
        <w:t>ú</w:t>
      </w:r>
      <w:r w:rsidRPr="00533E6E">
        <w:t>mero de produção atingido com sucesso</w:t>
      </w:r>
      <w:bookmarkEnd w:id="116"/>
      <w:bookmarkEnd w:id="117"/>
    </w:p>
    <w:p w14:paraId="4B3AF1E4" w14:textId="5B4F9E91" w:rsidR="00D65D90" w:rsidRPr="00B01F8C" w:rsidRDefault="00D65D90" w:rsidP="000D20D4">
      <w:pPr>
        <w:spacing w:after="0" w:line="360" w:lineRule="auto"/>
        <w:jc w:val="center"/>
      </w:pPr>
    </w:p>
    <w:p w14:paraId="619B6E0C" w14:textId="4D2BA2AD" w:rsidR="00D65D90" w:rsidRDefault="00D65D90" w:rsidP="000D20D4">
      <w:pPr>
        <w:spacing w:after="0"/>
        <w:jc w:val="center"/>
      </w:pPr>
    </w:p>
    <w:p w14:paraId="6C584C10" w14:textId="77777777" w:rsidR="000D20D4" w:rsidRDefault="000D20D4" w:rsidP="000D20D4">
      <w:pPr>
        <w:spacing w:after="0"/>
        <w:jc w:val="center"/>
      </w:pPr>
    </w:p>
    <w:p w14:paraId="2EDF6E9C" w14:textId="77777777" w:rsidR="000D20D4" w:rsidRDefault="000D20D4" w:rsidP="000D20D4">
      <w:pPr>
        <w:spacing w:after="0"/>
        <w:jc w:val="center"/>
      </w:pPr>
    </w:p>
    <w:p w14:paraId="488DC38D" w14:textId="77777777" w:rsidR="000D20D4" w:rsidRDefault="000D20D4" w:rsidP="000D20D4">
      <w:pPr>
        <w:spacing w:after="0"/>
        <w:jc w:val="center"/>
      </w:pPr>
    </w:p>
    <w:p w14:paraId="5535C2B7" w14:textId="77777777" w:rsidR="000D20D4" w:rsidRDefault="000D20D4" w:rsidP="000D20D4">
      <w:pPr>
        <w:spacing w:after="0"/>
        <w:jc w:val="center"/>
      </w:pPr>
    </w:p>
    <w:p w14:paraId="20D938F9" w14:textId="77777777" w:rsidR="000D20D4" w:rsidRDefault="000D20D4" w:rsidP="000D20D4">
      <w:pPr>
        <w:spacing w:after="0"/>
        <w:jc w:val="center"/>
      </w:pPr>
    </w:p>
    <w:p w14:paraId="5DF4207B" w14:textId="77777777" w:rsidR="000D20D4" w:rsidRDefault="000D20D4" w:rsidP="000D20D4">
      <w:pPr>
        <w:spacing w:after="0"/>
        <w:jc w:val="center"/>
      </w:pPr>
    </w:p>
    <w:p w14:paraId="1ED1FD27" w14:textId="77777777" w:rsidR="000D20D4" w:rsidRDefault="000D20D4" w:rsidP="000D20D4">
      <w:pPr>
        <w:spacing w:after="0"/>
        <w:jc w:val="center"/>
      </w:pPr>
    </w:p>
    <w:p w14:paraId="4D379C67" w14:textId="77777777" w:rsidR="000D20D4" w:rsidRDefault="000D20D4" w:rsidP="000D20D4">
      <w:pPr>
        <w:spacing w:after="0"/>
        <w:jc w:val="center"/>
      </w:pPr>
    </w:p>
    <w:p w14:paraId="3A0E7664" w14:textId="77777777" w:rsidR="000D20D4" w:rsidRDefault="000D20D4" w:rsidP="000D20D4">
      <w:pPr>
        <w:spacing w:after="0"/>
        <w:jc w:val="center"/>
      </w:pPr>
    </w:p>
    <w:p w14:paraId="33502E86" w14:textId="77777777" w:rsidR="000D20D4" w:rsidRDefault="000D20D4" w:rsidP="000D20D4">
      <w:pPr>
        <w:spacing w:after="0"/>
        <w:jc w:val="center"/>
      </w:pPr>
    </w:p>
    <w:p w14:paraId="289185C4" w14:textId="77777777" w:rsidR="000D20D4" w:rsidRDefault="000D20D4" w:rsidP="000D20D4">
      <w:pPr>
        <w:spacing w:after="0"/>
        <w:jc w:val="center"/>
      </w:pPr>
    </w:p>
    <w:p w14:paraId="3D8AD081" w14:textId="77777777" w:rsidR="000D20D4" w:rsidRDefault="000D20D4" w:rsidP="000D20D4">
      <w:pPr>
        <w:spacing w:after="0"/>
        <w:jc w:val="center"/>
      </w:pPr>
    </w:p>
    <w:p w14:paraId="37936F96" w14:textId="77777777" w:rsidR="000D20D4" w:rsidRDefault="000D20D4" w:rsidP="000D20D4">
      <w:pPr>
        <w:spacing w:after="0"/>
        <w:jc w:val="center"/>
      </w:pPr>
    </w:p>
    <w:p w14:paraId="7E50A542" w14:textId="77777777" w:rsidR="000D20D4" w:rsidRDefault="000D20D4" w:rsidP="000D20D4">
      <w:pPr>
        <w:spacing w:after="0"/>
        <w:jc w:val="center"/>
      </w:pPr>
    </w:p>
    <w:p w14:paraId="694D8F89" w14:textId="77777777" w:rsidR="000D20D4" w:rsidRPr="009940D4" w:rsidRDefault="000D20D4" w:rsidP="000D20D4">
      <w:pPr>
        <w:spacing w:after="0"/>
        <w:jc w:val="center"/>
      </w:pPr>
    </w:p>
    <w:p w14:paraId="53B48DF3" w14:textId="33CF82A2" w:rsidR="00D65D90" w:rsidRPr="00D21068" w:rsidRDefault="00D65D90" w:rsidP="000D20D4">
      <w:pPr>
        <w:spacing w:after="0"/>
      </w:pPr>
    </w:p>
    <w:p w14:paraId="4B4EF3F9" w14:textId="7195CB56" w:rsidR="7A06FECE" w:rsidRPr="000D20D4" w:rsidRDefault="7A06FECE" w:rsidP="00D65D90">
      <w:pPr>
        <w:pStyle w:val="Ttulo2"/>
        <w:rPr>
          <w:lang w:val="pt-PT"/>
        </w:rPr>
      </w:pPr>
      <w:bookmarkStart w:id="118" w:name="_Toc169711299"/>
      <w:commentRangeStart w:id="119"/>
      <w:r w:rsidRPr="000D20D4">
        <w:rPr>
          <w:lang w:val="pt-PT"/>
        </w:rPr>
        <w:lastRenderedPageBreak/>
        <w:t>Requisitos implementados</w:t>
      </w:r>
      <w:commentRangeEnd w:id="119"/>
      <w:r w:rsidR="00420AE0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119"/>
      </w:r>
      <w:bookmarkEnd w:id="118"/>
    </w:p>
    <w:p w14:paraId="1529DB10" w14:textId="6DB7F0C6" w:rsidR="592EA496" w:rsidRPr="000D20D4" w:rsidRDefault="592EA496" w:rsidP="00D65D90">
      <w:pPr>
        <w:pStyle w:val="Ttulo3"/>
        <w:rPr>
          <w:lang w:val="pt-PT"/>
        </w:rPr>
      </w:pPr>
      <w:bookmarkStart w:id="120" w:name="_Toc169711300"/>
      <w:r w:rsidRPr="000D20D4">
        <w:rPr>
          <w:lang w:val="pt-PT"/>
        </w:rPr>
        <w:t xml:space="preserve">Requisitos </w:t>
      </w:r>
      <w:r w:rsidR="7A06FECE" w:rsidRPr="000D20D4">
        <w:rPr>
          <w:lang w:val="pt-PT"/>
        </w:rPr>
        <w:t>Fase 1:</w:t>
      </w:r>
      <w:bookmarkEnd w:id="120"/>
    </w:p>
    <w:p w14:paraId="01E7D663" w14:textId="000F6EA2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0E37580A" w14:textId="01FDE330" w:rsidR="00757A94" w:rsidRPr="00250101" w:rsidRDefault="00757A94" w:rsidP="00757A94">
      <w:pPr>
        <w:pStyle w:val="Legenda"/>
        <w:keepNext/>
      </w:pPr>
      <w:bookmarkStart w:id="121" w:name="_Toc169223722"/>
      <w:bookmarkStart w:id="122" w:name="_Toc169485845"/>
      <w:r w:rsidRPr="00250101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1</w:t>
      </w:r>
      <w:r w:rsidRPr="00533E6E">
        <w:fldChar w:fldCharType="end"/>
      </w:r>
      <w:r w:rsidRPr="00533E6E">
        <w:t xml:space="preserve">  Requisitos funcionais Fase 1</w:t>
      </w:r>
      <w:bookmarkEnd w:id="121"/>
      <w:bookmarkEnd w:id="122"/>
    </w:p>
    <w:tbl>
      <w:tblPr>
        <w:tblStyle w:val="TabeladeGrelha5Escura-Destaque1"/>
        <w:tblW w:w="84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25"/>
      </w:tblGrid>
      <w:tr w:rsidR="00D65D90" w:rsidRPr="00533E6E" w14:paraId="127462E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83F2F53" w14:textId="30CEA19B" w:rsidR="00D65D90" w:rsidRPr="00D93C71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72F828" w14:textId="37F062D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9940D4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572E4B" w14:textId="6943A25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16328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9DC2320" w14:textId="2EF8FD7D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29BDAAD" w14:textId="3087907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uma conexão com a base de dados através do formulári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F6A14" w14:textId="1E8AB41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F32175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CF2F35" w14:textId="5E27EFD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E2AA7E" w14:textId="049F0D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inserção de dados numa tabela da base de dados através de campos de entrada no formulário (Ex: Nome)</w:t>
            </w:r>
          </w:p>
          <w:p w14:paraId="15348B10" w14:textId="199047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D autoincriminado para evitar atrasos e enganos de preenchimento de dados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BDA2A38" w14:textId="212BDD3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5850C9C" w14:textId="07ED77A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7813CB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61447E" w14:textId="3387D95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E18F6C" w14:textId="341C2F0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tualizar dados de uma tabela da base de dados através de campos de entrada no formulário (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X:</w:t>
            </w:r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D,Nome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58005E" w14:textId="149A93D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3FE220" w14:textId="075EEC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4FE22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01BAC5" w14:textId="4E8A4DC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0E539CA" w14:textId="084347F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liminação de dados de uma tabela através de campos de entrada no formulário (Ex: ID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8D2C7DA" w14:textId="54206CB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8D6A13F" w14:textId="674940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4498A7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0F5CDE" w14:textId="0A4E0E3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815F6A" w14:textId="7C75926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Apos cada consulta realizada ira ser fornecido feedback visual para o utilizador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595AC76" w14:textId="249552B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2A1C0B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C6916E4" w14:textId="4A79DD2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F53AD3B" w14:textId="61A1F93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Realização da criação de um ficheiro diário de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logs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para dar feedback futuro com o armazenamento dos dados no seguinte formato:</w:t>
            </w:r>
          </w:p>
          <w:p w14:paraId="171233DF" w14:textId="0AD4C26A" w:rsidR="00D65D90" w:rsidRPr="00094DB2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*INSERT-"((DATA/HORA),"ID", INSERT the name "campo </w:t>
            </w:r>
            <w:proofErr w:type="spellStart"/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>preenchido</w:t>
            </w:r>
            <w:proofErr w:type="spellEnd"/>
            <w:r w:rsidRPr="00094DB2">
              <w:rPr>
                <w:rFonts w:eastAsiaTheme="minorEastAsia" w:cstheme="minorBidi"/>
                <w:szCs w:val="24"/>
                <w:lang w:val="en-US"/>
              </w:rPr>
              <w:t xml:space="preserve"> </w:t>
            </w: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" in the DB)" </w:t>
            </w:r>
          </w:p>
          <w:p w14:paraId="13D9117D" w14:textId="6D8F0AA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*DELETE-"((DATA/HORA),"ID"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got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LETED)"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*UPDATE-"((DATA/HORA),"ID", UPDATE </w:t>
            </w:r>
            <w:proofErr w:type="spellStart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name</w:t>
            </w:r>
            <w:proofErr w:type="spellEnd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 to "campo preenchido</w:t>
            </w:r>
            <w:r w:rsidRPr="000D20D4">
              <w:rPr>
                <w:rFonts w:eastAsiaTheme="minorEastAsia" w:cstheme="minorBidi"/>
                <w:szCs w:val="24"/>
              </w:rPr>
              <w:t xml:space="preserve">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")"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DDD265" w14:textId="15BCA4F0" w:rsidR="00D65D90" w:rsidRPr="00D93C71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75142B58" w14:textId="37FA9D0D" w:rsidR="00D65D90" w:rsidRPr="009940D4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65733E2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E64FB69" w14:textId="1AA1AC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19F6A0" w14:textId="33D08B1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Utilização de um arquivo “. JSON” para evitar qualquer tipo de credenciais diretamente no código, proporcionando maior praticidade para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utilização do mesmo código em diferentes bases de dados e proteçã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081774" w14:textId="0BC0AF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Importante</w:t>
            </w:r>
          </w:p>
          <w:p w14:paraId="56EC2315" w14:textId="473B8AF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73F1162" w14:textId="704B8E7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Cs w:val="24"/>
        </w:rPr>
      </w:pPr>
    </w:p>
    <w:p w14:paraId="1DE82668" w14:textId="094F92AF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não funcionais</w:t>
      </w:r>
    </w:p>
    <w:p w14:paraId="57D99AAC" w14:textId="68F6DF28" w:rsidR="00757A94" w:rsidRPr="009940D4" w:rsidRDefault="00757A94" w:rsidP="00757A94">
      <w:pPr>
        <w:pStyle w:val="Legenda"/>
        <w:keepNext/>
      </w:pPr>
      <w:bookmarkStart w:id="123" w:name="_Toc169223723"/>
      <w:bookmarkStart w:id="124" w:name="_Toc169485846"/>
      <w:r w:rsidRPr="00533E6E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 xml:space="preserve"> Requisitos</w:t>
      </w:r>
      <w:r w:rsidRPr="00B01F8C">
        <w:t xml:space="preserve"> não</w:t>
      </w:r>
      <w:r w:rsidRPr="00D93C71">
        <w:t xml:space="preserve"> funcionais Fase 1</w:t>
      </w:r>
      <w:bookmarkEnd w:id="123"/>
      <w:bookmarkEnd w:id="124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7BFC1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1CF061F" w14:textId="23003B3E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052DB9" w14:textId="0D664A17" w:rsidR="00D65D90" w:rsidRPr="00684266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60AF65" w14:textId="3BE354A9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7D373F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5FBE4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783E57" w14:textId="3C626039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878F4AE" w14:textId="3E6C97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redenciais de acesso à base de dados são armazenadas de forma segura no arquivo. JSON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0DB8468" w14:textId="64E26F3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F8B32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616377" w14:textId="70A943C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38A0C2" w14:textId="5D5102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onsultas ao b</w:t>
            </w:r>
            <w:r w:rsidR="000D3A3B">
              <w:rPr>
                <w:color w:val="000000" w:themeColor="text1"/>
                <w:szCs w:val="24"/>
              </w:rPr>
              <w:t>ase</w:t>
            </w:r>
            <w:r w:rsidRPr="00533E6E">
              <w:rPr>
                <w:color w:val="000000" w:themeColor="text1"/>
                <w:szCs w:val="24"/>
              </w:rPr>
              <w:t xml:space="preserve"> de dados sejam eficientes e rápida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6F9EFE" w14:textId="5275D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2B80B1DE" w14:textId="057D3BF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96515C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1702E6" w14:textId="547241C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0EB1B9D" w14:textId="6BB3B12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Projetar o formulário de entrada de dados de forma intuitiva e amigável para o utilizador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57C0B44" w14:textId="29D01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3CC5174" w14:textId="44FFF91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337D5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E2202A" w14:textId="1D9D41C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F6EF9" w14:textId="234D28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9E3CCD" w14:textId="507CBC1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73733C1B" w14:textId="09A0491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4DF215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42B4EDF" w14:textId="14FC804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16556" w14:textId="6791A9F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E6846" w14:textId="119AF31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</w:tbl>
    <w:p w14:paraId="4DBDB57A" w14:textId="77777777" w:rsidR="00C74C45" w:rsidRPr="00533E6E" w:rsidRDefault="00C74C45" w:rsidP="00D65D90"/>
    <w:p w14:paraId="37DFEF1E" w14:textId="77777777" w:rsidR="00C74C45" w:rsidRDefault="00C74C45" w:rsidP="00D65D90"/>
    <w:p w14:paraId="7A2211B3" w14:textId="77777777" w:rsidR="000D20D4" w:rsidRDefault="000D20D4" w:rsidP="00D65D90"/>
    <w:p w14:paraId="7B113836" w14:textId="77777777" w:rsidR="000D20D4" w:rsidRDefault="000D20D4" w:rsidP="00D65D90"/>
    <w:p w14:paraId="3C86BA8D" w14:textId="77777777" w:rsidR="000D20D4" w:rsidRDefault="000D20D4" w:rsidP="00D65D90"/>
    <w:p w14:paraId="54B73D12" w14:textId="77777777" w:rsidR="000D20D4" w:rsidRDefault="000D20D4" w:rsidP="00D65D90"/>
    <w:p w14:paraId="0FE180E5" w14:textId="77777777" w:rsidR="000D20D4" w:rsidRDefault="000D20D4" w:rsidP="00D65D90"/>
    <w:p w14:paraId="5B98E096" w14:textId="77777777" w:rsidR="000D20D4" w:rsidRDefault="000D20D4" w:rsidP="00D65D90"/>
    <w:p w14:paraId="0C1F92AC" w14:textId="77777777" w:rsidR="000D20D4" w:rsidRPr="00533E6E" w:rsidRDefault="000D20D4" w:rsidP="00D65D90"/>
    <w:p w14:paraId="35F5E3A5" w14:textId="52DCC4FD" w:rsidR="0AE4ABD2" w:rsidRPr="000D20D4" w:rsidRDefault="0AE4ABD2" w:rsidP="00D65D90">
      <w:pPr>
        <w:pStyle w:val="Ttulo3"/>
        <w:rPr>
          <w:rFonts w:cstheme="minorBidi"/>
          <w:lang w:val="pt-PT"/>
        </w:rPr>
      </w:pPr>
      <w:bookmarkStart w:id="125" w:name="_Toc169711301"/>
      <w:bookmarkStart w:id="126" w:name="_Toc467859562"/>
      <w:r w:rsidRPr="000D20D4">
        <w:rPr>
          <w:lang w:val="pt-PT"/>
        </w:rPr>
        <w:lastRenderedPageBreak/>
        <w:t xml:space="preserve">Requisitos </w:t>
      </w:r>
      <w:r w:rsidR="125A71EF" w:rsidRPr="000D20D4">
        <w:rPr>
          <w:lang w:val="pt-PT"/>
        </w:rPr>
        <w:t>Fase 2:</w:t>
      </w:r>
      <w:bookmarkEnd w:id="125"/>
    </w:p>
    <w:p w14:paraId="0A5DCACC" w14:textId="328210BB" w:rsidR="125A71EF" w:rsidRPr="00250101" w:rsidRDefault="125A71EF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4E89B056" w14:textId="138D2785" w:rsidR="00757A94" w:rsidRPr="00B01F8C" w:rsidRDefault="00757A94" w:rsidP="00757A94">
      <w:pPr>
        <w:pStyle w:val="Legenda"/>
        <w:keepNext/>
      </w:pPr>
      <w:bookmarkStart w:id="127" w:name="_Toc169223724"/>
      <w:bookmarkStart w:id="128" w:name="_Toc169485847"/>
      <w:r w:rsidRPr="00250101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3</w:t>
      </w:r>
      <w:r w:rsidRPr="00250101">
        <w:fldChar w:fldCharType="end"/>
      </w:r>
      <w:r w:rsidRPr="00533E6E">
        <w:t xml:space="preserve"> </w:t>
      </w:r>
      <w:r w:rsidRPr="00250101">
        <w:t xml:space="preserve"> Requisitos funcionais Fase 2</w:t>
      </w:r>
      <w:bookmarkEnd w:id="127"/>
      <w:bookmarkEnd w:id="12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03E05C44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F18484B" w14:textId="31367768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9940D4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833C48" w14:textId="666F4749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AAA38B" w14:textId="2E905F95" w:rsidR="00D65D90" w:rsidRPr="00AD3D49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72EF258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C90D33" w14:textId="7FA96203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D127974" w14:textId="79BAF6C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1A1FC9" w14:textId="0FC2B8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DF49AD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152A4C7" w14:textId="34FBA3C4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34A1AB7" w14:textId="041C113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4F00AD" w14:textId="6FC54E0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6D924D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4B0659" w14:textId="0BBED7E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C40761" w14:textId="5E5BB62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833F88" w14:textId="563F24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B8307C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FF3CA24" w14:textId="3C771D5A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30DA2" w14:textId="7C1235B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70745" w14:textId="0CE018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AD84D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9584356" w14:textId="6B0BD072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449625" w14:textId="3956AF5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05FECE" w14:textId="6F2D01C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45BF1E4C" w14:textId="1A1D2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1E6B3A7F" w14:textId="77777777" w:rsidTr="00757A94">
        <w:trPr>
          <w:trHeight w:val="9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DCA7A07" w14:textId="02958ACB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36472E" w14:textId="48212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8D94BF5" w14:textId="7F7FF76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E4E6AFC" w14:textId="4936750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CF41950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57C15E" w14:textId="727FBCCE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AD706A1" w14:textId="11BDA8C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 xml:space="preserve">(Form2) Campo para inserir o ID da </w:t>
            </w:r>
            <w:proofErr w:type="spellStart"/>
            <w:r w:rsidRPr="00533E6E">
              <w:rPr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487136" w14:textId="1153B1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B08EBB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AF08298" w14:textId="24A413B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3E14C7" w14:textId="146C1E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1F008EB" w14:textId="6F3366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6D67145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DA42E" w14:textId="188AFF7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613A95" w14:textId="1C3D163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412025" w14:textId="0CC8EB7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  <w:p w14:paraId="2AE63F25" w14:textId="13AEE8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634986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6F649D8" w14:textId="1CD4DD68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8C4AB2" w14:textId="0796C2D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532F3D" w14:textId="053D15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030B31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F90D1A" w14:textId="385D53F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996A81B" w14:textId="34B8520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764003" w14:textId="10BDD68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</w:tbl>
    <w:p w14:paraId="2FD986D7" w14:textId="36BE972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</w:pPr>
    </w:p>
    <w:p w14:paraId="6707AD95" w14:textId="2EE36567" w:rsidR="49096306" w:rsidRPr="00533E6E" w:rsidRDefault="49096306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0F80F80F" w14:textId="708024AB" w:rsidR="00757A94" w:rsidRPr="009940D4" w:rsidRDefault="00757A94" w:rsidP="00757A94">
      <w:pPr>
        <w:pStyle w:val="Legenda"/>
        <w:keepNext/>
      </w:pPr>
      <w:bookmarkStart w:id="129" w:name="_Toc169223725"/>
      <w:bookmarkStart w:id="130" w:name="_Toc169485848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4</w:t>
      </w:r>
      <w:r w:rsidRPr="00533E6E">
        <w:fldChar w:fldCharType="end"/>
      </w:r>
      <w:r w:rsidRPr="00533E6E">
        <w:t xml:space="preserve">  Requisitos </w:t>
      </w:r>
      <w:r w:rsidRPr="00250101">
        <w:t xml:space="preserve">não </w:t>
      </w:r>
      <w:r w:rsidRPr="00B01F8C">
        <w:t xml:space="preserve">funcionais Fase </w:t>
      </w:r>
      <w:r w:rsidRPr="00D93C71">
        <w:t>2</w:t>
      </w:r>
      <w:bookmarkEnd w:id="129"/>
      <w:bookmarkEnd w:id="130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1EAC9676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375AC0" w14:textId="02567A16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7FD814" w14:textId="2DBF71B2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E21D07D" w14:textId="3AE650B2" w:rsidR="00D65D90" w:rsidRPr="00924833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6C7891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3EB77D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055BF5" w14:textId="2CCE566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70F0FA9" w14:textId="326B907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DD00DA" w14:textId="6F2B631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A8E989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C9C1FC6" w14:textId="320A59D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6DEE7F5" w14:textId="6B2B1A7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B26AA" w14:textId="515190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FCB51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E1FA20" w14:textId="33F38C2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E8B20B" w14:textId="37BEAFF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A9F1D" w14:textId="40632FB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A728E9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F1A7B" w14:textId="2C29F10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78F95BD" w14:textId="702669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0861BA" w14:textId="7642B7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7F5A6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EA5716" w14:textId="4523020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0B3F28" w14:textId="2BECEA4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778D4A" w14:textId="2B9C363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34E9DC7F" w14:textId="5E6A2267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3BAC9575" w14:textId="4D077CEC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23E1B3A6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4BF84FD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2E5B8DD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929C4A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139C30A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F7E031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67A3A7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CF20E6F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4D1D763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EC9B3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AC9A0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132B4CA1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B2E5A9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046D38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694A0E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78A67D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4E4ACD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8B8599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2A1AB8A" w14:textId="77777777" w:rsidR="000D20D4" w:rsidRPr="00533E6E" w:rsidRDefault="000D20D4" w:rsidP="00D65D90">
      <w:pPr>
        <w:spacing w:after="0"/>
        <w:jc w:val="left"/>
        <w:rPr>
          <w:rFonts w:cstheme="minorBidi"/>
        </w:rPr>
      </w:pPr>
    </w:p>
    <w:p w14:paraId="52A60BC1" w14:textId="4A8A080E" w:rsidR="46E5FF9A" w:rsidRPr="00832E2F" w:rsidRDefault="46E5FF9A" w:rsidP="00D65D90">
      <w:pPr>
        <w:pStyle w:val="Ttulo3"/>
        <w:rPr>
          <w:lang w:val="pt-PT"/>
        </w:rPr>
      </w:pPr>
      <w:bookmarkStart w:id="131" w:name="_Toc169711302"/>
      <w:r w:rsidRPr="00832E2F">
        <w:rPr>
          <w:lang w:val="pt-PT"/>
        </w:rPr>
        <w:lastRenderedPageBreak/>
        <w:t xml:space="preserve">Requisitos </w:t>
      </w:r>
      <w:r w:rsidR="65D9C6DE" w:rsidRPr="00832E2F">
        <w:rPr>
          <w:lang w:val="pt-PT"/>
        </w:rPr>
        <w:t>Fase 3:</w:t>
      </w:r>
      <w:bookmarkEnd w:id="131"/>
    </w:p>
    <w:p w14:paraId="1E37B5EA" w14:textId="44AC51B3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56EF4808" w14:textId="52864587" w:rsidR="000D20D4" w:rsidRP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</w:t>
      </w:r>
      <w:r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funcionai</w:t>
      </w:r>
    </w:p>
    <w:p w14:paraId="5B9DDA2C" w14:textId="298113EA" w:rsidR="000D20D4" w:rsidRDefault="000D20D4" w:rsidP="000D20D4">
      <w:pPr>
        <w:pStyle w:val="Legenda"/>
        <w:keepNext/>
      </w:pPr>
      <w:bookmarkStart w:id="132" w:name="_Toc16948584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26A43">
        <w:t>Requisitos funcionais Fase 3</w:t>
      </w:r>
      <w:bookmarkEnd w:id="132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290ADC96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B4109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8EABFDA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CECFE8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0DCD3977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0BD302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4ECEA7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C783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0D20D4" w14:paraId="37ABAF7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5224F64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2</w:t>
            </w:r>
          </w:p>
          <w:p w14:paraId="604C7BE7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A3F2E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96C7F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D830D8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6489421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78435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3</w:t>
            </w:r>
          </w:p>
          <w:p w14:paraId="30BD821B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5238B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>
              <w:t xml:space="preserve"> utilizadores</w:t>
            </w: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 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A16E4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20F76A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6D403B4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967823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4</w:t>
            </w:r>
          </w:p>
          <w:p w14:paraId="12FA613A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0B63A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0BA5D6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6E5E99E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CA5A09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42FB7D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5</w:t>
            </w:r>
          </w:p>
          <w:p w14:paraId="45AC75DE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432996C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347A8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C4E8DE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E1BBA3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90FA9DC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6</w:t>
            </w:r>
          </w:p>
          <w:p w14:paraId="28F43C4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CBA5EF1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4D91EE3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882D46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48C3329C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3795CB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1E6D4B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F7B2A1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30AF512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668944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5A3D4A8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B46F05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50D080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1A81F3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9C1B51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474C9A08" w14:textId="46413772" w:rsidR="000D20D4" w:rsidRDefault="000D20D4" w:rsidP="000D20D4">
      <w:pPr>
        <w:pStyle w:val="Legenda"/>
        <w:keepNext/>
      </w:pPr>
    </w:p>
    <w:p w14:paraId="252370D8" w14:textId="30517C6A" w:rsidR="000D20D4" w:rsidRDefault="000D20D4" w:rsidP="000D20D4">
      <w:pPr>
        <w:pStyle w:val="Legenda"/>
        <w:keepNext/>
      </w:pPr>
      <w:bookmarkStart w:id="133" w:name="_Toc169485850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1A190F">
        <w:t>Requisitos não funcionais Fase 3</w:t>
      </w:r>
      <w:bookmarkEnd w:id="133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7A1E2472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BDEF9C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9E112E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80605EC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49D81CB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6910F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BCAEC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8989B7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A751CA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280904EA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346B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4DB6D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6B814B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54BCD1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BD76E1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0E590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94698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995F6C9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9292E05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083E7EA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2A6BD33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B50F64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1C3C3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608E2F8D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49C30E5C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1CA17A7B" w14:textId="77777777" w:rsidR="00C74C45" w:rsidRPr="00533E6E" w:rsidRDefault="00C74C45" w:rsidP="00D65D90">
      <w:pPr>
        <w:spacing w:after="0"/>
        <w:jc w:val="left"/>
        <w:rPr>
          <w:rFonts w:cstheme="minorBidi"/>
        </w:rPr>
      </w:pPr>
    </w:p>
    <w:p w14:paraId="11D23AEB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650E0475" w14:textId="481C4884" w:rsidR="00832E2F" w:rsidRDefault="00832E2F" w:rsidP="00D65D90">
      <w:pPr>
        <w:spacing w:after="0"/>
        <w:jc w:val="left"/>
        <w:rPr>
          <w:rFonts w:cstheme="minorBidi"/>
        </w:rPr>
      </w:pPr>
    </w:p>
    <w:p w14:paraId="07A9A70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35C93D3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7F024A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1FF4C4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7EB4FE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9231E9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55DE03E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3A65206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D1D50F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1164677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74AD0F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8A6085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E1A94B9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E2A68BC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88BC862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6F46039" w14:textId="77777777" w:rsidR="00832E2F" w:rsidRPr="00533E6E" w:rsidRDefault="00832E2F" w:rsidP="00D65D90">
      <w:pPr>
        <w:spacing w:after="0"/>
        <w:jc w:val="left"/>
        <w:rPr>
          <w:rFonts w:cstheme="minorBidi"/>
        </w:rPr>
      </w:pPr>
    </w:p>
    <w:p w14:paraId="33A9F9FC" w14:textId="319BAECB" w:rsidR="60B21E9C" w:rsidRPr="000D20D4" w:rsidRDefault="60B21E9C" w:rsidP="00D65D90">
      <w:pPr>
        <w:pStyle w:val="Ttulo3"/>
        <w:rPr>
          <w:lang w:val="pt-PT"/>
        </w:rPr>
      </w:pPr>
      <w:r w:rsidRPr="000D20D4">
        <w:rPr>
          <w:lang w:val="pt-PT"/>
        </w:rPr>
        <w:lastRenderedPageBreak/>
        <w:t xml:space="preserve"> </w:t>
      </w:r>
      <w:bookmarkStart w:id="134" w:name="_Toc169711303"/>
      <w:r w:rsidRPr="000D20D4">
        <w:rPr>
          <w:lang w:val="pt-PT"/>
        </w:rPr>
        <w:t xml:space="preserve">Requisitos </w:t>
      </w:r>
      <w:r w:rsidR="65D9C6DE" w:rsidRPr="000D20D4">
        <w:rPr>
          <w:lang w:val="pt-PT"/>
        </w:rPr>
        <w:t>Fase 4:</w:t>
      </w:r>
      <w:bookmarkEnd w:id="134"/>
    </w:p>
    <w:p w14:paraId="6BB3FD0F" w14:textId="388269D5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funcionais</w:t>
      </w:r>
    </w:p>
    <w:p w14:paraId="0EAA34E4" w14:textId="6C62F4A3" w:rsidR="00757A94" w:rsidRPr="00250101" w:rsidRDefault="00757A94" w:rsidP="00757A94">
      <w:pPr>
        <w:pStyle w:val="Legenda"/>
        <w:keepNext/>
      </w:pPr>
      <w:bookmarkStart w:id="135" w:name="_Toc169223726"/>
      <w:bookmarkStart w:id="136" w:name="_Toc169485851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7</w:t>
      </w:r>
      <w:r w:rsidRPr="00533E6E">
        <w:fldChar w:fldCharType="end"/>
      </w:r>
      <w:r w:rsidRPr="00533E6E">
        <w:t xml:space="preserve">  Requisitos funcionais Fase 4</w:t>
      </w:r>
      <w:bookmarkEnd w:id="135"/>
      <w:bookmarkEnd w:id="136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6F5AEA4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560EFCC" w14:textId="7BE9B81B" w:rsidR="00D65D90" w:rsidRPr="009940D4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DE0B46D" w14:textId="04DC7D94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0141A7" w14:textId="23F97567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17FA178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E675AB5" w14:textId="7A1FE06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AE7CF3B" w14:textId="2B300C9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50CEB7" w14:textId="13F2E86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73537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BBD0F" w14:textId="62CCE9B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305000F" w14:textId="4F61392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B02591" w14:textId="65A66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2E9DBFE" w14:textId="4BA5664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56A01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693056" w14:textId="1A0A140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C4FB7E" w14:textId="37FF552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50496E" w14:textId="0FF44FC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4EAA1" w14:textId="144DADC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7951D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2F130DA" w14:textId="5528C4A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234BAE" w14:textId="58C74DE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610B78" w14:textId="29DCB4E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72F822F" w14:textId="2D555D9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BCDAAF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0935E" w14:textId="5B1B8AC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165E483" w14:textId="0CA4D6C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5BBBA9" w14:textId="60E46AA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70D8B40" w14:textId="3F9C7A7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37090FE" w14:textId="77777777" w:rsidTr="00757A94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6C6B80D" w14:textId="343B8B5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95329E9" w14:textId="303276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2CAA993" w14:textId="055CB5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F49B028" w14:textId="164D538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  <w:p w14:paraId="78FEBB31" w14:textId="7F11501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D83892A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408DBF" w14:textId="06A9CF8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79016E1" w14:textId="7862500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Campo para inserir o ID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1E62F8" w14:textId="49606EE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B23840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03A6711" w14:textId="457EFE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C9DD9" w14:textId="2F0A2FC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9130B9" w14:textId="4D3E8C2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0D9A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D68ED5" w14:textId="7A5256E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DE00451" w14:textId="58E113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D1217F" w14:textId="603D3B2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129631F1" w14:textId="0D396DF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53D7F7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5AE84ED" w14:textId="44EA246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BEA6B1" w14:textId="391470E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E264BD" w14:textId="5A1C44C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891B57D" w14:textId="65EFF2B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53FA3EE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FF61946" w14:textId="03077EE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895E6D" w14:textId="7589F5F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997CC90" w14:textId="7A11135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E8C73B8" w14:textId="0A34391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A1E16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53B2BB" w14:textId="6827FDE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12</w:t>
            </w:r>
          </w:p>
          <w:p w14:paraId="091BE62C" w14:textId="2FD8331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091CEF3" w14:textId="6E66B9C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O sistema deve permitir a criação de uma tabela de postos de controle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DA85949" w14:textId="4414368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40BDED" w14:textId="50F89F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67A0B0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FE6504" w14:textId="6C6C17B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3</w:t>
            </w:r>
          </w:p>
          <w:p w14:paraId="467B838C" w14:textId="5FFFD2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A490DB" w14:textId="0293C69C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A tabela de postos de controle deve incluir campos para o nome do posto, a atividade associada ao posto, a capacidade diária mínima e o ID da anten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D70ED7A" w14:textId="6C6EFE8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EF46FCC" w14:textId="43ADC8A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198C5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7C88817" w14:textId="7653F2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4</w:t>
            </w:r>
          </w:p>
          <w:p w14:paraId="296C5682" w14:textId="5339321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DD5F904" w14:textId="75E2738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O sistema deve permitir a adição do posto onde a leitura está sendo realizada na tabela de movimento (leitura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7EFD807" w14:textId="37A44C0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BB5B9B" w14:textId="330D29B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4DD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6C41670" w14:textId="66A761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5</w:t>
            </w:r>
          </w:p>
          <w:p w14:paraId="330F7B7F" w14:textId="2B39FEA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D0BC3E" w14:textId="74343D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criação de relatórios com a leitura das tags por posto e por semana, mês ou an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23FB9" w14:textId="0FC22DC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B62003B" w14:textId="7B51E8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125C366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2CFBBA" w14:textId="2BEC70F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6</w:t>
            </w:r>
          </w:p>
          <w:p w14:paraId="7D30E210" w14:textId="4FAB4F0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C710EA" w14:textId="757902E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E4CCE1" w14:textId="3C80638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BF8033D" w14:textId="2F7ECCE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C1F8B7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C0B2713" w14:textId="3178408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7</w:t>
            </w:r>
          </w:p>
          <w:p w14:paraId="2A5D1A40" w14:textId="5D46856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E594774" w14:textId="2195A5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 w:rsidR="00C74C45" w:rsidRPr="00533E6E">
              <w:t xml:space="preserve"> utilizadores</w:t>
            </w:r>
            <w:r w:rsidR="00C74C45"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CF96255" w14:textId="29EF425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09AF3" w14:textId="4C781A2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959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9E9B8C5" w14:textId="41F5C97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8</w:t>
            </w:r>
          </w:p>
          <w:p w14:paraId="6529E0E3" w14:textId="53CBE7E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244FA8" w14:textId="29668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35EC0D" w14:textId="262A5DE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415FDA3" w14:textId="2A28142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917C4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E2FD852" w14:textId="1F88D39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9</w:t>
            </w:r>
          </w:p>
          <w:p w14:paraId="29D817F0" w14:textId="450CC59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2E67DD" w14:textId="2EF377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9A31881" w14:textId="01918EB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06EACA4" w14:textId="39AC156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53ABD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693335" w14:textId="3D14B9C9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0</w:t>
            </w:r>
          </w:p>
          <w:p w14:paraId="063E6859" w14:textId="235A0E8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A5C246A" w14:textId="300FC8B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Projetar uma tabela separada no </w:t>
            </w:r>
            <w:r w:rsidR="000D3A3B">
              <w:rPr>
                <w:rFonts w:eastAsiaTheme="minorEastAsia" w:cstheme="minorBidi"/>
                <w:color w:val="000000" w:themeColor="text1"/>
                <w:szCs w:val="24"/>
              </w:rPr>
              <w:t>base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 dados para armazenar os registos arquiv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A4465" w14:textId="4141436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BA21D1A" w14:textId="709F50D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3C34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232E40" w14:textId="2C89BE3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1</w:t>
            </w:r>
          </w:p>
          <w:p w14:paraId="1B938FBF" w14:textId="16E4AC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D5EA98F" w14:textId="2D2B6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a opção para visualizar o conteúdo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B411D72" w14:textId="73B99CF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0792C" w14:textId="12F5A0C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493AEB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42DD7E" w14:textId="29C8971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2</w:t>
            </w:r>
          </w:p>
          <w:p w14:paraId="2BB635C3" w14:textId="7A4D363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D0363C" w14:textId="6BA8DB8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xclusão de registos da tabela principal e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6DEFA4" w14:textId="433D0FB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3AE9345" w14:textId="0C2E43D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96BCF8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1CED239" w14:textId="0F564B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23</w:t>
            </w:r>
          </w:p>
          <w:p w14:paraId="440674B5" w14:textId="4D9686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55B9F9E" w14:textId="2D96603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11160E" w14:textId="3B249C6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D06CFD8" w14:textId="222A679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FEB5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D19A68C" w14:textId="2329DF6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4</w:t>
            </w:r>
          </w:p>
          <w:p w14:paraId="4F79A148" w14:textId="61BC4C9A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CE523E2" w14:textId="01132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Possibilitar a busca e filtragem de registos na tabela na tabela de arquivo através do id da </w:t>
            </w:r>
            <w:proofErr w:type="spellStart"/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,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pc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entre outros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E3B69D" w14:textId="4A06F82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61B8F35" w14:textId="63F634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95E5F56" w14:textId="69C4AB2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486FEA7" w14:textId="215518E9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2461FDD" w14:textId="62B0C6CB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não funcionais</w:t>
      </w:r>
    </w:p>
    <w:p w14:paraId="6280304C" w14:textId="1B44CED5" w:rsidR="00757A94" w:rsidRPr="009940D4" w:rsidRDefault="00757A94" w:rsidP="00757A94">
      <w:pPr>
        <w:pStyle w:val="Legenda"/>
        <w:keepNext/>
      </w:pPr>
      <w:bookmarkStart w:id="137" w:name="_Toc169223727"/>
      <w:bookmarkStart w:id="138" w:name="_Toc169485852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8</w:t>
      </w:r>
      <w:r w:rsidRPr="00533E6E">
        <w:fldChar w:fldCharType="end"/>
      </w:r>
      <w:r w:rsidRPr="00533E6E">
        <w:t xml:space="preserve">  Requisitos </w:t>
      </w:r>
      <w:r w:rsidRPr="00250101">
        <w:t xml:space="preserve">não funcionais Fase </w:t>
      </w:r>
      <w:r w:rsidRPr="00B01F8C">
        <w:t>4</w:t>
      </w:r>
      <w:bookmarkEnd w:id="137"/>
      <w:bookmarkEnd w:id="13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589BF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F922298" w14:textId="136C2B1A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491CCFF" w14:textId="0D899608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34B437" w14:textId="441785E8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05F2C83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C59D47" w14:textId="66B3332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3079951" w14:textId="5BBBDDD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BF8F5A" w14:textId="44F45A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EABA7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4320B29" w14:textId="3350F6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EC2C35" w14:textId="2B73D05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0C6C3B" w14:textId="1B13CB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D2B360C" w14:textId="52F9623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4045EE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7BDD824" w14:textId="679CAEE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112FCDD" w14:textId="4AD4DC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93012E" w14:textId="7F27C04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0CB773F" w14:textId="116D55C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A634D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AFFA1F7" w14:textId="5FB2DC8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D5A899D" w14:textId="30FEB29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7443D" w14:textId="17E84AE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262EB" w14:textId="320B34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C7E05C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B2D6A8A" w14:textId="6802893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819B286" w14:textId="58FFF5E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21BBC4" w14:textId="48C4618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4101B0C8" w14:textId="61D7560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21DA2B48" w14:textId="7FDCB07E" w:rsidR="00420AE0" w:rsidRDefault="00420AE0">
      <w:pPr>
        <w:spacing w:after="0"/>
        <w:jc w:val="left"/>
        <w:rPr>
          <w:rFonts w:ascii="Arial" w:eastAsia="Arial" w:hAnsi="Arial" w:cs="Arial"/>
          <w:color w:val="000000" w:themeColor="text1"/>
          <w:szCs w:val="24"/>
        </w:rPr>
      </w:pPr>
      <w:r>
        <w:rPr>
          <w:rFonts w:ascii="Arial" w:eastAsia="Arial" w:hAnsi="Arial" w:cs="Arial"/>
          <w:color w:val="000000" w:themeColor="text1"/>
          <w:szCs w:val="24"/>
        </w:rPr>
        <w:br w:type="page"/>
      </w:r>
    </w:p>
    <w:p w14:paraId="01DFC25A" w14:textId="2F613753" w:rsidR="00D33214" w:rsidRPr="00420AE0" w:rsidRDefault="6BED9658" w:rsidP="00D65D90">
      <w:pPr>
        <w:pStyle w:val="Ttulo1"/>
        <w:rPr>
          <w:rFonts w:cstheme="minorBidi"/>
          <w:lang w:val="pt-PT"/>
        </w:rPr>
      </w:pPr>
      <w:bookmarkStart w:id="139" w:name="_Toc169711304"/>
      <w:r w:rsidRPr="00420AE0">
        <w:rPr>
          <w:rFonts w:cstheme="minorBidi"/>
          <w:lang w:val="pt-PT"/>
        </w:rPr>
        <w:lastRenderedPageBreak/>
        <w:t>Concl</w:t>
      </w:r>
      <w:bookmarkEnd w:id="126"/>
      <w:r w:rsidR="7F3D0887" w:rsidRPr="00420AE0">
        <w:rPr>
          <w:rFonts w:cstheme="minorBidi"/>
          <w:lang w:val="pt-PT"/>
        </w:rPr>
        <w:t>usões</w:t>
      </w:r>
      <w:bookmarkEnd w:id="139"/>
    </w:p>
    <w:p w14:paraId="67E8A9A8" w14:textId="4DE1F683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420AE0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533E6E">
        <w:rPr>
          <w:rFonts w:ascii="Calibri" w:hAnsi="Calibri" w:cs="Calibri"/>
        </w:rPr>
        <w:t>equip</w:t>
      </w:r>
      <w:r w:rsidR="00420AE0">
        <w:rPr>
          <w:rFonts w:ascii="Calibri" w:hAnsi="Calibri" w:cs="Calibri"/>
        </w:rPr>
        <w:t>a</w:t>
      </w:r>
      <w:r w:rsidR="00420AE0" w:rsidRPr="00420AE0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972054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533E6E">
        <w:rPr>
          <w:rFonts w:ascii="Calibri" w:hAnsi="Calibri" w:cs="Calibri"/>
        </w:rPr>
        <w:t>na aprendizagem</w:t>
      </w:r>
      <w:r w:rsidR="00420AE0" w:rsidRPr="00420AE0">
        <w:rPr>
          <w:rFonts w:ascii="Calibri" w:hAnsi="Calibri" w:cs="Calibri"/>
        </w:rPr>
        <w:t xml:space="preserve"> </w:t>
      </w:r>
      <w:r w:rsidRPr="00420AE0">
        <w:rPr>
          <w:rFonts w:ascii="Calibri" w:hAnsi="Calibri" w:cs="Calibri"/>
        </w:rPr>
        <w:t>da linguagem de programação C#</w:t>
      </w:r>
      <w:r w:rsidR="000D20D4">
        <w:rPr>
          <w:rFonts w:ascii="Calibri" w:hAnsi="Calibri" w:cs="Calibri"/>
        </w:rPr>
        <w:t xml:space="preserve"> e SQL</w:t>
      </w:r>
      <w:r w:rsidRPr="00420AE0">
        <w:rPr>
          <w:rFonts w:ascii="Calibri" w:hAnsi="Calibri" w:cs="Calibri"/>
        </w:rPr>
        <w:t xml:space="preserve">. </w:t>
      </w:r>
      <w:commentRangeStart w:id="140"/>
      <w:commentRangeStart w:id="141"/>
      <w:r w:rsidRPr="00420AE0">
        <w:rPr>
          <w:rFonts w:ascii="Calibri" w:hAnsi="Calibri" w:cs="Calibri"/>
        </w:rPr>
        <w:t>Esta fase preparatória foi crucial para entender</w:t>
      </w:r>
      <w:r w:rsidRPr="00972054">
        <w:rPr>
          <w:rFonts w:ascii="Calibri" w:hAnsi="Calibri" w:cs="Calibri"/>
        </w:rPr>
        <w:t xml:space="preserve"> os princípios de funcionamento dos leitores RFID manipulação de dados utilizando SQL</w:t>
      </w:r>
      <w:r w:rsidR="00FD5A3C">
        <w:rPr>
          <w:rFonts w:ascii="Calibri" w:hAnsi="Calibri" w:cs="Calibri"/>
        </w:rPr>
        <w:t xml:space="preserve"> e comunicação com o leitor RFID</w:t>
      </w:r>
      <w:r w:rsidRPr="00972054">
        <w:rPr>
          <w:rFonts w:ascii="Calibri" w:hAnsi="Calibri" w:cs="Calibri"/>
        </w:rPr>
        <w:t>.</w:t>
      </w:r>
      <w:commentRangeEnd w:id="140"/>
      <w:r w:rsidR="00972054">
        <w:rPr>
          <w:rStyle w:val="Refdecomentrio"/>
        </w:rPr>
        <w:commentReference w:id="140"/>
      </w:r>
      <w:commentRangeEnd w:id="141"/>
      <w:r w:rsidR="00D530A2">
        <w:rPr>
          <w:rStyle w:val="Refdecomentrio"/>
        </w:rPr>
        <w:commentReference w:id="141"/>
      </w:r>
    </w:p>
    <w:p w14:paraId="7ED6FCA8" w14:textId="26DD1F5D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D20D4">
        <w:rPr>
          <w:rFonts w:ascii="Calibri" w:hAnsi="Calibri" w:cs="Calibri"/>
          <w:i/>
          <w:iCs/>
        </w:rPr>
        <w:t>tags</w:t>
      </w:r>
      <w:r w:rsidRPr="00972054">
        <w:rPr>
          <w:rFonts w:ascii="Calibri" w:hAnsi="Calibri" w:cs="Calibri"/>
        </w:rPr>
        <w:t xml:space="preserve"> RFID.</w:t>
      </w:r>
      <w:r w:rsidR="79440FF3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criação e interação entre tabelas n</w:t>
      </w:r>
      <w:r w:rsidR="00972054">
        <w:rPr>
          <w:rFonts w:ascii="Calibri" w:hAnsi="Calibri" w:cs="Calibri"/>
        </w:rPr>
        <w:t>a base</w:t>
      </w:r>
      <w:r w:rsidRPr="00972054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594D10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533E6E">
        <w:rPr>
          <w:rFonts w:ascii="Calibri" w:hAnsi="Calibri" w:cs="Calibri"/>
        </w:rPr>
        <w:t>ini</w:t>
      </w:r>
      <w:proofErr w:type="spellEnd"/>
      <w:r w:rsidRPr="00533E6E">
        <w:rPr>
          <w:rFonts w:ascii="Calibri" w:hAnsi="Calibri" w:cs="Calibri"/>
        </w:rPr>
        <w:t xml:space="preserve"> e a revisão completa do código resultaram em melhorias</w:t>
      </w:r>
      <w:r w:rsidR="2A3CFFEB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commentRangeStart w:id="142"/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commentRangeEnd w:id="142"/>
      <w:proofErr w:type="spellEnd"/>
      <w:r w:rsidR="00F67558">
        <w:rPr>
          <w:rStyle w:val="Refdecomentrio"/>
        </w:rPr>
        <w:commentReference w:id="142"/>
      </w:r>
      <w:r w:rsidR="00972054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Default="6726EA25" w:rsidP="000D20D4">
      <w:pPr>
        <w:spacing w:after="0" w:line="360" w:lineRule="auto"/>
        <w:rPr>
          <w:rFonts w:ascii="Calibri" w:hAnsi="Calibri" w:cs="Calibri"/>
        </w:rPr>
      </w:pPr>
      <w:r w:rsidRPr="00594D10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D20D4">
        <w:rPr>
          <w:rFonts w:ascii="Calibri" w:hAnsi="Calibri" w:cs="Calibri"/>
          <w:i/>
          <w:iCs/>
        </w:rPr>
        <w:t>bugs</w:t>
      </w:r>
      <w:r w:rsidRPr="00594D10">
        <w:rPr>
          <w:rFonts w:ascii="Calibri" w:hAnsi="Calibri" w:cs="Calibri"/>
        </w:rPr>
        <w:t xml:space="preserve">. O </w:t>
      </w:r>
      <w:r w:rsidRPr="000D20D4">
        <w:rPr>
          <w:rFonts w:ascii="Calibri" w:hAnsi="Calibri" w:cs="Calibri"/>
          <w:i/>
          <w:iCs/>
        </w:rPr>
        <w:t>feedback</w:t>
      </w:r>
      <w:r w:rsidRPr="00594D10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mbiente de produção. A colaboração com </w:t>
      </w:r>
      <w:r w:rsidRPr="00533E6E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533E6E">
        <w:rPr>
          <w:rFonts w:ascii="Calibri" w:hAnsi="Calibri" w:cs="Calibri"/>
        </w:rPr>
        <w:t xml:space="preserve"> </w:t>
      </w:r>
    </w:p>
    <w:p w14:paraId="4791FEA4" w14:textId="0D10BFE9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A </w:t>
      </w:r>
      <w:commentRangeStart w:id="143"/>
      <w:commentRangeStart w:id="144"/>
      <w:r w:rsidRPr="00533E6E">
        <w:rPr>
          <w:rFonts w:ascii="Calibri" w:hAnsi="Calibri" w:cs="Calibri"/>
        </w:rPr>
        <w:t>documentação completa</w:t>
      </w:r>
      <w:commentRangeEnd w:id="143"/>
      <w:r w:rsidR="00594D10">
        <w:rPr>
          <w:rStyle w:val="Refdecomentrio"/>
        </w:rPr>
        <w:commentReference w:id="143"/>
      </w:r>
      <w:commentRangeEnd w:id="144"/>
      <w:r w:rsidR="0050040B">
        <w:rPr>
          <w:rStyle w:val="Refdecomentrio"/>
        </w:rPr>
        <w:commentReference w:id="144"/>
      </w:r>
      <w:r w:rsidRPr="00594D10">
        <w:rPr>
          <w:rFonts w:ascii="Calibri" w:hAnsi="Calibri" w:cs="Calibri"/>
        </w:rPr>
        <w:t>, incluindo fluxogramas, diagramas de base de dados e de classes, além do manual de utilizador, forneceu uma base sólida para a</w:t>
      </w:r>
      <w:r w:rsidR="39422A2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revisão e ajustes finais do sistema.</w:t>
      </w:r>
    </w:p>
    <w:p w14:paraId="6583AE82" w14:textId="3B2C8896" w:rsidR="6726EA25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Este estágio não só permitiu a aplicação de conhecimentos teóricos em</w:t>
      </w:r>
      <w:r w:rsidR="00F67558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contexto prático, mas também destacou a importância do trabalho em </w:t>
      </w:r>
      <w:r w:rsidR="00F67558">
        <w:rPr>
          <w:rFonts w:ascii="Calibri" w:hAnsi="Calibri" w:cs="Calibri"/>
        </w:rPr>
        <w:t xml:space="preserve">equipa </w:t>
      </w:r>
      <w:r w:rsidRPr="00533E6E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pla</w:t>
      </w:r>
      <w:r w:rsidR="47F329F0" w:rsidRPr="00533E6E">
        <w:rPr>
          <w:rFonts w:ascii="Calibri" w:hAnsi="Calibri" w:cs="Calibri"/>
        </w:rPr>
        <w:t>neamento</w:t>
      </w:r>
      <w:r w:rsidRPr="00533E6E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533E6E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594D10" w:rsidRDefault="27D0EE30" w:rsidP="00D65D90">
      <w:pPr>
        <w:pStyle w:val="Ttulo2"/>
        <w:rPr>
          <w:lang w:val="pt-PT"/>
        </w:rPr>
      </w:pPr>
      <w:bookmarkStart w:id="145" w:name="_Toc169711305"/>
      <w:commentRangeStart w:id="146"/>
      <w:commentRangeStart w:id="147"/>
      <w:r w:rsidRPr="00533E6E">
        <w:rPr>
          <w:lang w:val="pt-PT"/>
        </w:rPr>
        <w:t>Forças</w:t>
      </w:r>
      <w:commentRangeEnd w:id="146"/>
      <w:r w:rsidR="00594D10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146"/>
      </w:r>
      <w:commentRangeEnd w:id="147"/>
      <w:r w:rsidR="0050040B">
        <w:rPr>
          <w:rStyle w:val="Refdecomentrio"/>
          <w:rFonts w:eastAsia="Calibri"/>
          <w:b w:val="0"/>
          <w:bCs w:val="0"/>
          <w:color w:val="auto"/>
          <w:lang w:val="pt-PT"/>
        </w:rPr>
        <w:commentReference w:id="147"/>
      </w:r>
      <w:bookmarkEnd w:id="145"/>
    </w:p>
    <w:p w14:paraId="33911D23" w14:textId="77777777" w:rsidR="000D20D4" w:rsidRDefault="4ABB0C2C" w:rsidP="000D20D4">
      <w:pPr>
        <w:spacing w:after="0" w:line="360" w:lineRule="auto"/>
      </w:pPr>
      <w:r w:rsidRPr="00594D10">
        <w:t xml:space="preserve"> </w:t>
      </w:r>
      <w:r w:rsidRPr="00533E6E">
        <w:rPr>
          <w:b/>
          <w:bCs/>
        </w:rPr>
        <w:t>Aprendiza</w:t>
      </w:r>
      <w:r w:rsidR="00594D10">
        <w:rPr>
          <w:b/>
          <w:bCs/>
        </w:rPr>
        <w:t>gem</w:t>
      </w:r>
      <w:r w:rsidRPr="00594D10">
        <w:rPr>
          <w:b/>
          <w:bCs/>
        </w:rPr>
        <w:t xml:space="preserve"> e Adaptação: </w:t>
      </w:r>
      <w:r w:rsidR="000D20D4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>Equip</w:t>
      </w:r>
      <w:r w:rsidR="00594D10">
        <w:rPr>
          <w:rFonts w:eastAsiaTheme="minorEastAsia" w:cstheme="minorBidi"/>
          <w:b/>
          <w:bCs/>
          <w:color w:val="0D0D0D" w:themeColor="text1" w:themeTint="F2"/>
          <w:szCs w:val="24"/>
        </w:rPr>
        <w:t>a</w:t>
      </w:r>
      <w:r w:rsidRPr="00594D10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594D10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>
        <w:rPr>
          <w:rFonts w:eastAsiaTheme="minorEastAsia" w:cstheme="minorBidi"/>
          <w:color w:val="0D0D0D" w:themeColor="text1" w:themeTint="F2"/>
          <w:szCs w:val="24"/>
        </w:rPr>
        <w:t>n</w:t>
      </w:r>
      <w:r w:rsidRPr="00594D10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533E6E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533E6E" w:rsidRDefault="1AEA9678" w:rsidP="00D65D90">
      <w:pPr>
        <w:pStyle w:val="Ttulo2"/>
        <w:rPr>
          <w:rFonts w:cstheme="minorBidi"/>
          <w:lang w:val="pt-PT"/>
        </w:rPr>
      </w:pPr>
      <w:bookmarkStart w:id="148" w:name="_Toc169711306"/>
      <w:r w:rsidRPr="00533E6E">
        <w:rPr>
          <w:lang w:val="pt-PT"/>
        </w:rPr>
        <w:lastRenderedPageBreak/>
        <w:t>Limita</w:t>
      </w:r>
      <w:r w:rsidR="7F3D0887" w:rsidRPr="00533E6E">
        <w:rPr>
          <w:lang w:val="pt-PT"/>
        </w:rPr>
        <w:t>ções</w:t>
      </w:r>
      <w:bookmarkEnd w:id="148"/>
    </w:p>
    <w:p w14:paraId="3D53AEC7" w14:textId="75CCAA66" w:rsidR="095FF15E" w:rsidRPr="00594D10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Tempo de Resposta:</w:t>
      </w:r>
      <w:r w:rsidRPr="00533E6E">
        <w:t xml:space="preserve"> Durante os testes, identificamos que o tempo de resposta para a leitura das </w:t>
      </w:r>
      <w:r w:rsidRPr="000D20D4">
        <w:rPr>
          <w:i/>
          <w:iCs/>
        </w:rPr>
        <w:t>tags</w:t>
      </w:r>
      <w:r w:rsidRPr="00594D10">
        <w:t xml:space="preserve"> pode ser melhorado, necessitando de otimizações adicionais no código.</w:t>
      </w:r>
    </w:p>
    <w:p w14:paraId="636790C4" w14:textId="0EE3A21D" w:rsidR="095FF15E" w:rsidRPr="00533E6E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omplexidade do Código:</w:t>
      </w:r>
      <w:r w:rsidRPr="00533E6E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D20D4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apacidade de Escalabilidade:</w:t>
      </w:r>
      <w:r w:rsidRPr="00533E6E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533E6E" w:rsidRDefault="7F3D0887" w:rsidP="00D65D90">
      <w:pPr>
        <w:pStyle w:val="Ttulo2"/>
        <w:rPr>
          <w:rFonts w:cstheme="minorBidi"/>
          <w:lang w:val="pt-PT"/>
        </w:rPr>
      </w:pPr>
      <w:bookmarkStart w:id="149" w:name="_Toc169711307"/>
      <w:r w:rsidRPr="00533E6E">
        <w:rPr>
          <w:rFonts w:cstheme="minorBidi"/>
          <w:lang w:val="pt-PT"/>
        </w:rPr>
        <w:t xml:space="preserve">Trabalho </w:t>
      </w:r>
      <w:r w:rsidR="07ACED1A" w:rsidRPr="00533E6E">
        <w:rPr>
          <w:rFonts w:cstheme="minorBidi"/>
          <w:lang w:val="pt-PT"/>
        </w:rPr>
        <w:t>F</w:t>
      </w:r>
      <w:r w:rsidRPr="00533E6E">
        <w:rPr>
          <w:rFonts w:cstheme="minorBidi"/>
          <w:lang w:val="pt-PT"/>
        </w:rPr>
        <w:t>uturo</w:t>
      </w:r>
      <w:bookmarkEnd w:id="149"/>
    </w:p>
    <w:p w14:paraId="31CCEED7" w14:textId="29E62D45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50" w:name="_Int_SvccXWrJ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50"/>
    </w:p>
    <w:p w14:paraId="54941884" w14:textId="5F4BF27D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51" w:name="_Int_RqJO1a05"/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51"/>
    </w:p>
    <w:p w14:paraId="5FD7C64A" w14:textId="7AC2E29B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1C7093">
        <w:rPr>
          <w:rFonts w:eastAsia="system-ui" w:cstheme="minorHAnsi"/>
          <w:b/>
          <w:bCs/>
          <w:color w:val="0D0D0D" w:themeColor="text1" w:themeTint="F2"/>
          <w:szCs w:val="24"/>
        </w:rPr>
        <w:t>U</w:t>
      </w:r>
      <w:r w:rsidR="00C74C45" w:rsidRPr="00533E6E">
        <w:rPr>
          <w:rFonts w:eastAsia="system-ui" w:cstheme="minorHAnsi"/>
          <w:b/>
          <w:bCs/>
          <w:color w:val="0D0D0D" w:themeColor="text1" w:themeTint="F2"/>
          <w:szCs w:val="24"/>
        </w:rPr>
        <w:t>tilizador</w:t>
      </w:r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533E6E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533E6E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533E6E">
        <w:rPr>
          <w:rFonts w:eastAsia="system-ui" w:cstheme="minorHAnsi"/>
          <w:color w:val="0D0D0D" w:themeColor="text1" w:themeTint="F2"/>
          <w:szCs w:val="24"/>
        </w:rPr>
        <w:t>-</w:t>
      </w:r>
      <w:r w:rsidR="001C7093">
        <w:rPr>
          <w:rFonts w:eastAsia="system-ui" w:cstheme="minorHAnsi"/>
          <w:color w:val="0D0D0D" w:themeColor="text1" w:themeTint="F2"/>
          <w:szCs w:val="24"/>
        </w:rPr>
        <w:t>-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1C7093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1C7093">
        <w:rPr>
          <w:rFonts w:eastAsia="system-ui" w:cstheme="minorHAnsi"/>
          <w:color w:val="0D0D0D" w:themeColor="text1" w:themeTint="F2"/>
          <w:szCs w:val="24"/>
        </w:rPr>
        <w:t>utilizadore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52" w:name="_Int_faytGA1o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52"/>
    </w:p>
    <w:p w14:paraId="740C708C" w14:textId="2CD8A4AC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53" w:name="_Int_zu9iwODy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53"/>
    </w:p>
    <w:p w14:paraId="19CB34CA" w14:textId="77777777" w:rsidR="00F67558" w:rsidRPr="00533E6E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54" w:name="_Int_0TH3DgFY"/>
      <w:bookmarkStart w:id="155" w:name="_Hlk61991188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54"/>
    </w:p>
    <w:p w14:paraId="34A5C2B5" w14:textId="77777777" w:rsidR="004F0C54" w:rsidRPr="00533E6E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533E6E">
        <w:rPr>
          <w:rFonts w:cstheme="minorHAnsi"/>
        </w:rPr>
        <w:br w:type="page"/>
      </w:r>
    </w:p>
    <w:p w14:paraId="0B97D0F1" w14:textId="6D2B63EF" w:rsidR="00CA2F27" w:rsidRPr="00832E2F" w:rsidRDefault="7F3D0887" w:rsidP="00D65D90">
      <w:pPr>
        <w:pStyle w:val="Ttulo1"/>
        <w:rPr>
          <w:rFonts w:cstheme="minorBidi"/>
          <w:lang w:val="pt-PT"/>
        </w:rPr>
      </w:pPr>
      <w:bookmarkStart w:id="156" w:name="_Toc169711308"/>
      <w:r w:rsidRPr="00832E2F">
        <w:rPr>
          <w:rFonts w:cstheme="minorBidi"/>
          <w:lang w:val="pt-PT"/>
        </w:rPr>
        <w:lastRenderedPageBreak/>
        <w:t>Referências</w:t>
      </w:r>
      <w:bookmarkEnd w:id="156"/>
    </w:p>
    <w:p w14:paraId="1A7AC3A5" w14:textId="6CF8CF9B" w:rsidR="00B66F9C" w:rsidRPr="00B66F9C" w:rsidRDefault="5DAB4BCA" w:rsidP="00B66F9C">
      <w:pPr>
        <w:pStyle w:val="Ttulo2"/>
        <w:rPr>
          <w:lang w:val="pt-PT"/>
        </w:rPr>
      </w:pPr>
      <w:bookmarkStart w:id="157" w:name="_Toc169711309"/>
      <w:bookmarkEnd w:id="155"/>
      <w:r w:rsidRPr="00832E2F">
        <w:rPr>
          <w:lang w:val="pt-PT"/>
        </w:rPr>
        <w:t>Lista de Referências</w:t>
      </w:r>
      <w:bookmarkEnd w:id="157"/>
    </w:p>
    <w:p w14:paraId="59045694" w14:textId="29486723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. empresa de produção de impressoras térmicas, RFID, e de etiquetas de códigos de barras. Disponível em: </w:t>
      </w:r>
      <w:hyperlink r:id="rId50" w:history="1">
        <w:r w:rsidRPr="00656CF9">
          <w:rPr>
            <w:rStyle w:val="Hiperligao"/>
            <w:rFonts w:cstheme="minorHAnsi"/>
          </w:rPr>
          <w:t>https://www.zebra.com</w:t>
        </w:r>
      </w:hyperlink>
      <w:r>
        <w:rPr>
          <w:rFonts w:cstheme="minorHAnsi"/>
        </w:rPr>
        <w:t xml:space="preserve"> </w:t>
      </w:r>
    </w:p>
    <w:p w14:paraId="224EE243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1E839BB" w14:textId="59A97E28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 Docs. Documentação online para ferramentas e utilitários de desenvolvedor da Zebra Technologies. Disponível em: </w:t>
      </w:r>
      <w:hyperlink r:id="rId51" w:history="1">
        <w:r w:rsidRPr="00656CF9">
          <w:rPr>
            <w:rStyle w:val="Hiperligao"/>
            <w:rFonts w:cstheme="minorHAnsi"/>
          </w:rPr>
          <w:t>https://techdocs.zebra.com</w:t>
        </w:r>
      </w:hyperlink>
    </w:p>
    <w:p w14:paraId="20347CD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BBAFF60" w14:textId="4B30E53D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MICROSOFT </w:t>
      </w:r>
      <w:proofErr w:type="spellStart"/>
      <w:r w:rsidRPr="004457DF">
        <w:rPr>
          <w:rFonts w:cstheme="minorHAnsi"/>
        </w:rPr>
        <w:t>learn</w:t>
      </w:r>
      <w:proofErr w:type="spellEnd"/>
      <w:r w:rsidRPr="004457DF">
        <w:rPr>
          <w:rFonts w:cstheme="minorHAnsi"/>
        </w:rPr>
        <w:t xml:space="preserve">. Comunidade de desenvolvedores estudantes da Microsoft. Disponível em: </w:t>
      </w:r>
      <w:hyperlink r:id="rId52" w:history="1">
        <w:r w:rsidRPr="00656CF9">
          <w:rPr>
            <w:rStyle w:val="Hiperligao"/>
            <w:rFonts w:cstheme="minorHAnsi"/>
          </w:rPr>
          <w:t>https://learn.microsoft.com</w:t>
        </w:r>
      </w:hyperlink>
      <w:r>
        <w:rPr>
          <w:rFonts w:cstheme="minorHAnsi"/>
        </w:rPr>
        <w:t xml:space="preserve"> </w:t>
      </w:r>
    </w:p>
    <w:p w14:paraId="3D4F7F9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46C4672" w14:textId="2DD72EC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STACK OVERFLOW. Comunidade online para desenvolvedores aprenderem, compartilharem seu conhecimento de programação e construírem suas carreiras. Disponível em: </w:t>
      </w:r>
      <w:hyperlink r:id="rId53" w:history="1">
        <w:r w:rsidRPr="00656CF9">
          <w:rPr>
            <w:rStyle w:val="Hiperligao"/>
            <w:rFonts w:cstheme="minorHAnsi"/>
          </w:rPr>
          <w:t>https://stackoverflow.com</w:t>
        </w:r>
      </w:hyperlink>
    </w:p>
    <w:p w14:paraId="65737412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794D283" w14:textId="332A4510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GITHUB. Plataforma de hospedagem de código-fonte e arquivos com controle de versão usando o </w:t>
      </w:r>
      <w:proofErr w:type="spellStart"/>
      <w:r w:rsidRPr="004457DF">
        <w:rPr>
          <w:rFonts w:cstheme="minorHAnsi"/>
        </w:rPr>
        <w:t>Git</w:t>
      </w:r>
      <w:proofErr w:type="spellEnd"/>
      <w:r w:rsidRPr="004457DF">
        <w:rPr>
          <w:rFonts w:cstheme="minorHAnsi"/>
        </w:rPr>
        <w:t>. Disponível em:</w:t>
      </w:r>
      <w:r>
        <w:rPr>
          <w:rFonts w:cstheme="minorHAnsi"/>
        </w:rPr>
        <w:t xml:space="preserve"> </w:t>
      </w:r>
      <w:hyperlink r:id="rId54" w:history="1">
        <w:r w:rsidRPr="00656CF9">
          <w:rPr>
            <w:rStyle w:val="Hiperligao"/>
            <w:rFonts w:cstheme="minorHAnsi"/>
          </w:rPr>
          <w:t>https://github.com</w:t>
        </w:r>
      </w:hyperlink>
    </w:p>
    <w:p w14:paraId="3428AD7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911DA3D" w14:textId="0B3435FF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OPENAI. Laboratório de pesquisa de inteligência artificial estadunidense. Disponível em: </w:t>
      </w:r>
      <w:hyperlink r:id="rId55" w:history="1">
        <w:r w:rsidRPr="00656CF9">
          <w:rPr>
            <w:rStyle w:val="Hiperligao"/>
            <w:rFonts w:cstheme="minorHAnsi"/>
          </w:rPr>
          <w:t>https://openai.com</w:t>
        </w:r>
      </w:hyperlink>
    </w:p>
    <w:p w14:paraId="28A045CF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CEE2E33" w14:textId="6CE68F2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CODEPROJECT. Comunidade para programadores de computador com artigos sobre diferentes tópicos e linguagens de programação. Disponível em: </w:t>
      </w:r>
      <w:hyperlink r:id="rId56" w:history="1">
        <w:r w:rsidRPr="00656CF9">
          <w:rPr>
            <w:rStyle w:val="Hiperligao"/>
            <w:rFonts w:cstheme="minorHAnsi"/>
          </w:rPr>
          <w:t>https://www.codeproject.com</w:t>
        </w:r>
      </w:hyperlink>
    </w:p>
    <w:p w14:paraId="310A9F5E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8C5B1A1" w14:textId="640EC8AC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>MONDAY. Sistema operacional de trabalho que permite que as organizações criem aplicativos personalizados de fluxo de trabalho em um ambiente sem código. Disponível em:</w:t>
      </w:r>
      <w:r>
        <w:rPr>
          <w:rFonts w:cstheme="minorHAnsi"/>
        </w:rPr>
        <w:t xml:space="preserve"> </w:t>
      </w:r>
      <w:hyperlink r:id="rId57" w:history="1">
        <w:r w:rsidRPr="00656CF9">
          <w:rPr>
            <w:rStyle w:val="Hiperligao"/>
            <w:rFonts w:cstheme="minorHAnsi"/>
          </w:rPr>
          <w:t>https://monday.com</w:t>
        </w:r>
      </w:hyperlink>
    </w:p>
    <w:p w14:paraId="699A6ED6" w14:textId="77777777" w:rsid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64851B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lastRenderedPageBreak/>
        <w:t xml:space="preserve">DIAGRAMS.NET. Software de desenho gráfico multiplataforma. Disponível em: </w:t>
      </w:r>
      <w:hyperlink r:id="rId58" w:history="1">
        <w:r w:rsidRPr="00656CF9">
          <w:rPr>
            <w:rStyle w:val="Hiperligao"/>
            <w:rFonts w:cstheme="minorHAnsi"/>
          </w:rPr>
          <w:t>https://app.diagrams.net</w:t>
        </w:r>
      </w:hyperlink>
    </w:p>
    <w:p w14:paraId="6A986646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5054DD8" w14:textId="73499C1E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WIKIPÉDIA. Projeto de enciclopédia multilíngue de licença livre, baseado na web e escrito de maneira colaborativa. Disponível em: </w:t>
      </w:r>
      <w:hyperlink r:id="rId59" w:history="1">
        <w:r w:rsidRPr="00656CF9">
          <w:rPr>
            <w:rStyle w:val="Hiperligao"/>
            <w:rFonts w:cstheme="minorHAnsi"/>
          </w:rPr>
          <w:t>https://pt.wikipedia.org</w:t>
        </w:r>
      </w:hyperlink>
    </w:p>
    <w:p w14:paraId="3B68B79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3F6A7733" w:rsidR="006F6D75" w:rsidRDefault="004457DF" w:rsidP="004457DF">
      <w:pPr>
        <w:spacing w:after="0" w:line="360" w:lineRule="auto"/>
        <w:ind w:left="360"/>
        <w:jc w:val="left"/>
      </w:pPr>
      <w:r>
        <w:t xml:space="preserve">VISUAL STUDIO CODE. Editor de código-fonte desenvolvido pela Microsoft para Windows. Disponível em: </w:t>
      </w:r>
      <w:hyperlink r:id="rId60" w:history="1">
        <w:r w:rsidRPr="00656CF9">
          <w:rPr>
            <w:rStyle w:val="Hiperligao"/>
          </w:rPr>
          <w:t>https://pt.wikipedia.org</w:t>
        </w:r>
      </w:hyperlink>
    </w:p>
    <w:p w14:paraId="267E90AB" w14:textId="77777777" w:rsidR="00DF0BF8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Default="00DF0BF8" w:rsidP="004457DF">
      <w:pPr>
        <w:spacing w:after="0" w:line="360" w:lineRule="auto"/>
        <w:ind w:left="360"/>
        <w:jc w:val="left"/>
      </w:pPr>
      <w:r>
        <w:t xml:space="preserve">FIGMA. </w:t>
      </w:r>
      <w:r w:rsidR="002F5C5C" w:rsidRPr="002F5C5C">
        <w:t>editor gráfico de vetor e prototipagem de projetos de design</w:t>
      </w:r>
      <w:r w:rsidR="002F5C5C">
        <w:t>.</w:t>
      </w:r>
      <w:r w:rsidR="002F5C5C" w:rsidRPr="002F5C5C">
        <w:t xml:space="preserve"> </w:t>
      </w:r>
      <w:r w:rsidR="002F5C5C">
        <w:t xml:space="preserve">Disponível em: </w:t>
      </w:r>
      <w:hyperlink r:id="rId61" w:history="1">
        <w:r w:rsidR="002F5C5C" w:rsidRPr="00656CF9">
          <w:rPr>
            <w:rStyle w:val="Hiperligao"/>
          </w:rPr>
          <w:t>https://www.figma.com</w:t>
        </w:r>
      </w:hyperlink>
      <w:r w:rsidR="002F5C5C">
        <w:t xml:space="preserve"> </w:t>
      </w:r>
    </w:p>
    <w:p w14:paraId="2DE5F14E" w14:textId="77777777" w:rsidR="002F5C5C" w:rsidRDefault="002F5C5C" w:rsidP="004457DF">
      <w:pPr>
        <w:spacing w:after="0" w:line="360" w:lineRule="auto"/>
        <w:ind w:left="360"/>
        <w:jc w:val="left"/>
      </w:pPr>
    </w:p>
    <w:p w14:paraId="32A62E62" w14:textId="723E013C" w:rsidR="002F5C5C" w:rsidRDefault="002F5C5C" w:rsidP="004457DF">
      <w:pPr>
        <w:spacing w:after="0" w:line="360" w:lineRule="auto"/>
        <w:ind w:left="360"/>
        <w:jc w:val="left"/>
      </w:pPr>
      <w:r>
        <w:t xml:space="preserve">REDDIT. </w:t>
      </w:r>
      <w:r w:rsidRPr="002F5C5C">
        <w:t>Classificação de conteúdo e rede social de fóruns</w:t>
      </w:r>
      <w:r>
        <w:t>.</w:t>
      </w:r>
      <w:r w:rsidRPr="002F5C5C">
        <w:t xml:space="preserve"> </w:t>
      </w:r>
      <w:r>
        <w:t xml:space="preserve">Disponível em: </w:t>
      </w:r>
      <w:hyperlink r:id="rId62" w:history="1">
        <w:r w:rsidRPr="00656CF9">
          <w:rPr>
            <w:rStyle w:val="Hiperligao"/>
          </w:rPr>
          <w:t>https://www.reddit.com</w:t>
        </w:r>
      </w:hyperlink>
      <w:r>
        <w:t xml:space="preserve"> </w:t>
      </w:r>
    </w:p>
    <w:p w14:paraId="12C31DDE" w14:textId="77777777" w:rsidR="004457DF" w:rsidRDefault="004457DF" w:rsidP="004457DF">
      <w:pPr>
        <w:spacing w:after="0" w:line="360" w:lineRule="auto"/>
        <w:ind w:left="360"/>
        <w:jc w:val="left"/>
      </w:pPr>
    </w:p>
    <w:p w14:paraId="3EFFAC6E" w14:textId="23D73000" w:rsidR="006F6D75" w:rsidRPr="006F6D75" w:rsidRDefault="006F6D75" w:rsidP="006F6D75">
      <w:pPr>
        <w:spacing w:after="0" w:line="360" w:lineRule="auto"/>
        <w:jc w:val="left"/>
        <w:sectPr w:rsidR="006F6D75" w:rsidRPr="006F6D75" w:rsidSect="005060A0">
          <w:headerReference w:type="even" r:id="rId63"/>
          <w:headerReference w:type="default" r:id="rId64"/>
          <w:footerReference w:type="even" r:id="rId65"/>
          <w:footerReference w:type="default" r:id="rId66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B01F8C" w:rsidRDefault="024535EC" w:rsidP="00D65D90">
      <w:pPr>
        <w:pStyle w:val="Ttulo1"/>
        <w:rPr>
          <w:rFonts w:cstheme="minorBidi"/>
          <w:lang w:val="pt-PT"/>
        </w:rPr>
      </w:pPr>
      <w:bookmarkStart w:id="158" w:name="_Toc169711310"/>
      <w:r w:rsidRPr="00250101">
        <w:rPr>
          <w:rFonts w:cstheme="minorBidi"/>
          <w:lang w:val="pt-PT"/>
        </w:rPr>
        <w:lastRenderedPageBreak/>
        <w:t>Anexos</w:t>
      </w:r>
      <w:bookmarkEnd w:id="158"/>
    </w:p>
    <w:p w14:paraId="08D2691A" w14:textId="5BF41BB8" w:rsidR="000D411D" w:rsidRDefault="00252B25" w:rsidP="00C8117B">
      <w:pPr>
        <w:rPr>
          <w:rFonts w:cstheme="minorHAnsi"/>
        </w:rPr>
      </w:pPr>
      <w:hyperlink r:id="rId67" w:history="1">
        <w:r w:rsidRPr="00656CF9">
          <w:rPr>
            <w:rStyle w:val="Hiperligao"/>
            <w:rFonts w:cstheme="minorHAnsi"/>
          </w:rPr>
          <w:t>https://github.com/justlini/Estagio.git</w:t>
        </w:r>
      </w:hyperlink>
    </w:p>
    <w:p w14:paraId="09530CB7" w14:textId="77777777" w:rsidR="00252B25" w:rsidRPr="007D373F" w:rsidRDefault="00252B25" w:rsidP="00C8117B">
      <w:pPr>
        <w:rPr>
          <w:rFonts w:cstheme="minorHAnsi"/>
        </w:rPr>
      </w:pPr>
    </w:p>
    <w:p w14:paraId="0B16CF62" w14:textId="77777777" w:rsidR="000D411D" w:rsidRPr="006C7891" w:rsidRDefault="000D411D" w:rsidP="00C8117B">
      <w:pPr>
        <w:rPr>
          <w:rFonts w:cstheme="minorHAnsi"/>
        </w:rPr>
      </w:pPr>
    </w:p>
    <w:p w14:paraId="051E9A47" w14:textId="77777777" w:rsidR="000D411D" w:rsidRPr="00924833" w:rsidRDefault="000D411D" w:rsidP="00C8117B">
      <w:pPr>
        <w:rPr>
          <w:rFonts w:cstheme="minorHAnsi"/>
        </w:rPr>
      </w:pPr>
    </w:p>
    <w:p w14:paraId="021147B3" w14:textId="77777777" w:rsidR="00B17E32" w:rsidRPr="006779A4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21" w:author="Celia Teresa Ligeiro Mendes Pereira" w:date="2024-06-15T19:10:00Z" w:initials="CTLMP">
    <w:p w14:paraId="4BA5A4E1" w14:textId="77777777" w:rsidR="004620FB" w:rsidRDefault="004620FB">
      <w:pPr>
        <w:pStyle w:val="Textodecomentrio"/>
      </w:pPr>
      <w:r>
        <w:rPr>
          <w:rStyle w:val="Refdecomentrio"/>
        </w:rPr>
        <w:annotationRef/>
      </w:r>
      <w:r>
        <w:t>Deve escrever o estado da arte.</w:t>
      </w:r>
    </w:p>
    <w:p w14:paraId="7EB35823" w14:textId="77777777" w:rsidR="004620FB" w:rsidRDefault="004620FB">
      <w:pPr>
        <w:pStyle w:val="Textodecomentrio"/>
      </w:pPr>
      <w:r>
        <w:t>Há outras aplicações que realizem as funcionalidades que implementou?</w:t>
      </w:r>
    </w:p>
    <w:p w14:paraId="4EC87244" w14:textId="77777777" w:rsidR="004620FB" w:rsidRDefault="009403EC">
      <w:pPr>
        <w:pStyle w:val="Textodecomentrio"/>
      </w:pPr>
      <w:r>
        <w:t>Para esta indústria ou para outras?</w:t>
      </w:r>
    </w:p>
    <w:p w14:paraId="51066606" w14:textId="77777777" w:rsidR="006C7891" w:rsidRDefault="006C7891">
      <w:pPr>
        <w:pStyle w:val="Textodecomentrio"/>
      </w:pPr>
      <w:r>
        <w:t>Tecnologias para ler RFID...</w:t>
      </w:r>
    </w:p>
    <w:p w14:paraId="3A7001B2" w14:textId="441700A9" w:rsidR="00C66717" w:rsidRDefault="00C66717">
      <w:pPr>
        <w:pStyle w:val="Textodecomentrio"/>
      </w:pPr>
      <w:r>
        <w:t>Há outras tecnologias que poderiam ser usadas? (por exemplo NFC)</w:t>
      </w:r>
    </w:p>
  </w:comment>
  <w:comment w:id="22" w:author="Alex 66" w:date="2024-06-17T11:48:00Z" w:initials="A6">
    <w:p w14:paraId="63D56D26" w14:textId="2ED42D0C" w:rsidR="00733FC5" w:rsidRDefault="00733FC5">
      <w:pPr>
        <w:pStyle w:val="Textodecomentrio"/>
      </w:pPr>
      <w:r>
        <w:rPr>
          <w:rStyle w:val="Refdecomentrio"/>
        </w:rPr>
        <w:annotationRef/>
      </w:r>
      <w:r>
        <w:t>Estado de Arte não considerei que tivesse de o fazer pois nem foi uma coisa que pesquisamos sobre… durante o estagio ou seja não verificamos se havia este sistema implementado (mas sabemos que este sim já existia na empresa mas nada nos foi mostrado)</w:t>
      </w:r>
    </w:p>
  </w:comment>
  <w:comment w:id="26" w:author="Celia Teresa Ligeiro Mendes Pereira" w:date="2024-06-15T15:52:00Z" w:initials="CTLMP">
    <w:p w14:paraId="6E01C92D" w14:textId="77777777" w:rsidR="00595C62" w:rsidRDefault="00595C62" w:rsidP="00595C62">
      <w:pPr>
        <w:pStyle w:val="Textodecomentrio"/>
      </w:pPr>
      <w:r>
        <w:rPr>
          <w:rStyle w:val="Refdecomentrio"/>
        </w:rPr>
        <w:annotationRef/>
      </w:r>
      <w:r>
        <w:t>Este objetivo não faz parte do anterior?</w:t>
      </w:r>
    </w:p>
    <w:p w14:paraId="558FBF21" w14:textId="77777777" w:rsidR="00595C62" w:rsidRDefault="00595C62" w:rsidP="00595C62">
      <w:pPr>
        <w:pStyle w:val="Textodecomentrio"/>
      </w:pPr>
      <w:r>
        <w:t>A eficiência e segurança de 1. só é possível se as tabelas estiverem construídas de modo a garantir a integridade dos dados. Não é assim?</w:t>
      </w:r>
    </w:p>
  </w:comment>
  <w:comment w:id="27" w:author="Alex 66" w:date="2024-06-17T11:45:00Z" w:initials="A6">
    <w:p w14:paraId="1AEEFBE6" w14:textId="21D78351" w:rsidR="00733FC5" w:rsidRDefault="00733FC5">
      <w:pPr>
        <w:pStyle w:val="Textodecomentrio"/>
      </w:pPr>
      <w:r>
        <w:rPr>
          <w:rStyle w:val="Refdecomentrio"/>
        </w:rPr>
        <w:annotationRef/>
      </w:r>
      <w:r>
        <w:t xml:space="preserve">No ponto 1 faltou realçar que esta fase foi apenas manipulação de dados em um formulário só (já justifiquei melhor) e depois no ponto 2 é que comecei com tabelas interligadas  </w:t>
      </w:r>
    </w:p>
  </w:comment>
  <w:comment w:id="29" w:author="Celia Teresa Ligeiro Mendes Pereira" w:date="2024-06-15T19:37:00Z" w:initials="CTLMP">
    <w:p w14:paraId="7D6B15AD" w14:textId="77777777" w:rsidR="000C3567" w:rsidRDefault="000C3567">
      <w:pPr>
        <w:pStyle w:val="Textodecomentrio"/>
      </w:pPr>
      <w:r>
        <w:rPr>
          <w:rStyle w:val="Refdecomentrio"/>
        </w:rPr>
        <w:annotationRef/>
      </w:r>
      <w:r>
        <w:t>Tudo o que está descrito neste subcapítulo é mais planeamento do que metodologia.</w:t>
      </w:r>
    </w:p>
    <w:p w14:paraId="6F299ABE" w14:textId="77777777" w:rsidR="000C3567" w:rsidRDefault="000C3567">
      <w:pPr>
        <w:pStyle w:val="Textodecomentrio"/>
      </w:pPr>
    </w:p>
    <w:p w14:paraId="65EAAD09" w14:textId="399645DB" w:rsidR="000C3567" w:rsidRDefault="000C3567">
      <w:pPr>
        <w:pStyle w:val="Textodecomentrio"/>
      </w:pPr>
      <w:r>
        <w:t>A metodologia tem a ver com o modo como fez tudo isto</w:t>
      </w:r>
      <w:r w:rsidR="0047651E">
        <w:t>, como e quando foram validados os sucessivos desenvolvimentos</w:t>
      </w:r>
      <w:r>
        <w:t>.</w:t>
      </w:r>
    </w:p>
    <w:p w14:paraId="561C5434" w14:textId="77777777" w:rsidR="000C3567" w:rsidRDefault="000C3567">
      <w:pPr>
        <w:pStyle w:val="Textodecomentrio"/>
      </w:pPr>
      <w:r>
        <w:t>O supervisor deu-vos esta lista de tarefas a realizar quando? Tudo no início ou foi apresentando ao longo do estágio?</w:t>
      </w:r>
    </w:p>
    <w:p w14:paraId="666116F2" w14:textId="77777777" w:rsidR="000C3567" w:rsidRDefault="000C3567">
      <w:pPr>
        <w:pStyle w:val="Textodecomentrio"/>
      </w:pPr>
      <w:r>
        <w:t>Tudo o que foi desenvolvido foi sendo validado pelo supervisor ou apenas no fim?</w:t>
      </w:r>
    </w:p>
    <w:p w14:paraId="5742E94E" w14:textId="73C1ED2E" w:rsidR="0047651E" w:rsidRDefault="0047651E">
      <w:pPr>
        <w:pStyle w:val="Textodecomentrio"/>
      </w:pPr>
      <w:r>
        <w:t>Faziam reuniões semanais/quinzenais com alguém?</w:t>
      </w:r>
    </w:p>
  </w:comment>
  <w:comment w:id="30" w:author="Alex 66" w:date="2024-06-17T11:54:00Z" w:initials="A6">
    <w:p w14:paraId="1CD0FD07" w14:textId="50E7B274" w:rsidR="00733FC5" w:rsidRDefault="00733FC5">
      <w:pPr>
        <w:pStyle w:val="Textodecomentrio"/>
      </w:pPr>
      <w:r>
        <w:rPr>
          <w:rStyle w:val="Refdecomentrio"/>
        </w:rPr>
        <w:annotationRef/>
      </w:r>
      <w:r>
        <w:t>Tentei usar essas perguntas p</w:t>
      </w:r>
      <w:r w:rsidR="006240FA">
        <w:t>ara fazer as metodologias (continuo um pouco confuso)</w:t>
      </w:r>
    </w:p>
  </w:comment>
  <w:comment w:id="32" w:author="Celia Teresa Ligeiro Mendes Pereira" w:date="2024-06-16T00:06:00Z" w:initials="CTLMP">
    <w:p w14:paraId="7C68B983" w14:textId="77777777" w:rsidR="006C7891" w:rsidRDefault="006C7891">
      <w:pPr>
        <w:pStyle w:val="Textodecomentrio"/>
      </w:pPr>
      <w:r>
        <w:rPr>
          <w:rStyle w:val="Refdecomentrio"/>
        </w:rPr>
        <w:annotationRef/>
      </w:r>
      <w:r>
        <w:t>Nenhuma referência a RFID.</w:t>
      </w:r>
    </w:p>
    <w:p w14:paraId="01668BA7" w14:textId="32B628D8" w:rsidR="000F5047" w:rsidRDefault="000F5047">
      <w:pPr>
        <w:pStyle w:val="Textodecomentrio"/>
      </w:pPr>
      <w:r>
        <w:t>Leitores...</w:t>
      </w:r>
    </w:p>
  </w:comment>
  <w:comment w:id="33" w:author="Alex 66" w:date="2024-06-17T11:55:00Z" w:initials="A6">
    <w:p w14:paraId="63B5F8B6" w14:textId="6DA26377" w:rsidR="006240FA" w:rsidRDefault="006240FA">
      <w:pPr>
        <w:pStyle w:val="Textodecomentrio"/>
      </w:pPr>
      <w:r>
        <w:rPr>
          <w:rStyle w:val="Refdecomentrio"/>
        </w:rPr>
        <w:annotationRef/>
      </w:r>
      <w:r>
        <w:t xml:space="preserve"> </w:t>
      </w:r>
    </w:p>
  </w:comment>
  <w:comment w:id="35" w:author="Celia Teresa Ligeiro Mendes Pereira" w:date="2024-06-15T19:29:00Z" w:initials="CTLMP">
    <w:p w14:paraId="7F0C24D1" w14:textId="77777777" w:rsidR="00FD5A3C" w:rsidRDefault="00FD5A3C" w:rsidP="00FD5A3C">
      <w:pPr>
        <w:pStyle w:val="Textodecomentrio"/>
      </w:pPr>
      <w:r>
        <w:rPr>
          <w:rStyle w:val="Refdecomentrio"/>
        </w:rPr>
        <w:annotationRef/>
      </w:r>
      <w:proofErr w:type="spellStart"/>
      <w:r>
        <w:t>Insert</w:t>
      </w:r>
      <w:proofErr w:type="spellEnd"/>
      <w:r>
        <w:t xml:space="preserve"> e não </w:t>
      </w:r>
      <w:proofErr w:type="spellStart"/>
      <w:r>
        <w:t>inster</w:t>
      </w:r>
      <w:proofErr w:type="spellEnd"/>
      <w:r>
        <w:t>, não é?!</w:t>
      </w:r>
    </w:p>
  </w:comment>
  <w:comment w:id="36" w:author="Celia Teresa Ligeiro Mendes Pereira" w:date="2024-06-15T19:34:00Z" w:initials="CTLMP">
    <w:p w14:paraId="6EC26A9E" w14:textId="77777777" w:rsidR="006A64D8" w:rsidRDefault="006A64D8" w:rsidP="006A64D8">
      <w:pPr>
        <w:pStyle w:val="Textodecomentrio"/>
      </w:pPr>
      <w:r>
        <w:rPr>
          <w:rStyle w:val="Refdecomentrio"/>
        </w:rPr>
        <w:annotationRef/>
      </w:r>
      <w:proofErr w:type="spellStart"/>
      <w:r>
        <w:t>tes</w:t>
      </w:r>
      <w:proofErr w:type="spellEnd"/>
      <w:r>
        <w:t xml:space="preserve"> documentos não deveriam ter sido realizados antes?</w:t>
      </w:r>
    </w:p>
    <w:p w14:paraId="33811EAB" w14:textId="77777777" w:rsidR="006A64D8" w:rsidRDefault="006A64D8" w:rsidP="006A64D8">
      <w:pPr>
        <w:pStyle w:val="Textodecomentrio"/>
      </w:pPr>
      <w:r>
        <w:t xml:space="preserve">Aqui, quando muito, poderiam ser revistos, </w:t>
      </w:r>
      <w:r>
        <w:t>verificados,...</w:t>
      </w:r>
    </w:p>
  </w:comment>
  <w:comment w:id="37" w:author="Alex 66" w:date="2024-06-17T11:57:00Z" w:initials="A6">
    <w:p w14:paraId="09CEC518" w14:textId="048CA313" w:rsidR="006240FA" w:rsidRDefault="006240FA">
      <w:pPr>
        <w:pStyle w:val="Textodecomentrio"/>
      </w:pPr>
      <w:r>
        <w:rPr>
          <w:rStyle w:val="Refdecomentrio"/>
        </w:rPr>
        <w:annotationRef/>
      </w:r>
      <w:r>
        <w:t xml:space="preserve">Esta fase 4 foi um bocado confusa nas ultimas semanas eu e o </w:t>
      </w:r>
      <w:proofErr w:type="spellStart"/>
      <w:r>
        <w:t>paulo</w:t>
      </w:r>
      <w:proofErr w:type="spellEnd"/>
      <w:r>
        <w:t xml:space="preserve"> realizamos toda a documentação em relação a esta fase 4 ou seja não foi algo pensados desde o inicio mas sim uma junção de tudo o que fizemos desde o inicio (fase 1,2,3 minha e do </w:t>
      </w:r>
      <w:proofErr w:type="spellStart"/>
      <w:r>
        <w:t>paulo</w:t>
      </w:r>
      <w:proofErr w:type="spellEnd"/>
      <w:r>
        <w:t xml:space="preserve">) e junto no final em conjunto acabei por fazer documentos de requisitos, </w:t>
      </w:r>
      <w:proofErr w:type="spellStart"/>
      <w:r>
        <w:t>fluxogramas,diagramas</w:t>
      </w:r>
      <w:proofErr w:type="spellEnd"/>
      <w:r>
        <w:t xml:space="preserve"> de classes e base de dados individualmente para as fases 1,2,3 e depois em conjunto com o </w:t>
      </w:r>
      <w:proofErr w:type="spellStart"/>
      <w:r>
        <w:t>paulo</w:t>
      </w:r>
      <w:proofErr w:type="spellEnd"/>
      <w:r>
        <w:t xml:space="preserve"> na Fase4 não sei se esta era a sua questão</w:t>
      </w:r>
    </w:p>
  </w:comment>
  <w:comment w:id="57" w:author="Celia Teresa Ligeiro Mendes Pereira" w:date="2024-06-16T01:50:00Z" w:initials="CTLMP">
    <w:p w14:paraId="7FE272D5" w14:textId="1803EF76" w:rsidR="001612D2" w:rsidRDefault="001612D2">
      <w:pPr>
        <w:pStyle w:val="Textodecomentrio"/>
      </w:pPr>
      <w:r>
        <w:rPr>
          <w:rStyle w:val="Refdecomentrio"/>
        </w:rPr>
        <w:annotationRef/>
      </w:r>
      <w:r>
        <w:t>Há forma de ver um exemplo desta configuração?</w:t>
      </w:r>
    </w:p>
  </w:comment>
  <w:comment w:id="58" w:author="Alex 66" w:date="2024-06-17T12:03:00Z" w:initials="A6">
    <w:p w14:paraId="2258C375" w14:textId="6E74BAFD" w:rsidR="006240FA" w:rsidRDefault="00000000">
      <w:pPr>
        <w:pStyle w:val="Textodecomentrio"/>
      </w:pPr>
      <w:r>
        <w:rPr>
          <w:rStyle w:val="Refdecomentrio"/>
        </w:rPr>
        <w:annotationRef/>
      </w:r>
    </w:p>
  </w:comment>
  <w:comment w:id="66" w:author="Celia Teresa Ligeiro Mendes Pereira" w:date="2024-06-16T01:56:00Z" w:initials="CTLMP">
    <w:p w14:paraId="7AAFBFDB" w14:textId="2B998483" w:rsidR="00172D6E" w:rsidRDefault="00172D6E">
      <w:pPr>
        <w:pStyle w:val="Textodecomentrio"/>
      </w:pPr>
      <w:r>
        <w:rPr>
          <w:rStyle w:val="Refdecomentrio"/>
        </w:rPr>
        <w:annotationRef/>
      </w:r>
      <w:r>
        <w:t>Onde está?</w:t>
      </w:r>
    </w:p>
  </w:comment>
  <w:comment w:id="67" w:author="Alex 66" w:date="2024-06-17T12:03:00Z" w:initials="A6">
    <w:p w14:paraId="0F3668DC" w14:textId="6A8DD2AF" w:rsidR="006240FA" w:rsidRDefault="006240FA">
      <w:pPr>
        <w:pStyle w:val="Textodecomentrio"/>
      </w:pPr>
      <w:r>
        <w:rPr>
          <w:rStyle w:val="Refdecomentrio"/>
        </w:rPr>
        <w:annotationRef/>
      </w:r>
      <w:r>
        <w:t xml:space="preserve">Todos os documentos referidos neste </w:t>
      </w:r>
      <w:proofErr w:type="spellStart"/>
      <w:r>
        <w:t>word</w:t>
      </w:r>
      <w:proofErr w:type="spellEnd"/>
      <w:r>
        <w:t xml:space="preserve"> estão numa pasta falta apenas fazer </w:t>
      </w:r>
      <w:r w:rsidR="0046344F">
        <w:t>referência</w:t>
      </w:r>
      <w:r>
        <w:t xml:space="preserve"> a eles</w:t>
      </w:r>
    </w:p>
  </w:comment>
  <w:comment w:id="68" w:author="Celia Teresa Ligeiro Mendes Pereira" w:date="2024-06-16T11:49:00Z" w:initials="CTLMP">
    <w:p w14:paraId="595FE414" w14:textId="77777777" w:rsidR="00F67558" w:rsidRDefault="00F67558" w:rsidP="00F67558">
      <w:pPr>
        <w:pStyle w:val="Textodecomentrio"/>
      </w:pPr>
      <w:r>
        <w:rPr>
          <w:rStyle w:val="Refdecomentrio"/>
        </w:rPr>
        <w:annotationRef/>
      </w:r>
      <w:r>
        <w:t xml:space="preserve">Verificar todos </w:t>
      </w:r>
      <w:proofErr w:type="spellStart"/>
      <w:r>
        <w:t>datagrid</w:t>
      </w:r>
      <w:proofErr w:type="spellEnd"/>
      <w:r>
        <w:t>/datagrip....</w:t>
      </w:r>
    </w:p>
  </w:comment>
  <w:comment w:id="69" w:author="Celia Teresa Ligeiro Mendes Pereira" w:date="2024-06-16T01:58:00Z" w:initials="CTLMP">
    <w:p w14:paraId="10A14578" w14:textId="31AC416B" w:rsidR="00172D6E" w:rsidRDefault="00172D6E">
      <w:pPr>
        <w:pStyle w:val="Textodecomentrio"/>
      </w:pPr>
      <w:r>
        <w:rPr>
          <w:rStyle w:val="Refdecomentrio"/>
        </w:rPr>
        <w:annotationRef/>
      </w:r>
      <w:r>
        <w:t>Por exemplo?</w:t>
      </w:r>
    </w:p>
  </w:comment>
  <w:comment w:id="70" w:author="Celia Teresa Ligeiro Mendes Pereira" w:date="2024-06-16T11:49:00Z" w:initials="CTLMP">
    <w:p w14:paraId="086FC9D1" w14:textId="77777777" w:rsidR="00F67558" w:rsidRDefault="00F67558" w:rsidP="00F67558">
      <w:pPr>
        <w:pStyle w:val="Textodecomentrio"/>
      </w:pPr>
      <w:r>
        <w:rPr>
          <w:rStyle w:val="Refdecomentrio"/>
        </w:rPr>
        <w:annotationRef/>
      </w:r>
      <w:r>
        <w:t xml:space="preserve">Verificar todos </w:t>
      </w:r>
      <w:proofErr w:type="spellStart"/>
      <w:r>
        <w:t>datagrid</w:t>
      </w:r>
      <w:proofErr w:type="spellEnd"/>
      <w:r>
        <w:t>/datagrip....</w:t>
      </w:r>
    </w:p>
  </w:comment>
  <w:comment w:id="75" w:author="Celia Teresa Ligeiro Mendes Pereira" w:date="2024-06-16T02:03:00Z" w:initials="CTLMP">
    <w:p w14:paraId="070AE234" w14:textId="288C341A" w:rsidR="00811336" w:rsidRDefault="00811336">
      <w:pPr>
        <w:pStyle w:val="Textodecomentrio"/>
      </w:pPr>
      <w:r>
        <w:rPr>
          <w:rStyle w:val="Refdecomentrio"/>
        </w:rPr>
        <w:annotationRef/>
      </w:r>
      <w:r>
        <w:t>??</w:t>
      </w:r>
    </w:p>
  </w:comment>
  <w:comment w:id="76" w:author="Alex 66" w:date="2024-06-17T12:05:00Z" w:initials="A6">
    <w:p w14:paraId="42993B3C" w14:textId="50FD37BF" w:rsidR="00177005" w:rsidRDefault="00177005">
      <w:pPr>
        <w:pStyle w:val="Textodecomentrio"/>
      </w:pPr>
      <w:r>
        <w:rPr>
          <w:rStyle w:val="Refdecomentrio"/>
        </w:rPr>
        <w:annotationRef/>
      </w:r>
      <w:r>
        <w:t xml:space="preserve">A </w:t>
      </w:r>
      <w:r>
        <w:t xml:space="preserve">distancia da leitura das tags pelo leitor é feita de acordo com o valor do RSSI que se deu Set no programa que fiz ou seja quanto maior o RSSI maior a distancia quanto menor o RSSI menor a distância neste caso 50 é mais ao menos 20cm mas este valor é apenas um teste em ambiente controlado nunca chegamos a uma conclusão de um valor especifico pois não chegamos a realizar a fase de teste em </w:t>
      </w:r>
      <w:r w:rsidR="0046344F">
        <w:t>produção.</w:t>
      </w:r>
    </w:p>
  </w:comment>
  <w:comment w:id="82" w:author="Celia Teresa Ligeiro Mendes Pereira" w:date="2024-06-16T02:05:00Z" w:initials="CTLMP">
    <w:p w14:paraId="6E4C3298" w14:textId="79786A4B" w:rsidR="00645FDD" w:rsidRDefault="00645FDD">
      <w:pPr>
        <w:pStyle w:val="Textodecomentrio"/>
      </w:pPr>
      <w:r>
        <w:rPr>
          <w:rStyle w:val="Refdecomentrio"/>
        </w:rPr>
        <w:annotationRef/>
      </w:r>
      <w:r>
        <w:t>???</w:t>
      </w:r>
    </w:p>
  </w:comment>
  <w:comment w:id="83" w:author="Alex 66" w:date="2024-06-17T12:10:00Z" w:initials="A6">
    <w:p w14:paraId="2B44485B" w14:textId="713095A5" w:rsidR="00177005" w:rsidRDefault="00177005">
      <w:pPr>
        <w:pStyle w:val="Textodecomentrio"/>
      </w:pPr>
      <w:r>
        <w:rPr>
          <w:rStyle w:val="Refdecomentrio"/>
        </w:rPr>
        <w:annotationRef/>
      </w:r>
      <w:r>
        <w:t>Já fiz referência no início do relatório sobre a empresa como pediu e expliquei um pouco das infraestruturas (que possui 4 polos) e tentei justificar aqui também o que era o polo 1 se achar desnecessário posso sempre tirar</w:t>
      </w:r>
    </w:p>
  </w:comment>
  <w:comment w:id="84" w:author="Celia Teresa Ligeiro Mendes Pereira" w:date="2024-06-16T02:10:00Z" w:initials="CTLMP">
    <w:p w14:paraId="5DC5CF38" w14:textId="408A49E3" w:rsidR="00645FDD" w:rsidRDefault="00645FDD">
      <w:pPr>
        <w:pStyle w:val="Textodecomentrio"/>
      </w:pPr>
      <w:r>
        <w:rPr>
          <w:rStyle w:val="Refdecomentrio"/>
        </w:rPr>
        <w:annotationRef/>
      </w:r>
      <w:r>
        <w:t>??</w:t>
      </w:r>
    </w:p>
  </w:comment>
  <w:comment w:id="85" w:author="Alex 66" w:date="2024-06-17T12:15:00Z" w:initials="A6">
    <w:p w14:paraId="32D6D446" w14:textId="1D864577" w:rsidR="00D530A2" w:rsidRDefault="00D530A2">
      <w:pPr>
        <w:pStyle w:val="Textodecomentrio"/>
      </w:pPr>
      <w:r>
        <w:rPr>
          <w:rStyle w:val="Refdecomentrio"/>
        </w:rPr>
        <w:annotationRef/>
      </w:r>
      <w:r>
        <w:t xml:space="preserve">Informação dos </w:t>
      </w:r>
      <w:r w:rsidRPr="00645FDD">
        <w:t>postos</w:t>
      </w:r>
      <w:r>
        <w:rPr>
          <w:rStyle w:val="Refdecomentrio"/>
        </w:rPr>
        <w:annotationRef/>
      </w:r>
      <w:r>
        <w:rPr>
          <w:rStyle w:val="Refdecomentrio"/>
        </w:rPr>
        <w:annotationRef/>
      </w:r>
      <w:r>
        <w:t xml:space="preserve"> de trabalho como id de produção, quantidade diária, artigo e ID serie</w:t>
      </w:r>
    </w:p>
  </w:comment>
  <w:comment w:id="96" w:author="Celia Teresa Ligeiro Mendes Pereira" w:date="2024-06-16T11:49:00Z" w:initials="CTLMP">
    <w:p w14:paraId="6260425E" w14:textId="77777777" w:rsidR="00F67558" w:rsidRDefault="00F67558" w:rsidP="00F67558">
      <w:pPr>
        <w:pStyle w:val="Textodecomentrio"/>
      </w:pPr>
      <w:r>
        <w:rPr>
          <w:rStyle w:val="Refdecomentrio"/>
        </w:rPr>
        <w:annotationRef/>
      </w:r>
      <w:r>
        <w:t xml:space="preserve">Verificar todos </w:t>
      </w:r>
      <w:proofErr w:type="spellStart"/>
      <w:r>
        <w:t>datagrid</w:t>
      </w:r>
      <w:proofErr w:type="spellEnd"/>
      <w:r>
        <w:t>/datagrip....</w:t>
      </w:r>
    </w:p>
  </w:comment>
  <w:comment w:id="97" w:author="Alex 66" w:date="2024-06-17T12:18:00Z" w:initials="A6">
    <w:p w14:paraId="3922E9E8" w14:textId="04D2DA55" w:rsidR="00D530A2" w:rsidRDefault="00D530A2">
      <w:pPr>
        <w:pStyle w:val="Textodecomentrio"/>
      </w:pPr>
      <w:r>
        <w:rPr>
          <w:rStyle w:val="Refdecomentrio"/>
        </w:rPr>
        <w:annotationRef/>
      </w:r>
      <w:r>
        <w:t>Já alterei todos</w:t>
      </w:r>
    </w:p>
  </w:comment>
  <w:comment w:id="112" w:author="Celia Teresa Ligeiro Mendes Pereira" w:date="2024-06-16T11:37:00Z" w:initials="CTLMP">
    <w:p w14:paraId="1B6A6831" w14:textId="77777777" w:rsidR="00031B23" w:rsidRDefault="00031B23">
      <w:pPr>
        <w:pStyle w:val="Textodecomentrio"/>
      </w:pPr>
      <w:r>
        <w:rPr>
          <w:rStyle w:val="Refdecomentrio"/>
        </w:rPr>
        <w:annotationRef/>
      </w:r>
      <w:r>
        <w:t xml:space="preserve">O que pode ser uma </w:t>
      </w:r>
      <w:proofErr w:type="spellStart"/>
      <w:r>
        <w:t>tag</w:t>
      </w:r>
      <w:proofErr w:type="spellEnd"/>
      <w:r>
        <w:t xml:space="preserve"> indesejada?</w:t>
      </w:r>
    </w:p>
    <w:p w14:paraId="4A30C55C" w14:textId="7D27D22C" w:rsidR="00031B23" w:rsidRDefault="00031B23">
      <w:pPr>
        <w:pStyle w:val="Textodecomentrio"/>
      </w:pPr>
      <w:r>
        <w:t xml:space="preserve">Erro de leitura e </w:t>
      </w:r>
      <w:proofErr w:type="spellStart"/>
      <w:r>
        <w:t>tag</w:t>
      </w:r>
      <w:proofErr w:type="spellEnd"/>
      <w:r>
        <w:t xml:space="preserve"> indesejada não são coisas diferentes?</w:t>
      </w:r>
    </w:p>
  </w:comment>
  <w:comment w:id="113" w:author="Alex 66" w:date="2024-06-17T12:19:00Z" w:initials="A6">
    <w:p w14:paraId="3134F550" w14:textId="391BDBCA" w:rsidR="00D530A2" w:rsidRDefault="00D530A2">
      <w:pPr>
        <w:pStyle w:val="Textodecomentrio"/>
      </w:pPr>
      <w:r>
        <w:rPr>
          <w:rStyle w:val="Refdecomentrio"/>
        </w:rPr>
        <w:annotationRef/>
      </w:r>
      <w:proofErr w:type="spellStart"/>
      <w:r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>
        <w:rPr>
          <w:rFonts w:eastAsiaTheme="minorEastAsia" w:cstheme="minorBidi"/>
          <w:color w:val="0D0D0D" w:themeColor="text1" w:themeTint="F2"/>
          <w:szCs w:val="24"/>
        </w:rPr>
        <w:t xml:space="preserve"> indesejada (</w:t>
      </w:r>
      <w:proofErr w:type="spellStart"/>
      <w:r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</w:p>
  </w:comment>
  <w:comment w:id="119" w:author="Celia Teresa Ligeiro Mendes Pereira" w:date="2024-06-16T11:40:00Z" w:initials="CTLMP">
    <w:p w14:paraId="757F1D9A" w14:textId="241D53E3" w:rsidR="00420AE0" w:rsidRDefault="00420AE0">
      <w:pPr>
        <w:pStyle w:val="Textodecomentrio"/>
      </w:pPr>
      <w:r>
        <w:rPr>
          <w:rStyle w:val="Refdecomentrio"/>
        </w:rPr>
        <w:annotationRef/>
      </w:r>
      <w:r>
        <w:t>Pode só referir que todos os requisitos foram implementados e colocar estas tabelas nos anexos.</w:t>
      </w:r>
    </w:p>
  </w:comment>
  <w:comment w:id="140" w:author="Celia Teresa Ligeiro Mendes Pereira" w:date="2024-06-16T11:45:00Z" w:initials="CTLMP">
    <w:p w14:paraId="77A2A0AB" w14:textId="1EFB1BB7" w:rsidR="00972054" w:rsidRDefault="00972054">
      <w:pPr>
        <w:pStyle w:val="Textodecomentrio"/>
      </w:pPr>
      <w:r>
        <w:rPr>
          <w:rStyle w:val="Refdecomentrio"/>
        </w:rPr>
        <w:annotationRef/>
      </w:r>
      <w:r>
        <w:t xml:space="preserve">Diz que nesta </w:t>
      </w:r>
      <w:r>
        <w:t>fase  aprendeu C# mas a seguir fala em SQL</w:t>
      </w:r>
    </w:p>
  </w:comment>
  <w:comment w:id="141" w:author="Alex 66" w:date="2024-06-17T12:24:00Z" w:initials="A6">
    <w:p w14:paraId="76AB2251" w14:textId="1BED10CA" w:rsidR="00D530A2" w:rsidRDefault="00D530A2">
      <w:pPr>
        <w:pStyle w:val="Textodecomentrio"/>
      </w:pPr>
      <w:r>
        <w:rPr>
          <w:rStyle w:val="Refdecomentrio"/>
        </w:rPr>
        <w:annotationRef/>
      </w:r>
    </w:p>
  </w:comment>
  <w:comment w:id="142" w:author="Celia Teresa Ligeiro Mendes Pereira" w:date="2024-06-16T11:49:00Z" w:initials="CTLMP">
    <w:p w14:paraId="3239EEAE" w14:textId="77777777" w:rsidR="00F67558" w:rsidRDefault="00F67558" w:rsidP="00F67558">
      <w:pPr>
        <w:pStyle w:val="Textodecomentrio"/>
      </w:pPr>
      <w:r>
        <w:rPr>
          <w:rStyle w:val="Refdecomentrio"/>
        </w:rPr>
        <w:annotationRef/>
      </w:r>
      <w:r>
        <w:t xml:space="preserve">Verificar todos </w:t>
      </w:r>
      <w:proofErr w:type="spellStart"/>
      <w:r>
        <w:t>datagrid</w:t>
      </w:r>
      <w:proofErr w:type="spellEnd"/>
      <w:r>
        <w:t>/datagrip....</w:t>
      </w:r>
    </w:p>
  </w:comment>
  <w:comment w:id="143" w:author="Celia Teresa Ligeiro Mendes Pereira" w:date="2024-06-16T11:50:00Z" w:initials="CTLMP">
    <w:p w14:paraId="0F48004C" w14:textId="3D5D68AF" w:rsidR="00594D10" w:rsidRDefault="00594D10">
      <w:pPr>
        <w:pStyle w:val="Textodecomentrio"/>
      </w:pPr>
      <w:r>
        <w:rPr>
          <w:rStyle w:val="Refdecomentrio"/>
        </w:rPr>
        <w:annotationRef/>
      </w:r>
      <w:r>
        <w:t>Esta documentação, se for possível, deve ser incluída nos anexos</w:t>
      </w:r>
    </w:p>
  </w:comment>
  <w:comment w:id="144" w:author="Alex 66" w:date="2024-06-17T12:26:00Z" w:initials="A6">
    <w:p w14:paraId="70A9DF56" w14:textId="22014F2C" w:rsidR="0050040B" w:rsidRDefault="0050040B">
      <w:pPr>
        <w:pStyle w:val="Textodecomentrio"/>
      </w:pPr>
      <w:r>
        <w:rPr>
          <w:rStyle w:val="Refdecomentrio"/>
        </w:rPr>
        <w:annotationRef/>
      </w:r>
      <w:r>
        <w:t xml:space="preserve">Esta documentação esta toda presente numa pasta falta apenas fazer </w:t>
      </w:r>
      <w:r>
        <w:t>referencia.</w:t>
      </w:r>
    </w:p>
  </w:comment>
  <w:comment w:id="146" w:author="Celia Teresa Ligeiro Mendes Pereira" w:date="2024-06-16T11:52:00Z" w:initials="CTLMP">
    <w:p w14:paraId="7AE16A60" w14:textId="77777777" w:rsidR="00594D10" w:rsidRDefault="00594D10">
      <w:pPr>
        <w:pStyle w:val="Textodecomentrio"/>
      </w:pPr>
      <w:r>
        <w:rPr>
          <w:rStyle w:val="Refdecomentrio"/>
        </w:rPr>
        <w:annotationRef/>
      </w:r>
      <w:r>
        <w:t>1ª pessoa do plural</w:t>
      </w:r>
      <w:r>
        <w:br/>
        <w:t>aqui deve mesmo falar na 1ª pessoa do singular</w:t>
      </w:r>
    </w:p>
    <w:p w14:paraId="46035501" w14:textId="39B3FCDD" w:rsidR="00594D10" w:rsidRDefault="00594D10">
      <w:pPr>
        <w:pStyle w:val="Textodecomentrio"/>
      </w:pPr>
      <w:r>
        <w:t>Esta conclusão diz respeito apenas ao Alexandre</w:t>
      </w:r>
    </w:p>
  </w:comment>
  <w:comment w:id="147" w:author="Alex 66" w:date="2024-06-17T12:27:00Z" w:initials="A6">
    <w:p w14:paraId="27470C19" w14:textId="4FE5BBC0" w:rsidR="0050040B" w:rsidRDefault="0050040B">
      <w:pPr>
        <w:pStyle w:val="Textodecomentrio"/>
      </w:pPr>
      <w:r>
        <w:rPr>
          <w:rStyle w:val="Refdecomentrio"/>
        </w:rPr>
        <w:annotationRef/>
      </w:r>
      <w:r>
        <w:t>Já alterado para a 1º pessoa do singula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A7001B2" w15:done="0"/>
  <w15:commentEx w15:paraId="63D56D26" w15:paraIdParent="3A7001B2" w15:done="0"/>
  <w15:commentEx w15:paraId="558FBF21" w15:done="0"/>
  <w15:commentEx w15:paraId="1AEEFBE6" w15:paraIdParent="558FBF21" w15:done="0"/>
  <w15:commentEx w15:paraId="5742E94E" w15:done="1"/>
  <w15:commentEx w15:paraId="1CD0FD07" w15:paraIdParent="5742E94E" w15:done="0"/>
  <w15:commentEx w15:paraId="01668BA7" w15:done="1"/>
  <w15:commentEx w15:paraId="63B5F8B6" w15:paraIdParent="01668BA7" w15:done="0"/>
  <w15:commentEx w15:paraId="7F0C24D1" w15:done="1"/>
  <w15:commentEx w15:paraId="33811EAB" w15:done="1"/>
  <w15:commentEx w15:paraId="09CEC518" w15:paraIdParent="33811EAB" w15:done="0"/>
  <w15:commentEx w15:paraId="7FE272D5" w15:done="0"/>
  <w15:commentEx w15:paraId="2258C375" w15:paraIdParent="7FE272D5" w15:done="0"/>
  <w15:commentEx w15:paraId="7AAFBFDB" w15:done="1"/>
  <w15:commentEx w15:paraId="0F3668DC" w15:paraIdParent="7AAFBFDB" w15:done="0"/>
  <w15:commentEx w15:paraId="595FE414" w15:done="1"/>
  <w15:commentEx w15:paraId="10A14578" w15:done="0"/>
  <w15:commentEx w15:paraId="086FC9D1" w15:done="0"/>
  <w15:commentEx w15:paraId="070AE234" w15:done="0"/>
  <w15:commentEx w15:paraId="42993B3C" w15:paraIdParent="070AE234" w15:done="0"/>
  <w15:commentEx w15:paraId="6E4C3298" w15:done="0"/>
  <w15:commentEx w15:paraId="2B44485B" w15:paraIdParent="6E4C3298" w15:done="0"/>
  <w15:commentEx w15:paraId="5DC5CF38" w15:done="0"/>
  <w15:commentEx w15:paraId="32D6D446" w15:paraIdParent="5DC5CF38" w15:done="0"/>
  <w15:commentEx w15:paraId="6260425E" w15:done="0"/>
  <w15:commentEx w15:paraId="3922E9E8" w15:paraIdParent="6260425E" w15:done="0"/>
  <w15:commentEx w15:paraId="4A30C55C" w15:done="0"/>
  <w15:commentEx w15:paraId="3134F550" w15:paraIdParent="4A30C55C" w15:done="0"/>
  <w15:commentEx w15:paraId="757F1D9A" w15:done="0"/>
  <w15:commentEx w15:paraId="77A2A0AB" w15:done="0"/>
  <w15:commentEx w15:paraId="76AB2251" w15:paraIdParent="77A2A0AB" w15:done="0"/>
  <w15:commentEx w15:paraId="3239EEAE" w15:done="0"/>
  <w15:commentEx w15:paraId="0F48004C" w15:done="0"/>
  <w15:commentEx w15:paraId="70A9DF56" w15:paraIdParent="0F48004C" w15:done="0"/>
  <w15:commentEx w15:paraId="46035501" w15:done="0"/>
  <w15:commentEx w15:paraId="27470C19" w15:paraIdParent="4603550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A1865C0" w16cex:dateUtc="2024-06-15T18:10:00Z"/>
  <w16cex:commentExtensible w16cex:durableId="58F0300C" w16cex:dateUtc="2024-06-17T10:48:00Z"/>
  <w16cex:commentExtensible w16cex:durableId="2A18640F" w16cex:dateUtc="2024-06-15T14:52:00Z"/>
  <w16cex:commentExtensible w16cex:durableId="6BE41A61" w16cex:dateUtc="2024-06-17T10:45:00Z"/>
  <w16cex:commentExtensible w16cex:durableId="2A186C0E" w16cex:dateUtc="2024-06-15T18:37:00Z"/>
  <w16cex:commentExtensible w16cex:durableId="3EF52BE5" w16cex:dateUtc="2024-06-17T10:54:00Z"/>
  <w16cex:commentExtensible w16cex:durableId="2A18AB01" w16cex:dateUtc="2024-06-15T23:06:00Z"/>
  <w16cex:commentExtensible w16cex:durableId="67751C64" w16cex:dateUtc="2024-06-17T10:55:00Z"/>
  <w16cex:commentExtensible w16cex:durableId="4690BEF7" w16cex:dateUtc="2024-06-15T18:29:00Z"/>
  <w16cex:commentExtensible w16cex:durableId="31FF7293" w16cex:dateUtc="2024-06-15T18:34:00Z"/>
  <w16cex:commentExtensible w16cex:durableId="775098A2" w16cex:dateUtc="2024-06-17T10:57:00Z"/>
  <w16cex:commentExtensible w16cex:durableId="2A18C34A" w16cex:dateUtc="2024-06-16T00:50:00Z"/>
  <w16cex:commentExtensible w16cex:durableId="302FE609" w16cex:dateUtc="2024-06-17T11:03:00Z"/>
  <w16cex:commentExtensible w16cex:durableId="2A18C4CF" w16cex:dateUtc="2024-06-16T00:56:00Z"/>
  <w16cex:commentExtensible w16cex:durableId="01F8441F" w16cex:dateUtc="2024-06-17T11:03:00Z"/>
  <w16cex:commentExtensible w16cex:durableId="0CCCBEA7" w16cex:dateUtc="2024-06-16T10:49:00Z"/>
  <w16cex:commentExtensible w16cex:durableId="2A18C546" w16cex:dateUtc="2024-06-16T00:58:00Z"/>
  <w16cex:commentExtensible w16cex:durableId="40288F1F" w16cex:dateUtc="2024-06-16T10:49:00Z"/>
  <w16cex:commentExtensible w16cex:durableId="2A18C683" w16cex:dateUtc="2024-06-16T01:03:00Z"/>
  <w16cex:commentExtensible w16cex:durableId="1056C1CA" w16cex:dateUtc="2024-06-17T11:05:00Z"/>
  <w16cex:commentExtensible w16cex:durableId="2A18C6F7" w16cex:dateUtc="2024-06-16T01:05:00Z"/>
  <w16cex:commentExtensible w16cex:durableId="1264E583" w16cex:dateUtc="2024-06-17T11:10:00Z"/>
  <w16cex:commentExtensible w16cex:durableId="2A18C80C" w16cex:dateUtc="2024-06-16T01:10:00Z"/>
  <w16cex:commentExtensible w16cex:durableId="5BF0A01E" w16cex:dateUtc="2024-06-17T11:15:00Z"/>
  <w16cex:commentExtensible w16cex:durableId="36FA1435" w16cex:dateUtc="2024-06-16T10:49:00Z"/>
  <w16cex:commentExtensible w16cex:durableId="6D15EB84" w16cex:dateUtc="2024-06-17T11:18:00Z"/>
  <w16cex:commentExtensible w16cex:durableId="2A194CF4" w16cex:dateUtc="2024-06-16T10:37:00Z"/>
  <w16cex:commentExtensible w16cex:durableId="79513D75" w16cex:dateUtc="2024-06-17T11:19:00Z"/>
  <w16cex:commentExtensible w16cex:durableId="2A194D91" w16cex:dateUtc="2024-06-16T10:40:00Z"/>
  <w16cex:commentExtensible w16cex:durableId="2A194ECE" w16cex:dateUtc="2024-06-16T10:45:00Z"/>
  <w16cex:commentExtensible w16cex:durableId="70CF98DA" w16cex:dateUtc="2024-06-17T11:24:00Z"/>
  <w16cex:commentExtensible w16cex:durableId="2A194FBF" w16cex:dateUtc="2024-06-16T10:49:00Z"/>
  <w16cex:commentExtensible w16cex:durableId="2A195000" w16cex:dateUtc="2024-06-16T10:50:00Z"/>
  <w16cex:commentExtensible w16cex:durableId="54EEDA0C" w16cex:dateUtc="2024-06-17T11:26:00Z"/>
  <w16cex:commentExtensible w16cex:durableId="2A195068" w16cex:dateUtc="2024-06-16T10:52:00Z"/>
  <w16cex:commentExtensible w16cex:durableId="130E98DB" w16cex:dateUtc="2024-06-17T11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A7001B2" w16cid:durableId="2A1865C0"/>
  <w16cid:commentId w16cid:paraId="63D56D26" w16cid:durableId="58F0300C"/>
  <w16cid:commentId w16cid:paraId="558FBF21" w16cid:durableId="2A18640F"/>
  <w16cid:commentId w16cid:paraId="1AEEFBE6" w16cid:durableId="6BE41A61"/>
  <w16cid:commentId w16cid:paraId="5742E94E" w16cid:durableId="2A186C0E"/>
  <w16cid:commentId w16cid:paraId="1CD0FD07" w16cid:durableId="3EF52BE5"/>
  <w16cid:commentId w16cid:paraId="01668BA7" w16cid:durableId="2A18AB01"/>
  <w16cid:commentId w16cid:paraId="63B5F8B6" w16cid:durableId="67751C64"/>
  <w16cid:commentId w16cid:paraId="7F0C24D1" w16cid:durableId="4690BEF7"/>
  <w16cid:commentId w16cid:paraId="33811EAB" w16cid:durableId="31FF7293"/>
  <w16cid:commentId w16cid:paraId="09CEC518" w16cid:durableId="775098A2"/>
  <w16cid:commentId w16cid:paraId="7FE272D5" w16cid:durableId="2A18C34A"/>
  <w16cid:commentId w16cid:paraId="2258C375" w16cid:durableId="302FE609"/>
  <w16cid:commentId w16cid:paraId="7AAFBFDB" w16cid:durableId="2A18C4CF"/>
  <w16cid:commentId w16cid:paraId="0F3668DC" w16cid:durableId="01F8441F"/>
  <w16cid:commentId w16cid:paraId="595FE414" w16cid:durableId="0CCCBEA7"/>
  <w16cid:commentId w16cid:paraId="10A14578" w16cid:durableId="2A18C546"/>
  <w16cid:commentId w16cid:paraId="086FC9D1" w16cid:durableId="40288F1F"/>
  <w16cid:commentId w16cid:paraId="070AE234" w16cid:durableId="2A18C683"/>
  <w16cid:commentId w16cid:paraId="42993B3C" w16cid:durableId="1056C1CA"/>
  <w16cid:commentId w16cid:paraId="6E4C3298" w16cid:durableId="2A18C6F7"/>
  <w16cid:commentId w16cid:paraId="2B44485B" w16cid:durableId="1264E583"/>
  <w16cid:commentId w16cid:paraId="5DC5CF38" w16cid:durableId="2A18C80C"/>
  <w16cid:commentId w16cid:paraId="32D6D446" w16cid:durableId="5BF0A01E"/>
  <w16cid:commentId w16cid:paraId="6260425E" w16cid:durableId="36FA1435"/>
  <w16cid:commentId w16cid:paraId="3922E9E8" w16cid:durableId="6D15EB84"/>
  <w16cid:commentId w16cid:paraId="4A30C55C" w16cid:durableId="2A194CF4"/>
  <w16cid:commentId w16cid:paraId="3134F550" w16cid:durableId="79513D75"/>
  <w16cid:commentId w16cid:paraId="757F1D9A" w16cid:durableId="2A194D91"/>
  <w16cid:commentId w16cid:paraId="77A2A0AB" w16cid:durableId="2A194ECE"/>
  <w16cid:commentId w16cid:paraId="76AB2251" w16cid:durableId="70CF98DA"/>
  <w16cid:commentId w16cid:paraId="3239EEAE" w16cid:durableId="2A194FBF"/>
  <w16cid:commentId w16cid:paraId="0F48004C" w16cid:durableId="2A195000"/>
  <w16cid:commentId w16cid:paraId="70A9DF56" w16cid:durableId="54EEDA0C"/>
  <w16cid:commentId w16cid:paraId="46035501" w16cid:durableId="2A195068"/>
  <w16cid:commentId w16cid:paraId="27470C19" w16cid:durableId="130E98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4A3413" w14:textId="77777777" w:rsidR="00AA5374" w:rsidRDefault="00AA5374" w:rsidP="00ED1A45">
      <w:pPr>
        <w:spacing w:after="0"/>
      </w:pPr>
      <w:r>
        <w:separator/>
      </w:r>
    </w:p>
    <w:p w14:paraId="3FBC9578" w14:textId="77777777" w:rsidR="00AA5374" w:rsidRDefault="00AA5374"/>
    <w:p w14:paraId="40BEEAE5" w14:textId="77777777" w:rsidR="00AA5374" w:rsidRDefault="00AA5374"/>
  </w:endnote>
  <w:endnote w:type="continuationSeparator" w:id="0">
    <w:p w14:paraId="592949DD" w14:textId="77777777" w:rsidR="00AA5374" w:rsidRDefault="00AA5374" w:rsidP="00ED1A45">
      <w:pPr>
        <w:spacing w:after="0"/>
      </w:pPr>
      <w:r>
        <w:continuationSeparator/>
      </w:r>
    </w:p>
    <w:p w14:paraId="2003849F" w14:textId="77777777" w:rsidR="00AA5374" w:rsidRDefault="00AA5374"/>
    <w:p w14:paraId="4203795D" w14:textId="77777777" w:rsidR="00AA5374" w:rsidRDefault="00AA53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Default="00F72345" w:rsidP="00AD6976">
        <w:pPr>
          <w:pStyle w:val="Rodap"/>
        </w:pPr>
        <w:r w:rsidRPr="0010396F">
          <w:rPr>
            <w:sz w:val="18"/>
            <w:szCs w:val="18"/>
          </w:rPr>
          <w:fldChar w:fldCharType="begin"/>
        </w:r>
        <w:r w:rsidRPr="0010396F">
          <w:rPr>
            <w:sz w:val="18"/>
            <w:szCs w:val="18"/>
          </w:rPr>
          <w:instrText>PAGE   \* MERGEFORMAT</w:instrText>
        </w:r>
        <w:r w:rsidRPr="0010396F">
          <w:rPr>
            <w:sz w:val="18"/>
            <w:szCs w:val="18"/>
          </w:rPr>
          <w:fldChar w:fldCharType="separate"/>
        </w:r>
        <w:r w:rsidRPr="0010396F">
          <w:rPr>
            <w:noProof/>
            <w:sz w:val="18"/>
            <w:szCs w:val="18"/>
          </w:rPr>
          <w:t>xiv</w:t>
        </w:r>
        <w:r w:rsidRPr="0010396F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C40235" w:rsidRDefault="0010396F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D50A75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D50A75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E4FE6" w14:textId="77777777" w:rsidR="00AA5374" w:rsidRDefault="00AA5374" w:rsidP="00ED1A45">
      <w:pPr>
        <w:spacing w:after="0"/>
      </w:pPr>
      <w:r>
        <w:separator/>
      </w:r>
    </w:p>
    <w:p w14:paraId="310C0020" w14:textId="77777777" w:rsidR="00AA5374" w:rsidRDefault="00AA5374"/>
    <w:p w14:paraId="346D8FBC" w14:textId="77777777" w:rsidR="00AA5374" w:rsidRDefault="00AA5374"/>
  </w:footnote>
  <w:footnote w:type="continuationSeparator" w:id="0">
    <w:p w14:paraId="4E195E04" w14:textId="77777777" w:rsidR="00AA5374" w:rsidRDefault="00AA5374" w:rsidP="00ED1A45">
      <w:pPr>
        <w:spacing w:after="0"/>
      </w:pPr>
      <w:r>
        <w:continuationSeparator/>
      </w:r>
    </w:p>
    <w:p w14:paraId="3E38941F" w14:textId="77777777" w:rsidR="00AA5374" w:rsidRDefault="00AA5374"/>
    <w:p w14:paraId="1B974CD8" w14:textId="77777777" w:rsidR="00AA5374" w:rsidRDefault="00AA53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E02AA9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E02AA9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E0333" w:rsidRDefault="00D65D90" w:rsidP="000E0333">
    <w:pPr>
      <w:pStyle w:val="Cabealho"/>
      <w:rPr>
        <w:sz w:val="18"/>
        <w:szCs w:val="18"/>
      </w:rPr>
    </w:pPr>
    <w:r w:rsidRPr="00D65D90">
      <w:rPr>
        <w:sz w:val="18"/>
        <w:szCs w:val="18"/>
      </w:rPr>
      <w:t>Relatório de Estágio/Trabalho de Projeto | Aquinos</w:t>
    </w:r>
    <w:r w:rsidR="00E02AA9">
      <w:tab/>
    </w:r>
  </w:p>
  <w:p w14:paraId="0206DDAE" w14:textId="77777777" w:rsidR="00E02AA9" w:rsidRPr="002D3703" w:rsidRDefault="00E02AA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836219" w:rsidRDefault="00D81C77" w:rsidP="000E0333">
    <w:pPr>
      <w:pStyle w:val="Cabealho"/>
      <w:jc w:val="right"/>
      <w:rPr>
        <w:sz w:val="18"/>
        <w:szCs w:val="18"/>
      </w:rPr>
    </w:pPr>
    <w:r>
      <w:rPr>
        <w:sz w:val="18"/>
        <w:szCs w:val="18"/>
      </w:rPr>
      <w:t>CTeSP em Tecnologias e Programação de Sistemas de Informação</w:t>
    </w:r>
  </w:p>
  <w:p w14:paraId="0C47C024" w14:textId="77777777" w:rsidR="00E02AA9" w:rsidRPr="005A7B3C" w:rsidRDefault="00E02AA9" w:rsidP="000E0333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3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9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0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3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5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2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59"/>
  </w:num>
  <w:num w:numId="5" w16cid:durableId="938488089">
    <w:abstractNumId w:val="27"/>
  </w:num>
  <w:num w:numId="6" w16cid:durableId="556554158">
    <w:abstractNumId w:val="63"/>
  </w:num>
  <w:num w:numId="7" w16cid:durableId="1711226540">
    <w:abstractNumId w:val="57"/>
  </w:num>
  <w:num w:numId="8" w16cid:durableId="1254318499">
    <w:abstractNumId w:val="64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6"/>
  </w:num>
  <w:num w:numId="12" w16cid:durableId="74057334">
    <w:abstractNumId w:val="25"/>
  </w:num>
  <w:num w:numId="13" w16cid:durableId="872578173">
    <w:abstractNumId w:val="55"/>
  </w:num>
  <w:num w:numId="14" w16cid:durableId="868496776">
    <w:abstractNumId w:val="53"/>
  </w:num>
  <w:num w:numId="15" w16cid:durableId="2027292437">
    <w:abstractNumId w:val="62"/>
  </w:num>
  <w:num w:numId="16" w16cid:durableId="514349011">
    <w:abstractNumId w:val="34"/>
  </w:num>
  <w:num w:numId="17" w16cid:durableId="331760410">
    <w:abstractNumId w:val="3"/>
  </w:num>
  <w:num w:numId="18" w16cid:durableId="605233304">
    <w:abstractNumId w:val="37"/>
  </w:num>
  <w:num w:numId="19" w16cid:durableId="249050941">
    <w:abstractNumId w:val="11"/>
  </w:num>
  <w:num w:numId="20" w16cid:durableId="756899344">
    <w:abstractNumId w:val="28"/>
  </w:num>
  <w:num w:numId="21" w16cid:durableId="108545721">
    <w:abstractNumId w:val="4"/>
  </w:num>
  <w:num w:numId="22" w16cid:durableId="1715881676">
    <w:abstractNumId w:val="60"/>
  </w:num>
  <w:num w:numId="23" w16cid:durableId="843711557">
    <w:abstractNumId w:val="12"/>
  </w:num>
  <w:num w:numId="24" w16cid:durableId="1463421740">
    <w:abstractNumId w:val="58"/>
  </w:num>
  <w:num w:numId="25" w16cid:durableId="1179584697">
    <w:abstractNumId w:val="38"/>
  </w:num>
  <w:num w:numId="26" w16cid:durableId="2143032008">
    <w:abstractNumId w:val="48"/>
  </w:num>
  <w:num w:numId="27" w16cid:durableId="537814562">
    <w:abstractNumId w:val="21"/>
  </w:num>
  <w:num w:numId="28" w16cid:durableId="1831436185">
    <w:abstractNumId w:val="47"/>
  </w:num>
  <w:num w:numId="29" w16cid:durableId="672031661">
    <w:abstractNumId w:val="23"/>
  </w:num>
  <w:num w:numId="30" w16cid:durableId="1060127390">
    <w:abstractNumId w:val="1"/>
  </w:num>
  <w:num w:numId="31" w16cid:durableId="963535836">
    <w:abstractNumId w:val="32"/>
  </w:num>
  <w:num w:numId="32" w16cid:durableId="2076469200">
    <w:abstractNumId w:val="51"/>
  </w:num>
  <w:num w:numId="33" w16cid:durableId="1716851502">
    <w:abstractNumId w:val="6"/>
  </w:num>
  <w:num w:numId="34" w16cid:durableId="990669686">
    <w:abstractNumId w:val="44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1"/>
  </w:num>
  <w:num w:numId="38" w16cid:durableId="450786587">
    <w:abstractNumId w:val="10"/>
  </w:num>
  <w:num w:numId="39" w16cid:durableId="1268275214">
    <w:abstractNumId w:val="30"/>
  </w:num>
  <w:num w:numId="40" w16cid:durableId="1561133246">
    <w:abstractNumId w:val="9"/>
  </w:num>
  <w:num w:numId="41" w16cid:durableId="733621786">
    <w:abstractNumId w:val="24"/>
  </w:num>
  <w:num w:numId="42" w16cid:durableId="1851530574">
    <w:abstractNumId w:val="54"/>
  </w:num>
  <w:num w:numId="43" w16cid:durableId="1127432133">
    <w:abstractNumId w:val="35"/>
  </w:num>
  <w:num w:numId="44" w16cid:durableId="210926497">
    <w:abstractNumId w:val="14"/>
  </w:num>
  <w:num w:numId="45" w16cid:durableId="789712764">
    <w:abstractNumId w:val="49"/>
  </w:num>
  <w:num w:numId="46" w16cid:durableId="262227583">
    <w:abstractNumId w:val="43"/>
  </w:num>
  <w:num w:numId="47" w16cid:durableId="457335451">
    <w:abstractNumId w:val="46"/>
  </w:num>
  <w:num w:numId="48" w16cid:durableId="305164261">
    <w:abstractNumId w:val="36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3"/>
  </w:num>
  <w:num w:numId="52" w16cid:durableId="1038432259">
    <w:abstractNumId w:val="20"/>
  </w:num>
  <w:num w:numId="53" w16cid:durableId="561406966">
    <w:abstractNumId w:val="50"/>
  </w:num>
  <w:num w:numId="54" w16cid:durableId="2113164616">
    <w:abstractNumId w:val="22"/>
  </w:num>
  <w:num w:numId="55" w16cid:durableId="132258422">
    <w:abstractNumId w:val="32"/>
  </w:num>
  <w:num w:numId="56" w16cid:durableId="78134676">
    <w:abstractNumId w:val="42"/>
  </w:num>
  <w:num w:numId="57" w16cid:durableId="1576620752">
    <w:abstractNumId w:val="45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2"/>
  </w:num>
  <w:num w:numId="61" w16cid:durableId="898590287">
    <w:abstractNumId w:val="61"/>
  </w:num>
  <w:num w:numId="62" w16cid:durableId="473181428">
    <w:abstractNumId w:val="41"/>
  </w:num>
  <w:num w:numId="63" w16cid:durableId="386610381">
    <w:abstractNumId w:val="18"/>
  </w:num>
  <w:num w:numId="64" w16cid:durableId="1001351751">
    <w:abstractNumId w:val="40"/>
  </w:num>
  <w:num w:numId="65" w16cid:durableId="2026470630">
    <w:abstractNumId w:val="39"/>
  </w:num>
  <w:num w:numId="66" w16cid:durableId="1298728524">
    <w:abstractNumId w:val="29"/>
  </w:num>
  <w:num w:numId="67" w16cid:durableId="248731763">
    <w:abstractNumId w:val="56"/>
  </w:num>
  <w:numIdMacAtCleanup w:val="6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Celia Teresa Ligeiro Mendes Pereira">
    <w15:presenceInfo w15:providerId="AD" w15:userId="S::celia.pereira@estgoh.ipc.pt::e954d600-5adb-48cc-a728-92c298982e32"/>
  </w15:person>
  <w15:person w15:author="Alex 66">
    <w15:presenceInfo w15:providerId="Windows Live" w15:userId="d169e08ec55b5f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52B5"/>
    <w:rsid w:val="00150858"/>
    <w:rsid w:val="00151608"/>
    <w:rsid w:val="001518EB"/>
    <w:rsid w:val="00151D94"/>
    <w:rsid w:val="00151EE1"/>
    <w:rsid w:val="00151EF7"/>
    <w:rsid w:val="0015258B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1F72"/>
    <w:rsid w:val="001A51C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B1B"/>
    <w:rsid w:val="006D71A9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C5"/>
    <w:rsid w:val="008B66A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46F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402F"/>
    <w:rsid w:val="00D04E42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image" Target="media/image2.png"/><Relationship Id="rId42" Type="http://schemas.openxmlformats.org/officeDocument/2006/relationships/image" Target="media/image23.png"/><Relationship Id="rId47" Type="http://schemas.openxmlformats.org/officeDocument/2006/relationships/image" Target="media/image28.png"/><Relationship Id="rId63" Type="http://schemas.openxmlformats.org/officeDocument/2006/relationships/header" Target="header5.xm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microsoft.com/office/2020/10/relationships/intelligence" Target="intelligence2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0.png"/><Relationship Id="rId11" Type="http://schemas.openxmlformats.org/officeDocument/2006/relationships/footer" Target="footer1.xml"/><Relationship Id="rId24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image" Target="media/image18.png"/><Relationship Id="rId40" Type="http://schemas.openxmlformats.org/officeDocument/2006/relationships/image" Target="media/image21.png"/><Relationship Id="rId45" Type="http://schemas.openxmlformats.org/officeDocument/2006/relationships/image" Target="media/image26.png"/><Relationship Id="rId53" Type="http://schemas.openxmlformats.org/officeDocument/2006/relationships/hyperlink" Target="https://stackoverflow.com" TargetMode="External"/><Relationship Id="rId58" Type="http://schemas.openxmlformats.org/officeDocument/2006/relationships/hyperlink" Target="https://app.diagrams.net" TargetMode="External"/><Relationship Id="rId66" Type="http://schemas.openxmlformats.org/officeDocument/2006/relationships/footer" Target="footer6.xml"/><Relationship Id="rId5" Type="http://schemas.openxmlformats.org/officeDocument/2006/relationships/webSettings" Target="webSettings.xml"/><Relationship Id="rId61" Type="http://schemas.openxmlformats.org/officeDocument/2006/relationships/hyperlink" Target="https://www.figma.com" TargetMode="External"/><Relationship Id="rId19" Type="http://schemas.microsoft.com/office/2016/09/relationships/commentsIds" Target="commentsIds.xml"/><Relationship Id="rId14" Type="http://schemas.openxmlformats.org/officeDocument/2006/relationships/header" Target="header4.xml"/><Relationship Id="rId22" Type="http://schemas.openxmlformats.org/officeDocument/2006/relationships/image" Target="media/image3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35" Type="http://schemas.openxmlformats.org/officeDocument/2006/relationships/image" Target="media/image16.png"/><Relationship Id="rId43" Type="http://schemas.openxmlformats.org/officeDocument/2006/relationships/image" Target="media/image24.png"/><Relationship Id="rId48" Type="http://schemas.openxmlformats.org/officeDocument/2006/relationships/image" Target="media/image29.png"/><Relationship Id="rId56" Type="http://schemas.openxmlformats.org/officeDocument/2006/relationships/hyperlink" Target="https://www.codeproject.com" TargetMode="External"/><Relationship Id="rId64" Type="http://schemas.openxmlformats.org/officeDocument/2006/relationships/header" Target="header6.xml"/><Relationship Id="rId69" Type="http://schemas.microsoft.com/office/2011/relationships/people" Target="people.xml"/><Relationship Id="rId8" Type="http://schemas.openxmlformats.org/officeDocument/2006/relationships/image" Target="media/image1.png"/><Relationship Id="rId51" Type="http://schemas.openxmlformats.org/officeDocument/2006/relationships/hyperlink" Target="https://techdocs.zebra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comments" Target="comments.xml"/><Relationship Id="rId25" Type="http://schemas.openxmlformats.org/officeDocument/2006/relationships/image" Target="media/image6.png"/><Relationship Id="rId33" Type="http://schemas.openxmlformats.org/officeDocument/2006/relationships/image" Target="media/image14.png"/><Relationship Id="rId38" Type="http://schemas.openxmlformats.org/officeDocument/2006/relationships/image" Target="media/image19.png"/><Relationship Id="rId46" Type="http://schemas.openxmlformats.org/officeDocument/2006/relationships/image" Target="media/image27.png"/><Relationship Id="rId59" Type="http://schemas.openxmlformats.org/officeDocument/2006/relationships/hyperlink" Target="https://pt.wikipedia.org" TargetMode="External"/><Relationship Id="rId67" Type="http://schemas.openxmlformats.org/officeDocument/2006/relationships/hyperlink" Target="https://github.com/justlini/Estagio.git" TargetMode="External"/><Relationship Id="rId20" Type="http://schemas.microsoft.com/office/2018/08/relationships/commentsExtensible" Target="commentsExtensible.xml"/><Relationship Id="rId41" Type="http://schemas.openxmlformats.org/officeDocument/2006/relationships/image" Target="media/image22.png"/><Relationship Id="rId54" Type="http://schemas.openxmlformats.org/officeDocument/2006/relationships/hyperlink" Target="https://github.com" TargetMode="External"/><Relationship Id="rId62" Type="http://schemas.openxmlformats.org/officeDocument/2006/relationships/hyperlink" Target="https://www.reddit.com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4.png"/><Relationship Id="rId28" Type="http://schemas.openxmlformats.org/officeDocument/2006/relationships/image" Target="media/image9.png"/><Relationship Id="rId36" Type="http://schemas.openxmlformats.org/officeDocument/2006/relationships/image" Target="media/image17.png"/><Relationship Id="rId49" Type="http://schemas.openxmlformats.org/officeDocument/2006/relationships/image" Target="media/image30.png"/><Relationship Id="rId57" Type="http://schemas.openxmlformats.org/officeDocument/2006/relationships/hyperlink" Target="https://monday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2.png"/><Relationship Id="rId44" Type="http://schemas.openxmlformats.org/officeDocument/2006/relationships/image" Target="media/image25.png"/><Relationship Id="rId52" Type="http://schemas.openxmlformats.org/officeDocument/2006/relationships/hyperlink" Target="https://learn.microsoft.com" TargetMode="External"/><Relationship Id="rId60" Type="http://schemas.openxmlformats.org/officeDocument/2006/relationships/hyperlink" Target="https://pt.wikipedia.org" TargetMode="External"/><Relationship Id="rId65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microsoft.com/office/2011/relationships/commentsExtended" Target="commentsExtended.xml"/><Relationship Id="rId39" Type="http://schemas.openxmlformats.org/officeDocument/2006/relationships/image" Target="media/image20.png"/><Relationship Id="rId34" Type="http://schemas.openxmlformats.org/officeDocument/2006/relationships/image" Target="media/image15.png"/><Relationship Id="rId50" Type="http://schemas.openxmlformats.org/officeDocument/2006/relationships/hyperlink" Target="https://www.zebra.com" TargetMode="External"/><Relationship Id="rId55" Type="http://schemas.openxmlformats.org/officeDocument/2006/relationships/hyperlink" Target="https://openai.com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8</TotalTime>
  <Pages>58</Pages>
  <Words>8835</Words>
  <Characters>47712</Characters>
  <Application>Microsoft Office Word</Application>
  <DocSecurity>0</DocSecurity>
  <Lines>397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20</cp:revision>
  <cp:lastPrinted>2023-04-05T12:30:00Z</cp:lastPrinted>
  <dcterms:created xsi:type="dcterms:W3CDTF">2024-06-15T15:13:00Z</dcterms:created>
  <dcterms:modified xsi:type="dcterms:W3CDTF">2024-06-19T18:20:00Z</dcterms:modified>
</cp:coreProperties>
</file>